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86C37F" w14:textId="320AD16F" w:rsidR="00B43CD3" w:rsidRPr="00A04E8A" w:rsidRDefault="00AD0837" w:rsidP="000837EF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lang w:eastAsia="en-IN"/>
        </w:rPr>
        <w:drawing>
          <wp:anchor distT="0" distB="0" distL="114300" distR="114300" simplePos="0" relativeHeight="251659264" behindDoc="0" locked="0" layoutInCell="1" allowOverlap="1" wp14:anchorId="31E3E83E" wp14:editId="0F5172A9">
            <wp:simplePos x="0" y="0"/>
            <wp:positionH relativeFrom="column">
              <wp:posOffset>95250</wp:posOffset>
            </wp:positionH>
            <wp:positionV relativeFrom="page">
              <wp:posOffset>571500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URSE PLAN</w:t>
      </w:r>
    </w:p>
    <w:tbl>
      <w:tblPr>
        <w:tblW w:w="9439" w:type="dxa"/>
        <w:tblLook w:val="04A0" w:firstRow="1" w:lastRow="0" w:firstColumn="1" w:lastColumn="0" w:noHBand="0" w:noVBand="1"/>
      </w:tblPr>
      <w:tblGrid>
        <w:gridCol w:w="2848"/>
        <w:gridCol w:w="3809"/>
        <w:gridCol w:w="1650"/>
        <w:gridCol w:w="1132"/>
      </w:tblGrid>
      <w:tr w:rsidR="00D14D3F" w:rsidRPr="00D14D3F" w14:paraId="23FFC387" w14:textId="77777777" w:rsidTr="00A40E5F">
        <w:trPr>
          <w:trHeight w:val="600"/>
        </w:trPr>
        <w:tc>
          <w:tcPr>
            <w:tcW w:w="2848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293F11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Department</w:t>
            </w:r>
          </w:p>
        </w:tc>
        <w:tc>
          <w:tcPr>
            <w:tcW w:w="6591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01653DC8" w14:textId="5BE72137" w:rsidR="00D14D3F" w:rsidRPr="00D14D3F" w:rsidRDefault="00E2199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Humanities an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Mangement</w:t>
            </w:r>
            <w:proofErr w:type="spellEnd"/>
          </w:p>
        </w:tc>
      </w:tr>
      <w:tr w:rsidR="00D14D3F" w:rsidRPr="00D14D3F" w14:paraId="553C3966" w14:textId="77777777" w:rsidTr="00A40E5F">
        <w:trPr>
          <w:trHeight w:val="600"/>
        </w:trPr>
        <w:tc>
          <w:tcPr>
            <w:tcW w:w="284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C96B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urse Name</w:t>
            </w:r>
          </w:p>
        </w:tc>
        <w:tc>
          <w:tcPr>
            <w:tcW w:w="3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7D5C3" w14:textId="5CF5F742" w:rsidR="00D14D3F" w:rsidRPr="00A40E5F" w:rsidRDefault="00E2199F" w:rsidP="00A40E5F">
            <w:pPr>
              <w:spacing w:line="30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oftware Application Design</w:t>
            </w:r>
            <w:bookmarkStart w:id="0" w:name="_GoBack"/>
            <w:bookmarkEnd w:id="0"/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091C4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urse Code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1C4C812" w14:textId="6E908B1D" w:rsidR="00D14D3F" w:rsidRPr="00D14D3F" w:rsidRDefault="00A40E5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</w:t>
            </w:r>
            <w:r w:rsidR="000548C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F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="00767AD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1</w:t>
            </w:r>
            <w:r w:rsidR="00AC270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  <w:r w:rsidR="000548C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</w:tr>
      <w:tr w:rsidR="00D14D3F" w:rsidRPr="00D14D3F" w14:paraId="2DB34DDC" w14:textId="77777777" w:rsidTr="00A40E5F">
        <w:trPr>
          <w:trHeight w:val="600"/>
        </w:trPr>
        <w:tc>
          <w:tcPr>
            <w:tcW w:w="284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2D640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Semester </w:t>
            </w:r>
          </w:p>
        </w:tc>
        <w:tc>
          <w:tcPr>
            <w:tcW w:w="3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9200B6" w14:textId="0D5B38CF" w:rsidR="00D14D3F" w:rsidRPr="00D14D3F" w:rsidRDefault="00A40E5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V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20716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Curriculum 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468D9C" w14:textId="71EF8A79" w:rsidR="00D14D3F" w:rsidRPr="00D14D3F" w:rsidRDefault="009208F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</w:t>
            </w:r>
            <w:r w:rsidR="00767AD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</w:t>
            </w:r>
          </w:p>
        </w:tc>
      </w:tr>
      <w:tr w:rsidR="00D14D3F" w:rsidRPr="00D14D3F" w14:paraId="4F0120AC" w14:textId="77777777" w:rsidTr="00A40E5F">
        <w:trPr>
          <w:trHeight w:val="600"/>
        </w:trPr>
        <w:tc>
          <w:tcPr>
            <w:tcW w:w="2848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BECB40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ame of the faculty</w:t>
            </w:r>
          </w:p>
        </w:tc>
        <w:tc>
          <w:tcPr>
            <w:tcW w:w="38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882A0E" w14:textId="2C24D557" w:rsidR="00D14D3F" w:rsidRPr="00D14D3F" w:rsidRDefault="00A40E5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Dr </w:t>
            </w:r>
            <w:r w:rsidR="00767AD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rikanth Prabhu</w:t>
            </w:r>
          </w:p>
        </w:tc>
        <w:tc>
          <w:tcPr>
            <w:tcW w:w="16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C24E7B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cademic year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496DAB" w14:textId="7AA099F4" w:rsidR="00D14D3F" w:rsidRPr="00D14D3F" w:rsidRDefault="009208F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2</w:t>
            </w:r>
            <w:r w:rsidR="000548C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-2</w:t>
            </w:r>
            <w:r w:rsidR="000548C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</w:t>
            </w:r>
          </w:p>
        </w:tc>
      </w:tr>
      <w:tr w:rsidR="00D14D3F" w:rsidRPr="00D14D3F" w14:paraId="3C521F83" w14:textId="77777777" w:rsidTr="00A40E5F">
        <w:trPr>
          <w:trHeight w:val="600"/>
        </w:trPr>
        <w:tc>
          <w:tcPr>
            <w:tcW w:w="2848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4F415F" w14:textId="77777777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o. of Contact Hours/Week</w:t>
            </w:r>
          </w:p>
        </w:tc>
        <w:tc>
          <w:tcPr>
            <w:tcW w:w="6591" w:type="dxa"/>
            <w:gridSpan w:val="3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08BC003" w14:textId="277AE108" w:rsidR="00D14D3F" w:rsidRPr="00D14D3F" w:rsidRDefault="00D14D3F" w:rsidP="00D14D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L T P C: </w:t>
            </w:r>
            <w:r w:rsidR="0013416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r w:rsidR="0013416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  <w:r w:rsidRPr="00D14D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0 </w:t>
            </w:r>
            <w:r w:rsidR="0013416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</w:tbl>
    <w:p w14:paraId="3F4CBDC8" w14:textId="2B5F349B" w:rsidR="00AD0837" w:rsidRPr="00A04E8A" w:rsidRDefault="006E2E5F" w:rsidP="00873FF3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</w:pPr>
      <w:r w:rsidRPr="00A04E8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</w:t>
      </w:r>
    </w:p>
    <w:p w14:paraId="3F471BE9" w14:textId="563CCF69" w:rsidR="006E2E5F" w:rsidRPr="00A04E8A" w:rsidRDefault="00EB04E6" w:rsidP="006E2E5F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URSE OUTCOMES (CO</w:t>
      </w:r>
      <w:r w:rsidR="00D835EA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’</w:t>
      </w: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)</w:t>
      </w:r>
      <w:r w:rsidR="00937227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 </w:t>
      </w:r>
    </w:p>
    <w:tbl>
      <w:tblPr>
        <w:tblW w:w="9205" w:type="dxa"/>
        <w:jc w:val="center"/>
        <w:tblLook w:val="04A0" w:firstRow="1" w:lastRow="0" w:firstColumn="1" w:lastColumn="0" w:noHBand="0" w:noVBand="1"/>
      </w:tblPr>
      <w:tblGrid>
        <w:gridCol w:w="960"/>
        <w:gridCol w:w="6325"/>
        <w:gridCol w:w="960"/>
        <w:gridCol w:w="960"/>
      </w:tblGrid>
      <w:tr w:rsidR="000670DF" w:rsidRPr="00546D88" w14:paraId="5C6C2A1F" w14:textId="77777777" w:rsidTr="00134169">
        <w:trPr>
          <w:trHeight w:val="930"/>
          <w:jc w:val="center"/>
        </w:trPr>
        <w:tc>
          <w:tcPr>
            <w:tcW w:w="7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C1CE89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At the end of this course, the student should be able to: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1D319E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No. of Hour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0537B1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Marks</w:t>
            </w:r>
          </w:p>
        </w:tc>
      </w:tr>
      <w:tr w:rsidR="000670DF" w:rsidRPr="00546D88" w14:paraId="78E07F78" w14:textId="77777777" w:rsidTr="00134169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98D75B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1</w:t>
            </w:r>
          </w:p>
        </w:tc>
        <w:tc>
          <w:tcPr>
            <w:tcW w:w="6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8A8DB5" w14:textId="79FF801B" w:rsidR="000670DF" w:rsidRPr="00546D88" w:rsidRDefault="00373C4F" w:rsidP="00134169">
            <w:pPr>
              <w:tabs>
                <w:tab w:val="left" w:pos="800"/>
              </w:tabs>
              <w:spacing w:line="30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800963076"/>
                <w:placeholder>
                  <w:docPart w:val="FA680AFFFA9646A88CCFECB82F939684"/>
                </w:placeholder>
                <w:text w:multiLine="1"/>
              </w:sdtPr>
              <w:sdtEndPr/>
              <w:sdtContent>
                <w:r w:rsidR="00134169" w:rsidRPr="00DB1696">
                  <w:t>To understand basic concepts and life cycle models</w:t>
                </w:r>
              </w:sdtContent>
            </w:sdt>
            <w:r w:rsidR="00134169"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6B35D1" w14:textId="640DD63B" w:rsidR="000670DF" w:rsidRPr="00546D88" w:rsidRDefault="00134169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FC5D55" w14:textId="1756247C" w:rsidR="000670DF" w:rsidRPr="00546D88" w:rsidRDefault="00134169" w:rsidP="00134169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</w:tr>
      <w:tr w:rsidR="000670DF" w:rsidRPr="00546D88" w14:paraId="55EC7C50" w14:textId="77777777" w:rsidTr="00134169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871B59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 CO2</w:t>
            </w:r>
          </w:p>
        </w:tc>
        <w:tc>
          <w:tcPr>
            <w:tcW w:w="63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310FCD" w14:textId="2FDE6065" w:rsidR="000670DF" w:rsidRPr="00546D88" w:rsidRDefault="00373C4F" w:rsidP="00A9317A">
            <w:pPr>
              <w:tabs>
                <w:tab w:val="left" w:pos="800"/>
              </w:tabs>
              <w:spacing w:line="30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-740105819"/>
                <w:placeholder>
                  <w:docPart w:val="AABA912B7AB04E389C0A819E55294DA5"/>
                </w:placeholder>
                <w:text w:multiLine="1"/>
              </w:sdtPr>
              <w:sdtEndPr/>
              <w:sdtContent>
                <w:r w:rsidR="00A9317A" w:rsidRPr="00DB1696">
                  <w:t xml:space="preserve">To </w:t>
                </w:r>
                <w:proofErr w:type="spellStart"/>
                <w:r w:rsidR="00A9317A" w:rsidRPr="00DB1696">
                  <w:t>analyze</w:t>
                </w:r>
                <w:proofErr w:type="spellEnd"/>
                <w:r w:rsidR="00A9317A" w:rsidRPr="00DB1696">
                  <w:t xml:space="preserve"> the requirements of the project</w:t>
                </w:r>
              </w:sdtContent>
            </w:sdt>
            <w:r w:rsidR="00A9317A">
              <w:t>.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382FF1" w14:textId="12A724D2" w:rsidR="000670DF" w:rsidRPr="00546D88" w:rsidRDefault="00A9317A" w:rsidP="00A931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  </w:t>
            </w:r>
            <w:r w:rsidR="009976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943625" w14:textId="512D1BA1" w:rsidR="000670DF" w:rsidRPr="00546D88" w:rsidRDefault="00997678" w:rsidP="00A931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12</w:t>
            </w:r>
          </w:p>
        </w:tc>
      </w:tr>
      <w:tr w:rsidR="000670DF" w:rsidRPr="00546D88" w14:paraId="3097A114" w14:textId="77777777" w:rsidTr="00134169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69E91E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3</w:t>
            </w:r>
          </w:p>
        </w:tc>
        <w:sdt>
          <w:sdtPr>
            <w:alias w:val="Course Outcome"/>
            <w:tag w:val="CO"/>
            <w:id w:val="-1079747707"/>
            <w:placeholder>
              <w:docPart w:val="4BEB11474EC642D4B16A4A86504151A9"/>
            </w:placeholder>
            <w:text w:multiLine="1"/>
          </w:sdtPr>
          <w:sdtEndPr/>
          <w:sdtContent>
            <w:tc>
              <w:tcPr>
                <w:tcW w:w="63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6211EDB" w14:textId="5EE7A665" w:rsidR="000670DF" w:rsidRPr="00546D88" w:rsidRDefault="00292115" w:rsidP="00292115">
                <w:pPr>
                  <w:tabs>
                    <w:tab w:val="left" w:pos="800"/>
                  </w:tabs>
                  <w:spacing w:line="300" w:lineRule="auto"/>
                  <w:jc w:val="both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 w:rsidRPr="00DB1696">
                  <w:t>To model and design the project</w:t>
                </w:r>
              </w:p>
            </w:tc>
          </w:sdtContent>
        </w:sdt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9943F" w14:textId="38A637D0" w:rsidR="000670DF" w:rsidRPr="00546D88" w:rsidRDefault="00292115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A902D1" w14:textId="66A3FC02" w:rsidR="000670DF" w:rsidRPr="00546D88" w:rsidRDefault="00997678" w:rsidP="0029211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 </w:t>
            </w:r>
            <w:r w:rsidR="0029211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</w:tr>
      <w:tr w:rsidR="000670DF" w:rsidRPr="00546D88" w14:paraId="0978AC33" w14:textId="77777777" w:rsidTr="00134169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0B3FED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4</w:t>
            </w:r>
          </w:p>
        </w:tc>
        <w:sdt>
          <w:sdtPr>
            <w:alias w:val="Course Outcome"/>
            <w:tag w:val="CO"/>
            <w:id w:val="-361667233"/>
            <w:placeholder>
              <w:docPart w:val="1FD737D79692488F802AF991AA687990"/>
            </w:placeholder>
            <w:text w:multiLine="1"/>
          </w:sdtPr>
          <w:sdtEndPr/>
          <w:sdtContent>
            <w:tc>
              <w:tcPr>
                <w:tcW w:w="63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7EA041C2" w14:textId="12FFEDE9" w:rsidR="000670DF" w:rsidRPr="00546D88" w:rsidRDefault="00292115" w:rsidP="000670DF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>
                  <w:t>Understand the analysis and design of the project using UML</w:t>
                </w:r>
              </w:p>
            </w:tc>
          </w:sdtContent>
        </w:sdt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07A76F" w14:textId="675A59D7" w:rsidR="000670DF" w:rsidRPr="00546D88" w:rsidRDefault="00997678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F462E" w14:textId="1507D684" w:rsidR="000670DF" w:rsidRPr="00546D88" w:rsidRDefault="00997678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</w:tr>
      <w:tr w:rsidR="000670DF" w:rsidRPr="00546D88" w14:paraId="5A1BAADC" w14:textId="77777777" w:rsidTr="00134169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72CB3C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5</w:t>
            </w:r>
          </w:p>
        </w:tc>
        <w:sdt>
          <w:sdtPr>
            <w:alias w:val="Course Outcome"/>
            <w:tag w:val="CO"/>
            <w:id w:val="-391276839"/>
            <w:placeholder>
              <w:docPart w:val="EF7E109E7A2448A3971EF5DE7165C314"/>
            </w:placeholder>
            <w:text w:multiLine="1"/>
          </w:sdtPr>
          <w:sdtEndPr/>
          <w:sdtContent>
            <w:tc>
              <w:tcPr>
                <w:tcW w:w="632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4FEBAB2A" w14:textId="7B31E7BF" w:rsidR="000670DF" w:rsidRPr="00546D88" w:rsidRDefault="00BB45DB" w:rsidP="00BB45DB">
                <w:pPr>
                  <w:tabs>
                    <w:tab w:val="left" w:pos="800"/>
                  </w:tabs>
                  <w:spacing w:line="300" w:lineRule="auto"/>
                  <w:jc w:val="both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 w:rsidRPr="00DB1696">
                  <w:t>Ability to use standards in coding and testing</w:t>
                </w:r>
              </w:p>
            </w:tc>
          </w:sdtContent>
        </w:sdt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25987" w14:textId="3F22D931" w:rsidR="000670DF" w:rsidRPr="00546D88" w:rsidRDefault="00997678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015FC5" w14:textId="252A298D" w:rsidR="000670DF" w:rsidRPr="00546D88" w:rsidRDefault="008C4B5C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9976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</w:tr>
      <w:tr w:rsidR="000670DF" w:rsidRPr="00546D88" w14:paraId="11B76803" w14:textId="77777777" w:rsidTr="00134169">
        <w:trPr>
          <w:trHeight w:val="945"/>
          <w:jc w:val="center"/>
        </w:trPr>
        <w:tc>
          <w:tcPr>
            <w:tcW w:w="72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76AA76" w14:textId="77777777" w:rsidR="000670DF" w:rsidRPr="00546D88" w:rsidRDefault="000670DF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otal hours/ Mark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66A53" w14:textId="6E8D5DC4" w:rsidR="000670DF" w:rsidRPr="00546D88" w:rsidRDefault="00F90CEB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9DCED" w14:textId="6A499D0A" w:rsidR="000670DF" w:rsidRPr="00546D88" w:rsidRDefault="00F90CEB" w:rsidP="003B58A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546D88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100</w:t>
            </w:r>
          </w:p>
        </w:tc>
      </w:tr>
    </w:tbl>
    <w:p w14:paraId="3B44E925" w14:textId="6316C806" w:rsidR="00BB3AF3" w:rsidRPr="00A04E8A" w:rsidRDefault="00BB3AF3" w:rsidP="00BB3AF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047773" w14:textId="08729C2A" w:rsidR="00BB3AF3" w:rsidRPr="00A04E8A" w:rsidRDefault="00BB3AF3" w:rsidP="00BB3AF3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198AED" w14:textId="231CA72C" w:rsidR="002423E9" w:rsidRPr="00A04E8A" w:rsidRDefault="002423E9" w:rsidP="007248C2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D79BB09" w14:textId="52092541" w:rsidR="00FC5C12" w:rsidRPr="00A04E8A" w:rsidRDefault="00FC5C1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3E7186A" w14:textId="5205F85E" w:rsidR="00FC5C12" w:rsidRPr="00A04E8A" w:rsidRDefault="00FC5C1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9905DFB" w14:textId="67522A1E" w:rsidR="00957FF4" w:rsidRDefault="00957FF4" w:rsidP="00957FF4">
      <w:pPr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                            </w:t>
      </w:r>
      <w:r w:rsidRPr="00B17FB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In semester 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&amp; End semester p</w:t>
      </w:r>
      <w:r w:rsidRPr="00B17FB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 xml:space="preserve">lan and 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s</w:t>
      </w:r>
      <w:r w:rsidRPr="00B17FB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chedule (AY: 202</w:t>
      </w:r>
      <w:r w:rsidR="000B6C11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4</w:t>
      </w:r>
      <w:r w:rsidRPr="00B17FB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-2</w:t>
      </w:r>
      <w:r w:rsidR="000B6C11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5</w:t>
      </w:r>
      <w:r w:rsidRPr="00B17FB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)</w:t>
      </w:r>
    </w:p>
    <w:tbl>
      <w:tblPr>
        <w:tblW w:w="10051" w:type="dxa"/>
        <w:jc w:val="center"/>
        <w:tblLook w:val="04A0" w:firstRow="1" w:lastRow="0" w:firstColumn="1" w:lastColumn="0" w:noHBand="0" w:noVBand="1"/>
      </w:tblPr>
      <w:tblGrid>
        <w:gridCol w:w="1317"/>
        <w:gridCol w:w="2075"/>
        <w:gridCol w:w="851"/>
        <w:gridCol w:w="2551"/>
        <w:gridCol w:w="2106"/>
        <w:gridCol w:w="1151"/>
      </w:tblGrid>
      <w:tr w:rsidR="00957FF4" w:rsidRPr="00406CF7" w14:paraId="52801E6C" w14:textId="77777777" w:rsidTr="005C60B5">
        <w:trPr>
          <w:trHeight w:val="900"/>
          <w:jc w:val="center"/>
        </w:trPr>
        <w:tc>
          <w:tcPr>
            <w:tcW w:w="1317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6A13A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omponent</w:t>
            </w:r>
          </w:p>
        </w:tc>
        <w:tc>
          <w:tcPr>
            <w:tcW w:w="207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A3F8EC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Type</w:t>
            </w:r>
          </w:p>
        </w:tc>
        <w:tc>
          <w:tcPr>
            <w:tcW w:w="8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91612F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Max. Marks</w:t>
            </w:r>
          </w:p>
        </w:tc>
        <w:tc>
          <w:tcPr>
            <w:tcW w:w="255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4A0DAF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Syllabus: Topics covered during</w:t>
            </w:r>
          </w:p>
        </w:tc>
        <w:tc>
          <w:tcPr>
            <w:tcW w:w="210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FBC299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Schedule</w:t>
            </w:r>
          </w:p>
        </w:tc>
        <w:tc>
          <w:tcPr>
            <w:tcW w:w="1151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54120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Blooms taxonomy levels</w:t>
            </w:r>
          </w:p>
        </w:tc>
      </w:tr>
      <w:tr w:rsidR="00957FF4" w:rsidRPr="00406CF7" w14:paraId="75047227" w14:textId="77777777" w:rsidTr="005C60B5">
        <w:trPr>
          <w:trHeight w:val="499"/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1BFF1C" w14:textId="734100FE" w:rsidR="00957FF4" w:rsidRPr="00406CF7" w:rsidRDefault="000B6C11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A 1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6A1E7" w14:textId="09D218A5" w:rsidR="00957FF4" w:rsidRPr="00406CF7" w:rsidRDefault="000B6C11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Quiz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4DCE65" w14:textId="21827D28" w:rsidR="00957FF4" w:rsidRPr="00406CF7" w:rsidRDefault="005C60B5" w:rsidP="005C60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F3CA5D" w14:textId="43E4D883" w:rsidR="00957FF4" w:rsidRPr="00406CF7" w:rsidRDefault="005C60B5" w:rsidP="005C60B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July 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3 to Aug 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72B2D" w14:textId="1E32FFED" w:rsidR="00957FF4" w:rsidRPr="00406CF7" w:rsidRDefault="005C60B5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Aug 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2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to 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August </w:t>
            </w:r>
            <w:proofErr w:type="gramStart"/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0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202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  <w:proofErr w:type="gramEnd"/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02B94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 to 6</w:t>
            </w:r>
          </w:p>
        </w:tc>
      </w:tr>
      <w:tr w:rsidR="00957FF4" w:rsidRPr="00406CF7" w14:paraId="5BC9BCE8" w14:textId="77777777" w:rsidTr="005C60B5">
        <w:trPr>
          <w:trHeight w:val="499"/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9C3482" w14:textId="1784D54A" w:rsidR="00957FF4" w:rsidRPr="00406CF7" w:rsidRDefault="000B6C11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A 2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74042" w14:textId="1FB56DAA" w:rsidR="00957FF4" w:rsidRPr="00406CF7" w:rsidRDefault="000B6C11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rprise Assignm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9066E" w14:textId="3EFCFAD4" w:rsidR="00957FF4" w:rsidRPr="00406CF7" w:rsidRDefault="000B6C11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C89DDF" w14:textId="216A0A05" w:rsidR="00957FF4" w:rsidRPr="00406CF7" w:rsidRDefault="000B6C11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ugust 6</w:t>
            </w:r>
            <w:r w:rsidR="005C60B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  <w:r w:rsidR="005C60B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to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August 25</w:t>
            </w:r>
            <w:r w:rsidR="005C60B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D7424" w14:textId="0B431251" w:rsidR="00957FF4" w:rsidRPr="00406CF7" w:rsidRDefault="005C60B5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p 2 202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to Sep 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 w:rsidR="000B6C11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D53EE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 to 6</w:t>
            </w:r>
          </w:p>
        </w:tc>
      </w:tr>
      <w:tr w:rsidR="00957FF4" w:rsidRPr="00406CF7" w14:paraId="03AE32F4" w14:textId="77777777" w:rsidTr="005C60B5">
        <w:trPr>
          <w:trHeight w:val="499"/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60FC40" w14:textId="75CD9E34" w:rsidR="00957FF4" w:rsidRPr="009F22AB" w:rsidRDefault="000B6C11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A 3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A19A3" w14:textId="7DBF4310" w:rsidR="00957FF4" w:rsidRPr="009F22AB" w:rsidRDefault="005C60B5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Quiz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65BC2" w14:textId="77777777" w:rsidR="00957FF4" w:rsidRPr="009F22AB" w:rsidRDefault="00957FF4" w:rsidP="002056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9F22AB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5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AD747" w14:textId="10C5B046" w:rsidR="00957FF4" w:rsidRPr="009F22AB" w:rsidRDefault="002056E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Aug 26</w:t>
            </w:r>
            <w:r w:rsidR="005C60B5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4</w:t>
            </w:r>
            <w:r w:rsidR="005C60B5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 to Oct 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1</w:t>
            </w:r>
            <w:r w:rsidR="005C60B5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 202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4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1824E" w14:textId="7920E927" w:rsidR="00957FF4" w:rsidRPr="009F22AB" w:rsidRDefault="005C60B5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Oct </w:t>
            </w:r>
            <w:r w:rsidR="002056E4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 202</w:t>
            </w:r>
            <w:r w:rsidR="002056E4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 xml:space="preserve"> to Oct 14 202</w:t>
            </w:r>
            <w:r w:rsidR="002056E4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C0CE11" w14:textId="77777777" w:rsidR="00957FF4" w:rsidRPr="009F22AB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</w:pPr>
            <w:r w:rsidRPr="009F22AB">
              <w:rPr>
                <w:rFonts w:ascii="Times New Roman" w:eastAsia="Times New Roman" w:hAnsi="Times New Roman" w:cs="Times New Roman"/>
                <w:color w:val="000000" w:themeColor="text1"/>
                <w:lang w:val="en-US"/>
              </w:rPr>
              <w:t>4</w:t>
            </w:r>
          </w:p>
        </w:tc>
      </w:tr>
      <w:tr w:rsidR="00957FF4" w:rsidRPr="00406CF7" w14:paraId="175A79E9" w14:textId="77777777" w:rsidTr="005C60B5">
        <w:trPr>
          <w:trHeight w:val="630"/>
          <w:jc w:val="center"/>
        </w:trPr>
        <w:tc>
          <w:tcPr>
            <w:tcW w:w="1317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566C6" w14:textId="151DF320" w:rsidR="00957FF4" w:rsidRPr="00406CF7" w:rsidRDefault="000B6C11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A4</w:t>
            </w:r>
            <w:r w:rsidR="00957FF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</w:p>
        </w:tc>
        <w:tc>
          <w:tcPr>
            <w:tcW w:w="2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A4933F" w14:textId="359F3F6C" w:rsidR="00957FF4" w:rsidRPr="00406CF7" w:rsidRDefault="005C60B5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rprise Assignment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19F25" w14:textId="6746B32B" w:rsidR="00957FF4" w:rsidRPr="00406CF7" w:rsidRDefault="002056E4" w:rsidP="002056E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331E50" w14:textId="178AD11D" w:rsidR="00957FF4" w:rsidRPr="00406CF7" w:rsidRDefault="005C60B5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Oct 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3 to 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Oct 19</w:t>
            </w: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ED507" w14:textId="709080BA" w:rsidR="00957FF4" w:rsidRPr="00406CF7" w:rsidRDefault="00957FF4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Oct 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1</w:t>
            </w:r>
            <w:r w:rsidR="005C60B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  <w:r w:rsidR="005C60B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to Nov 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6</w:t>
            </w:r>
            <w:r w:rsidR="005C60B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202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DF5206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</w:tr>
      <w:tr w:rsidR="00957FF4" w:rsidRPr="00406CF7" w14:paraId="637EB8AA" w14:textId="77777777" w:rsidTr="005C60B5">
        <w:trPr>
          <w:trHeight w:val="435"/>
          <w:jc w:val="center"/>
        </w:trPr>
        <w:tc>
          <w:tcPr>
            <w:tcW w:w="3392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A0188B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END Semester examination</w:t>
            </w:r>
          </w:p>
        </w:tc>
        <w:tc>
          <w:tcPr>
            <w:tcW w:w="8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DA45F7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0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BAFAC9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1 – L36</w:t>
            </w: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  <w:tc>
          <w:tcPr>
            <w:tcW w:w="210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BF2C" w14:textId="17184307" w:rsidR="00957FF4" w:rsidRPr="00406CF7" w:rsidRDefault="005C60B5" w:rsidP="00957FF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Nov – Dec 202</w:t>
            </w:r>
            <w:r w:rsidR="002056E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115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9BFC6" w14:textId="77777777" w:rsidR="00957FF4" w:rsidRPr="00406CF7" w:rsidRDefault="00957FF4" w:rsidP="00957FF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06CF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 to 6</w:t>
            </w:r>
          </w:p>
        </w:tc>
      </w:tr>
    </w:tbl>
    <w:p w14:paraId="3D68D19C" w14:textId="6995D9BC" w:rsidR="007248C2" w:rsidRDefault="007248C2" w:rsidP="00957FF4">
      <w:pPr>
        <w:ind w:firstLine="72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CEE6AD" w14:textId="00744B7A" w:rsidR="005D43C5" w:rsidRDefault="005D43C5" w:rsidP="00957FF4">
      <w:pPr>
        <w:ind w:firstLine="72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2C1A83" w14:textId="77777777" w:rsidR="005D43C5" w:rsidRDefault="005D43C5" w:rsidP="005D43C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MISAC – Mandatory In semester Assessment Components </w:t>
      </w:r>
    </w:p>
    <w:p w14:paraId="3201E59A" w14:textId="77777777" w:rsidR="005D43C5" w:rsidRDefault="005D43C5" w:rsidP="005D43C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SAC – Flexible In semester Assessment components</w:t>
      </w:r>
    </w:p>
    <w:p w14:paraId="0DD20430" w14:textId="77777777" w:rsidR="005D43C5" w:rsidRDefault="005D43C5" w:rsidP="005D43C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ISAC 1/2 should be different</w:t>
      </w:r>
    </w:p>
    <w:p w14:paraId="4CF7649A" w14:textId="77777777" w:rsidR="005D43C5" w:rsidRPr="00D61AFE" w:rsidRDefault="005D43C5" w:rsidP="005D43C5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*</w:t>
      </w:r>
      <w:r w:rsidRPr="00D61AF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opics covered under FISAC 1 may vary dep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ding on the assessment type chosen</w:t>
      </w:r>
    </w:p>
    <w:tbl>
      <w:tblPr>
        <w:tblW w:w="6860" w:type="dxa"/>
        <w:jc w:val="center"/>
        <w:tblLook w:val="04A0" w:firstRow="1" w:lastRow="0" w:firstColumn="1" w:lastColumn="0" w:noHBand="0" w:noVBand="1"/>
      </w:tblPr>
      <w:tblGrid>
        <w:gridCol w:w="485"/>
        <w:gridCol w:w="2938"/>
        <w:gridCol w:w="1154"/>
        <w:gridCol w:w="2405"/>
      </w:tblGrid>
      <w:tr w:rsidR="005D43C5" w:rsidRPr="006B0263" w14:paraId="7C2CA58A" w14:textId="77777777" w:rsidTr="004F1AFD">
        <w:trPr>
          <w:trHeight w:val="402"/>
          <w:jc w:val="center"/>
        </w:trPr>
        <w:tc>
          <w:tcPr>
            <w:tcW w:w="6860" w:type="dxa"/>
            <w:gridSpan w:val="4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9DB4681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Blooms Taxonomy Level 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–</w:t>
            </w:r>
            <w:r w:rsidRPr="006B026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 FISAC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 xml:space="preserve"> 1 &amp; 2</w:t>
            </w:r>
          </w:p>
        </w:tc>
      </w:tr>
      <w:tr w:rsidR="005D43C5" w:rsidRPr="006B0263" w14:paraId="2B380E9B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7A7CD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No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4D494E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FISAC Components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01E30B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First year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6FEF31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Higher semester</w:t>
            </w:r>
          </w:p>
        </w:tc>
      </w:tr>
      <w:tr w:rsidR="005D43C5" w:rsidRPr="006B0263" w14:paraId="2AFDF8AB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95280D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A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2E491A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QUIZ/MCQs</w:t>
            </w:r>
          </w:p>
        </w:tc>
        <w:tc>
          <w:tcPr>
            <w:tcW w:w="355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2BB71DC6" w14:textId="7A40EA6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Same as </w:t>
            </w:r>
            <w:r w:rsidR="00B32AD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A1-IA3</w:t>
            </w: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</w:t>
            </w:r>
            <w:proofErr w:type="gramStart"/>
            <w:r w:rsidR="000541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( 2</w:t>
            </w:r>
            <w:proofErr w:type="gramEnd"/>
            <w:r w:rsidR="000541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-6)</w:t>
            </w:r>
          </w:p>
        </w:tc>
      </w:tr>
      <w:tr w:rsidR="005D43C5" w:rsidRPr="006B0263" w14:paraId="3B06E7A3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397363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B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C90CD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urprise Assignment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1C01C8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7D327F" w14:textId="76355B89" w:rsidR="005D43C5" w:rsidRPr="006B0263" w:rsidRDefault="00B32AD8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IA2-IA4</w:t>
            </w:r>
          </w:p>
        </w:tc>
      </w:tr>
      <w:tr w:rsidR="005D43C5" w:rsidRPr="006B0263" w14:paraId="1C78D0DA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12638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3F4A8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ake home assignment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DA15A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83EF1B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D43C5" w:rsidRPr="006B0263" w14:paraId="6DD7C812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1005A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A76FA2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roup Assignment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28C1E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7634E3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</w:tr>
      <w:tr w:rsidR="005D43C5" w:rsidRPr="006B0263" w14:paraId="29DE8F37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23520E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E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0F8BC7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Seminar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F69B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0E83AE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</w:tr>
      <w:tr w:rsidR="005D43C5" w:rsidRPr="006B0263" w14:paraId="3AB391F9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290520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F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675C9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Quiz based on invited talks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1A611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DCB25D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</w:tr>
      <w:tr w:rsidR="005D43C5" w:rsidRPr="006B0263" w14:paraId="3EEF593D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F3BE6C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G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CFB38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Development of SW/Apps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9E5FD9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CFCCC5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</w:tr>
      <w:tr w:rsidR="005D43C5" w:rsidRPr="006B0263" w14:paraId="276329C1" w14:textId="77777777" w:rsidTr="004F1AFD">
        <w:trPr>
          <w:trHeight w:val="402"/>
          <w:jc w:val="center"/>
        </w:trPr>
        <w:tc>
          <w:tcPr>
            <w:tcW w:w="363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F516C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H</w:t>
            </w:r>
          </w:p>
        </w:tc>
        <w:tc>
          <w:tcPr>
            <w:tcW w:w="293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3A6DA" w14:textId="77777777" w:rsidR="005D43C5" w:rsidRPr="006B0263" w:rsidRDefault="005D43C5" w:rsidP="004F1AFD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Mini Project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C4D488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2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1A4F5B" w14:textId="77777777" w:rsidR="005D43C5" w:rsidRPr="006B0263" w:rsidRDefault="005D43C5" w:rsidP="004F1AF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6B026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</w:tr>
    </w:tbl>
    <w:p w14:paraId="08802585" w14:textId="77777777" w:rsidR="005D43C5" w:rsidRPr="00A04E8A" w:rsidRDefault="005D43C5" w:rsidP="00957FF4">
      <w:pPr>
        <w:ind w:firstLine="720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D87C067" w14:textId="3BED16BF" w:rsidR="007248C2" w:rsidRPr="00A04E8A" w:rsidRDefault="007248C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8E635F" w14:textId="1E870004" w:rsidR="007248C2" w:rsidRPr="00A04E8A" w:rsidRDefault="007248C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C185E63" w14:textId="0DE9DA01" w:rsidR="007248C2" w:rsidRPr="00A04E8A" w:rsidRDefault="007248C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F5D0A44" w14:textId="0F5FAB7F" w:rsidR="007248C2" w:rsidRPr="00A04E8A" w:rsidRDefault="007248C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442E3FA" w14:textId="77777777" w:rsidR="007248C2" w:rsidRPr="00A04E8A" w:rsidRDefault="007248C2" w:rsidP="00FC5C12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AAE14D0" w14:textId="6DF969B8" w:rsidR="007166C3" w:rsidRDefault="00CC2BE9" w:rsidP="007166C3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ESSON PLAN</w:t>
      </w:r>
    </w:p>
    <w:tbl>
      <w:tblPr>
        <w:tblW w:w="10551" w:type="dxa"/>
        <w:jc w:val="center"/>
        <w:tblLook w:val="04A0" w:firstRow="1" w:lastRow="0" w:firstColumn="1" w:lastColumn="0" w:noHBand="0" w:noVBand="1"/>
      </w:tblPr>
      <w:tblGrid>
        <w:gridCol w:w="920"/>
        <w:gridCol w:w="8560"/>
        <w:gridCol w:w="1072"/>
      </w:tblGrid>
      <w:tr w:rsidR="00567251" w:rsidRPr="004E028D" w14:paraId="553FCBEF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1952E9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lastRenderedPageBreak/>
              <w:t>Lecture No.</w:t>
            </w:r>
          </w:p>
        </w:tc>
        <w:tc>
          <w:tcPr>
            <w:tcW w:w="8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E72E9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Topic</w:t>
            </w:r>
          </w:p>
        </w:tc>
        <w:tc>
          <w:tcPr>
            <w:tcW w:w="10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DB2C50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CO's addressed</w:t>
            </w:r>
          </w:p>
        </w:tc>
      </w:tr>
      <w:tr w:rsidR="00567251" w:rsidRPr="004E028D" w14:paraId="773C30F8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7F659F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0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6A376A" w14:textId="79C40DC6" w:rsidR="00567251" w:rsidRPr="004E028D" w:rsidRDefault="00373C4F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sdt>
              <w:sdtPr>
                <w:alias w:val="Course Plan Content"/>
                <w:tag w:val="CPC"/>
                <w:id w:val="689798982"/>
                <w:placeholder>
                  <w:docPart w:val="BD80380BE9AE440C9C8B6D382C5BAB41"/>
                </w:placeholder>
                <w:text w:multiLine="1"/>
              </w:sdtPr>
              <w:sdtEndPr/>
              <w:sdtContent>
                <w:r w:rsidR="00BB45DB">
                  <w:t xml:space="preserve">Introduction. Brief orientation on Software Engineering concepts </w:t>
                </w:r>
              </w:sdtContent>
            </w:sdt>
            <w:r w:rsidR="00BB45DB">
              <w:t>.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CAF41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-</w:t>
            </w:r>
          </w:p>
        </w:tc>
      </w:tr>
      <w:tr w:rsidR="00567251" w:rsidRPr="004E028D" w14:paraId="44F73E65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F8A8F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1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E38284" w14:textId="37B45DA2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rPr>
                  <w:bCs/>
                </w:rPr>
                <w:alias w:val="Course Plan Content"/>
                <w:tag w:val="CPC"/>
                <w:id w:val="-861432639"/>
                <w:placeholder>
                  <w:docPart w:val="027A3EE7CAF6455F91769CDC4A007CEA"/>
                </w:placeholder>
                <w:text w:multiLine="1"/>
              </w:sdtPr>
              <w:sdtEndPr/>
              <w:sdtContent>
                <w:r w:rsidR="00980A1B" w:rsidRPr="00365170">
                  <w:rPr>
                    <w:bCs/>
                  </w:rPr>
                  <w:t>Evolution from an art form to an engineering discipline, Software development Projects</w:t>
                </w:r>
                <w:r w:rsidR="00980A1B">
                  <w:rPr>
                    <w:bCs/>
                  </w:rPr>
                  <w:t>.</w:t>
                </w:r>
              </w:sdtContent>
            </w:sdt>
            <w:r w:rsidR="00980A1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-1229520380"/>
                <w:placeholder>
                  <w:docPart w:val="3332F7D94E5440DCB2B11B6ED1D9F256"/>
                </w:placeholder>
                <w:showingPlcHdr/>
                <w:text w:multiLine="1"/>
              </w:sdtPr>
              <w:sdtEndPr/>
              <w:sdtContent>
                <w:r w:rsidR="00980A1B" w:rsidRPr="00EF5D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12D161" w14:textId="46F35A01" w:rsidR="00567251" w:rsidRPr="004E028D" w:rsidRDefault="003502F2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1</w:t>
            </w:r>
            <w:r w:rsidR="00567251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</w:tr>
      <w:tr w:rsidR="00567251" w:rsidRPr="004E028D" w14:paraId="3FAE2FF1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17F75" w14:textId="7777777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2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39262" w14:textId="0D820E37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rPr>
                  <w:bCs/>
                </w:rPr>
                <w:alias w:val="Course Plan Content"/>
                <w:tag w:val="CPC"/>
                <w:id w:val="-1503038072"/>
                <w:placeholder>
                  <w:docPart w:val="3683D79802A6425790CE408841B029E5"/>
                </w:placeholder>
                <w:text w:multiLine="1"/>
              </w:sdtPr>
              <w:sdtEndPr/>
              <w:sdtContent>
                <w:r w:rsidR="00980A1B" w:rsidRPr="00365170">
                  <w:rPr>
                    <w:bCs/>
                  </w:rPr>
                  <w:t>Exploratory style of software development, Emergence of software Engineering</w:t>
                </w:r>
                <w:r w:rsidR="00980A1B">
                  <w:rPr>
                    <w:bCs/>
                  </w:rPr>
                  <w:t>.</w:t>
                </w:r>
              </w:sdtContent>
            </w:sdt>
            <w:r w:rsidR="00980A1B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-293910295"/>
                <w:placeholder>
                  <w:docPart w:val="1907417F11A840BA953520065E959495"/>
                </w:placeholder>
                <w:showingPlcHdr/>
                <w:text w:multiLine="1"/>
              </w:sdtPr>
              <w:sdtEndPr/>
              <w:sdtContent>
                <w:r w:rsidR="00980A1B" w:rsidRPr="00EF5D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B37C23" w14:textId="100BC474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3502F2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1</w:t>
            </w:r>
          </w:p>
        </w:tc>
      </w:tr>
      <w:tr w:rsidR="00567251" w:rsidRPr="004E028D" w14:paraId="467528B7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72199A" w14:textId="1A862156" w:rsidR="00567251" w:rsidRPr="004E028D" w:rsidRDefault="00980A1B" w:rsidP="00980A1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T1</w:t>
            </w:r>
          </w:p>
        </w:tc>
        <w:sdt>
          <w:sdtPr>
            <w:rPr>
              <w:bCs/>
            </w:rPr>
            <w:alias w:val="Course Plan Content"/>
            <w:tag w:val="CPC"/>
            <w:id w:val="1350304843"/>
            <w:placeholder>
              <w:docPart w:val="41E63828D2C64C168DCDEB37C0D9C0A1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6C4CF5BF" w14:textId="7661096F" w:rsidR="00567251" w:rsidRPr="004E028D" w:rsidRDefault="00980A1B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 w:rsidRPr="00365170">
                  <w:rPr>
                    <w:bCs/>
                  </w:rPr>
                  <w:t>Notable changes in software development practices. Computer Systems Engineering.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C8131" w14:textId="414A653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3502F2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1</w:t>
            </w:r>
          </w:p>
        </w:tc>
      </w:tr>
      <w:tr w:rsidR="00567251" w:rsidRPr="004E028D" w14:paraId="47EE0300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7CE3F" w14:textId="7DA2C045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6D61B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-1805450673"/>
            <w:placeholder>
              <w:docPart w:val="44D824791ED44498BD9C4ED4AD69AD45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1BA01198" w14:textId="67BB8AC8" w:rsidR="00567251" w:rsidRPr="004E028D" w:rsidRDefault="006D61B9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>
                  <w:rPr>
                    <w:sz w:val="23"/>
                    <w:szCs w:val="23"/>
                  </w:rPr>
                  <w:t xml:space="preserve">Software Life cycle models: </w:t>
                </w:r>
                <w:r w:rsidRPr="005D3DED">
                  <w:rPr>
                    <w:sz w:val="23"/>
                    <w:szCs w:val="23"/>
                  </w:rPr>
                  <w:t>A few basic concepts, Waterfall model and its extensions</w:t>
                </w:r>
                <w:r>
                  <w:rPr>
                    <w:sz w:val="23"/>
                    <w:szCs w:val="23"/>
                  </w:rPr>
                  <w:t>.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FAB5D" w14:textId="6C836E7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3502F2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1</w:t>
            </w:r>
          </w:p>
        </w:tc>
      </w:tr>
      <w:tr w:rsidR="00567251" w:rsidRPr="004E028D" w14:paraId="134FBB36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F5E647" w14:textId="253189F0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EB0F3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sdt>
          <w:sdtPr>
            <w:rPr>
              <w:sz w:val="23"/>
              <w:szCs w:val="23"/>
            </w:rPr>
            <w:alias w:val="Course Plan Content"/>
            <w:tag w:val="CPC"/>
            <w:id w:val="833965781"/>
            <w:placeholder>
              <w:docPart w:val="F04EE03BD196490EB65C9774549B94C4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448FEC03" w14:textId="514A8404" w:rsidR="00567251" w:rsidRPr="004E028D" w:rsidRDefault="00EB0F3F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 w:rsidRPr="005D3DED">
                  <w:rPr>
                    <w:sz w:val="23"/>
                    <w:szCs w:val="23"/>
                  </w:rPr>
                  <w:t>Software Life cycle m</w:t>
                </w:r>
                <w:r>
                  <w:rPr>
                    <w:sz w:val="23"/>
                    <w:szCs w:val="23"/>
                  </w:rPr>
                  <w:t>odels: Rapid Application Development</w:t>
                </w:r>
                <w:r w:rsidRPr="005D3DED">
                  <w:rPr>
                    <w:sz w:val="23"/>
                    <w:szCs w:val="23"/>
                  </w:rPr>
                  <w:t>.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E0E19" w14:textId="2D860244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3502F2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1</w:t>
            </w:r>
          </w:p>
        </w:tc>
      </w:tr>
      <w:tr w:rsidR="00567251" w:rsidRPr="004E028D" w14:paraId="264FE9C2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DD032" w14:textId="662A1A2C" w:rsidR="00567251" w:rsidRPr="004E028D" w:rsidRDefault="00EE1489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2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B8F63E" w14:textId="14FF404D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-1049992850"/>
                <w:placeholder>
                  <w:docPart w:val="20B0852611D14D55B4A92902CAC24820"/>
                </w:placeholder>
                <w:text w:multiLine="1"/>
              </w:sdtPr>
              <w:sdtEndPr/>
              <w:sdtContent>
                <w:r w:rsidR="00EE1489">
                  <w:rPr>
                    <w:rFonts w:ascii="Times New Roman" w:hAnsi="Times New Roman" w:cs="Times New Roman"/>
                  </w:rPr>
                  <w:t>Life Cycle Model: Case Studies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B678A" w14:textId="5423398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3502F2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1</w:t>
            </w:r>
          </w:p>
        </w:tc>
      </w:tr>
      <w:tr w:rsidR="00567251" w:rsidRPr="004E028D" w14:paraId="16B46099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C77C09" w14:textId="5A88EAF5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8B14C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E46D4" w14:textId="6E094C5D" w:rsidR="00567251" w:rsidRPr="004E028D" w:rsidRDefault="00373C4F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sdt>
              <w:sdtPr>
                <w:rPr>
                  <w:sz w:val="23"/>
                  <w:szCs w:val="23"/>
                </w:rPr>
                <w:alias w:val="Course Plan Content"/>
                <w:tag w:val="CPC"/>
                <w:id w:val="-1769157745"/>
                <w:placeholder>
                  <w:docPart w:val="C2114C28AD544B5DA3B8A20CE0386E30"/>
                </w:placeholder>
                <w:text w:multiLine="1"/>
              </w:sdtPr>
              <w:sdtEndPr/>
              <w:sdtContent>
                <w:r w:rsidR="0088769E" w:rsidRPr="005D3DED">
                  <w:rPr>
                    <w:sz w:val="23"/>
                    <w:szCs w:val="23"/>
                  </w:rPr>
                  <w:t>Software Life c</w:t>
                </w:r>
                <w:r w:rsidR="0088769E">
                  <w:rPr>
                    <w:sz w:val="23"/>
                    <w:szCs w:val="23"/>
                  </w:rPr>
                  <w:t>ycle models: Agile development models</w:t>
                </w:r>
              </w:sdtContent>
            </w:sdt>
            <w:r w:rsidR="0088769E">
              <w:rPr>
                <w:sz w:val="23"/>
                <w:szCs w:val="23"/>
              </w:rPr>
              <w:t xml:space="preserve"> and Spiral Model</w:t>
            </w:r>
            <w:r w:rsidR="008B14C4">
              <w:rPr>
                <w:sz w:val="23"/>
                <w:szCs w:val="23"/>
              </w:rPr>
              <w:t>.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1FF985" w14:textId="38D13356" w:rsidR="00567251" w:rsidRPr="004E028D" w:rsidRDefault="00D769AB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5B2460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</w:tr>
      <w:tr w:rsidR="00567251" w:rsidRPr="004E028D" w14:paraId="664341E3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A9C09" w14:textId="1A9BF9F1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8B14C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70BF90" w14:textId="680B61A8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-413473528"/>
                <w:placeholder>
                  <w:docPart w:val="8D4CAEA536E240769367AB4062BB942B"/>
                </w:placeholder>
                <w:text w:multiLine="1"/>
              </w:sdtPr>
              <w:sdtEndPr/>
              <w:sdtContent>
                <w:r w:rsidR="008B14C4">
                  <w:rPr>
                    <w:rFonts w:ascii="Times New Roman" w:hAnsi="Times New Roman" w:cs="Times New Roman"/>
                  </w:rPr>
                  <w:t>Software Life Cycle Models:</w:t>
                </w:r>
                <w:r w:rsidR="00C5098C">
                  <w:rPr>
                    <w:rFonts w:ascii="Times New Roman" w:hAnsi="Times New Roman" w:cs="Times New Roman"/>
                  </w:rPr>
                  <w:t xml:space="preserve"> </w:t>
                </w:r>
                <w:r w:rsidR="008B14C4">
                  <w:rPr>
                    <w:rFonts w:ascii="Times New Roman" w:hAnsi="Times New Roman" w:cs="Times New Roman"/>
                  </w:rPr>
                  <w:t>Sum</w:t>
                </w:r>
                <w:r w:rsidR="006E223F">
                  <w:rPr>
                    <w:rFonts w:ascii="Times New Roman" w:hAnsi="Times New Roman" w:cs="Times New Roman"/>
                  </w:rPr>
                  <w:t>m</w:t>
                </w:r>
                <w:r w:rsidR="008B14C4">
                  <w:rPr>
                    <w:rFonts w:ascii="Times New Roman" w:hAnsi="Times New Roman" w:cs="Times New Roman"/>
                  </w:rPr>
                  <w:t>ary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1DD49" w14:textId="6EE13E0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</w:tr>
      <w:tr w:rsidR="00567251" w:rsidRPr="004E028D" w14:paraId="678B90F4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4391C8" w14:textId="23B9E8F3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D658D4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7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3C8A35" w14:textId="7C1E1A02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678156749"/>
                <w:placeholder>
                  <w:docPart w:val="0778ACF9048B4046B5FB05B96F18C434"/>
                </w:placeholder>
                <w:text w:multiLine="1"/>
              </w:sdtPr>
              <w:sdtEndPr/>
              <w:sdtContent>
                <w:r w:rsidR="00D658D4">
                  <w:rPr>
                    <w:rFonts w:ascii="Times New Roman" w:hAnsi="Times New Roman" w:cs="Times New Roman"/>
                  </w:rPr>
                  <w:t>SRS: Gathering and Analysis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8F0A52" w14:textId="4B712A2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2</w:t>
            </w:r>
          </w:p>
        </w:tc>
      </w:tr>
      <w:tr w:rsidR="00567251" w:rsidRPr="004E028D" w14:paraId="36FD2AE1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4BE13" w14:textId="56C051B7" w:rsidR="00567251" w:rsidRPr="004E028D" w:rsidRDefault="00D658D4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3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CD79D" w14:textId="3731A47B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r w:rsidR="00D658D4">
              <w:rPr>
                <w:rFonts w:ascii="Times New Roman" w:hAnsi="Times New Roman" w:cs="Times New Roman"/>
              </w:rPr>
              <w:t>SRS: Case Study</w:t>
            </w:r>
            <w:r w:rsidR="00FE344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FE344C">
              <w:rPr>
                <w:rFonts w:ascii="Times New Roman" w:hAnsi="Times New Roman" w:cs="Times New Roman"/>
              </w:rPr>
              <w:t>Algebric</w:t>
            </w:r>
            <w:proofErr w:type="spellEnd"/>
            <w:r w:rsidR="00FE344C">
              <w:rPr>
                <w:rFonts w:ascii="Times New Roman" w:hAnsi="Times New Roman" w:cs="Times New Roman"/>
              </w:rPr>
              <w:t xml:space="preserve"> Specification and Axiomatic Specification</w:t>
            </w:r>
            <w:r w:rsidR="00D658D4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286D7C" w14:textId="4DBCEC6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2</w:t>
            </w:r>
          </w:p>
        </w:tc>
      </w:tr>
      <w:tr w:rsidR="00567251" w:rsidRPr="004E028D" w14:paraId="26F595C0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2C4E5" w14:textId="465B2A2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0B4A9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8</w:t>
            </w:r>
          </w:p>
        </w:tc>
        <w:sdt>
          <w:sdtPr>
            <w:alias w:val="Course Plan Content"/>
            <w:tag w:val="CPC"/>
            <w:id w:val="2051253459"/>
            <w:placeholder>
              <w:docPart w:val="8CC700F4565F493FBB1BB81D9CDB8645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4D283FC9" w14:textId="7AAC4451" w:rsidR="00567251" w:rsidRPr="004E028D" w:rsidRDefault="00237280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>
                  <w:t xml:space="preserve">Software Design: </w:t>
                </w:r>
                <w:r w:rsidRPr="00C036CD">
                  <w:t>Overview of the design Process</w:t>
                </w:r>
                <w:r>
                  <w:t>, and how to characterize a good design.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3DD82" w14:textId="31F633F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  <w:tr w:rsidR="00567251" w:rsidRPr="004E028D" w14:paraId="4455CF9E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EB234" w14:textId="51002BD8" w:rsidR="00567251" w:rsidRPr="004E028D" w:rsidRDefault="00A71C4F" w:rsidP="00A71C4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T4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874B5C" w14:textId="222500A9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 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1543790624"/>
                <w:placeholder>
                  <w:docPart w:val="A4FB6FC5944F4D9D83EA12CAC8FF04EB"/>
                </w:placeholder>
                <w:text w:multiLine="1"/>
              </w:sdtPr>
              <w:sdtEndPr/>
              <w:sdtContent>
                <w:r w:rsidR="00A71C4F">
                  <w:rPr>
                    <w:rFonts w:ascii="Times New Roman" w:hAnsi="Times New Roman" w:cs="Times New Roman"/>
                  </w:rPr>
                  <w:t>Design Issues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62D36D" w14:textId="7804337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  <w:tr w:rsidR="00567251" w:rsidRPr="004E028D" w14:paraId="1E82E18F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AC421" w14:textId="380F88C4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B859DA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9</w:t>
            </w:r>
          </w:p>
        </w:tc>
        <w:sdt>
          <w:sdtPr>
            <w:alias w:val="Course Plan Content"/>
            <w:tag w:val="CPC"/>
            <w:id w:val="347914888"/>
            <w:placeholder>
              <w:docPart w:val="0229CD44BA474F308D3CA846C748DF40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5712F6C3" w14:textId="1FE4C341" w:rsidR="00567251" w:rsidRPr="004E028D" w:rsidRDefault="00B859DA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>
                  <w:t xml:space="preserve">Software Design: </w:t>
                </w:r>
                <w:r w:rsidRPr="00C036CD">
                  <w:t>Cohesion and coupling, Layered arrangement of modules, Approaches to software design.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6957" w14:textId="7DB6671D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  <w:tr w:rsidR="00567251" w:rsidRPr="004E028D" w14:paraId="48DF7156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13F235" w14:textId="6B59D09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03759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0</w:t>
            </w:r>
          </w:p>
        </w:tc>
        <w:sdt>
          <w:sdtPr>
            <w:alias w:val="Course Plan Content"/>
            <w:tag w:val="CPC"/>
            <w:id w:val="1314684462"/>
            <w:placeholder>
              <w:docPart w:val="C0725466FD404552BE2BCB739D096CFD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7E3FAB20" w14:textId="66BF525F" w:rsidR="00567251" w:rsidRPr="004E028D" w:rsidRDefault="00037595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>
                  <w:t xml:space="preserve">Function oriented software design: </w:t>
                </w:r>
                <w:r w:rsidRPr="00130450">
                  <w:t>Overview of SA/SD methodology</w:t>
                </w:r>
                <w:r>
                  <w:t xml:space="preserve"> and Structured Analysis.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94DC97" w14:textId="39DF25F5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  <w:tr w:rsidR="00567251" w:rsidRPr="004E028D" w14:paraId="10CC8A9F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BBA0C" w14:textId="6509A245" w:rsidR="00567251" w:rsidRPr="004E028D" w:rsidRDefault="00181193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 11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ED34FA" w14:textId="751DCD0A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-67032473"/>
                <w:placeholder>
                  <w:docPart w:val="8C97AB3D2C2343EB96F380A87E8E3EEE"/>
                </w:placeholder>
                <w:text w:multiLine="1"/>
              </w:sdtPr>
              <w:sdtEndPr/>
              <w:sdtContent>
                <w:r w:rsidR="00181193" w:rsidRPr="00130450">
                  <w:t>Function oriented software design: Developing the DFD Model of a system</w:t>
                </w:r>
              </w:sdtContent>
            </w:sdt>
            <w:r w:rsidR="00181193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1121108481"/>
                <w:placeholder>
                  <w:docPart w:val="6C1F45A411DA42A093AC0729D9641FA9"/>
                </w:placeholder>
                <w:text w:multiLine="1"/>
              </w:sdtPr>
              <w:sdtEndPr/>
              <w:sdtContent>
                <w:r w:rsidR="00D769AB" w:rsidRPr="004E028D">
                  <w:rPr>
                    <w:rFonts w:ascii="Times New Roman" w:hAnsi="Times New Roman" w:cs="Times New Roman"/>
                  </w:rPr>
                  <w:t xml:space="preserve"> 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1633C4" w14:textId="216129A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  <w:tr w:rsidR="00567251" w:rsidRPr="004E028D" w14:paraId="51A9AE95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EEB3E1" w14:textId="037939AE" w:rsidR="00567251" w:rsidRPr="004E028D" w:rsidRDefault="00FE0EAE" w:rsidP="001B27E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    </w:t>
            </w:r>
            <w:r w:rsidR="001B27EF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 xml:space="preserve">T 5 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778879" w14:textId="5650543A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r w:rsidR="00FE0EAE">
              <w:rPr>
                <w:rFonts w:ascii="Times New Roman" w:hAnsi="Times New Roman" w:cs="Times New Roman"/>
              </w:rPr>
              <w:t>DFD Design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B333E" w14:textId="19727A4C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D769A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</w:tr>
      <w:tr w:rsidR="00567251" w:rsidRPr="004E028D" w14:paraId="7EEFCD7D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9B7AE5" w14:textId="2DE02E9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1</w:t>
            </w:r>
            <w:r w:rsidR="004003B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68B31" w14:textId="4B59FA6A" w:rsidR="00567251" w:rsidRPr="004E028D" w:rsidRDefault="00373C4F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sdt>
              <w:sdtPr>
                <w:alias w:val="Course Plan Content"/>
                <w:tag w:val="CPC"/>
                <w:id w:val="1596207485"/>
                <w:placeholder>
                  <w:docPart w:val="F2E8A5B924A34261A58E67F4BEE57DC6"/>
                </w:placeholder>
                <w:text w:multiLine="1"/>
              </w:sdtPr>
              <w:sdtEndPr/>
              <w:sdtContent>
                <w:r w:rsidR="004003B8" w:rsidRPr="00130450">
                  <w:t>Function oriented software de</w:t>
                </w:r>
                <w:r w:rsidR="004003B8">
                  <w:t xml:space="preserve">sign: </w:t>
                </w:r>
                <w:r w:rsidR="004003B8" w:rsidRPr="00130450">
                  <w:t>Structured design</w:t>
                </w:r>
              </w:sdtContent>
            </w:sdt>
            <w:r w:rsidR="00FD2F61">
              <w:t>, Detailed Design, Design Review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6B523" w14:textId="0D5602EE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3</w:t>
            </w:r>
          </w:p>
        </w:tc>
      </w:tr>
      <w:tr w:rsidR="00567251" w:rsidRPr="004E028D" w14:paraId="4E8C051C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B2314" w14:textId="08C2F6DE" w:rsidR="00567251" w:rsidRPr="004E028D" w:rsidRDefault="00D714C5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6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6D9B0B" w14:textId="68CE7FA6" w:rsidR="00567251" w:rsidRPr="004E028D" w:rsidRDefault="00D714C5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Structured Design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E1DA9A" w14:textId="0344DC12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3</w:t>
            </w:r>
          </w:p>
        </w:tc>
      </w:tr>
      <w:tr w:rsidR="00567251" w:rsidRPr="004E028D" w14:paraId="1F7B814E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CE1BB" w14:textId="5DC95BA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1</w:t>
            </w:r>
            <w:r w:rsidR="00C8015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5CA59D" w14:textId="116E43BF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927013131"/>
                <w:placeholder>
                  <w:docPart w:val="2DFBF00664D949A7903F7F7C6E01CB0D"/>
                </w:placeholder>
                <w:text w:multiLine="1"/>
              </w:sdtPr>
              <w:sdtEndPr/>
              <w:sdtContent>
                <w:r w:rsidR="00C80158">
                  <w:t>Object Modelling using UML: Basic object-orientation concepts, UML</w:t>
                </w:r>
              </w:sdtContent>
            </w:sdt>
            <w:r w:rsidR="00C80158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630903040"/>
                <w:placeholder>
                  <w:docPart w:val="C46A2F88DE484331A794D89D320BAE9C"/>
                </w:placeholder>
                <w:showingPlcHdr/>
                <w:text w:multiLine="1"/>
              </w:sdtPr>
              <w:sdtEndPr/>
              <w:sdtContent>
                <w:r w:rsidR="00C80158" w:rsidRPr="00EF5D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4A5A6A" w14:textId="0C115873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5A140CB6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C5D48" w14:textId="393A72C1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C8015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4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38C17" w14:textId="7C21109E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1152027966"/>
                <w:placeholder>
                  <w:docPart w:val="5276E77D6B7B4013BF23566BE8D838D1"/>
                </w:placeholder>
                <w:text w:multiLine="1"/>
              </w:sdtPr>
              <w:sdtEndPr/>
              <w:sdtContent>
                <w:r w:rsidR="00C80158" w:rsidRPr="00C80158">
                  <w:t>Object Modelling using UML: Basic object-orientation concept</w:t>
                </w:r>
                <w:r w:rsidR="004D1B86">
                  <w:t>s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22EA3" w14:textId="58E9390C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4D1B8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17865D53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3898BA" w14:textId="6BE421C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C8015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5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480603" w14:textId="70532F75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r w:rsidR="004D1B8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Introduction to UML Diagrams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1B9741" w14:textId="0CC50E4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CF277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08772D59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B70249" w14:textId="26554500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C8015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6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DF68C9" w14:textId="3044E36C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-1239097652"/>
                <w:placeholder>
                  <w:docPart w:val="6A9B26C33EAF466E9DD99A618E2601EB"/>
                </w:placeholder>
                <w:text w:multiLine="1"/>
              </w:sdtPr>
              <w:sdtEndPr/>
              <w:sdtContent>
                <w:r w:rsidR="00C80158">
                  <w:t>Object Modelling using UML: Use case model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3BEAF" w14:textId="6A2E701D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CF277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2D75CC98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1366DA" w14:textId="6E61C61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C80158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7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DA9E4" w14:textId="71B5CAC1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-1521848026"/>
                <w:placeholder>
                  <w:docPart w:val="5706B0CC8B2743ACBC1F6D599438BB98"/>
                </w:placeholder>
                <w:text w:multiLine="1"/>
              </w:sdtPr>
              <w:sdtEndPr/>
              <w:sdtContent>
                <w:r w:rsidR="00C80158">
                  <w:t>Object Modelling using UML: Class diagrams</w:t>
                </w:r>
              </w:sdtContent>
            </w:sdt>
            <w:r w:rsidR="00C80158">
              <w:rPr>
                <w:rFonts w:ascii="Times New Roman" w:hAnsi="Times New Roman" w:cs="Times New Roman"/>
              </w:rPr>
              <w:t xml:space="preserve"> 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1443263813"/>
                <w:placeholder>
                  <w:docPart w:val="0A02EF48880A473BBD6C40C49973EEE3"/>
                </w:placeholder>
                <w:showingPlcHdr/>
                <w:text w:multiLine="1"/>
              </w:sdtPr>
              <w:sdtEndPr/>
              <w:sdtContent>
                <w:r w:rsidR="00C80158" w:rsidRPr="00EF5D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4B4A7F" w14:textId="2CD292EA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4</w:t>
            </w:r>
          </w:p>
        </w:tc>
      </w:tr>
      <w:tr w:rsidR="00567251" w:rsidRPr="004E028D" w14:paraId="05D3A33D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36B09F" w14:textId="7DAF6FA8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8245FC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8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28F97" w14:textId="7402B9C5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-987562193"/>
                <w:placeholder>
                  <w:docPart w:val="EA0A0327231A48C79A9F64FC45586BA0"/>
                </w:placeholder>
                <w:text w:multiLine="1"/>
              </w:sdtPr>
              <w:sdtEndPr/>
              <w:sdtContent>
                <w:r w:rsidR="008245FC">
                  <w:t>Object Modelling using UML: Interaction diagrams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B66CC" w14:textId="61A167DB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1E6763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4</w:t>
            </w:r>
          </w:p>
        </w:tc>
      </w:tr>
      <w:tr w:rsidR="00567251" w:rsidRPr="004E028D" w14:paraId="42B3CFCF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A09D8" w14:textId="73B4E64B" w:rsidR="00567251" w:rsidRPr="004E028D" w:rsidRDefault="008245FC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7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C85D2A" w14:textId="29775DBE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rPr>
                  <w:rFonts w:ascii="Times New Roman" w:hAnsi="Times New Roman" w:cs="Times New Roman"/>
                </w:rPr>
                <w:alias w:val="Course Plan Content"/>
                <w:tag w:val="CPC"/>
                <w:id w:val="286171077"/>
                <w:placeholder>
                  <w:docPart w:val="82F16EA9E94944CDB60966792AC9A4DB"/>
                </w:placeholder>
                <w:text w:multiLine="1"/>
              </w:sdtPr>
              <w:sdtEndPr/>
              <w:sdtContent>
                <w:r w:rsidR="008245FC">
                  <w:rPr>
                    <w:rFonts w:ascii="Times New Roman" w:hAnsi="Times New Roman" w:cs="Times New Roman"/>
                  </w:rPr>
                  <w:t>Use Case Diagrams, Class Diagrams and Interaction Diagrams: Case Studies</w:t>
                </w:r>
              </w:sdtContent>
            </w:sdt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AE8DB" w14:textId="3A8DE9F6" w:rsidR="00567251" w:rsidRPr="004E028D" w:rsidRDefault="001E6763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4</w:t>
            </w:r>
            <w:r w:rsidR="00567251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</w:p>
        </w:tc>
      </w:tr>
      <w:tr w:rsidR="00567251" w:rsidRPr="004E028D" w14:paraId="5F7C72B2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7FF29" w14:textId="3055B22D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lastRenderedPageBreak/>
              <w:t>L</w:t>
            </w:r>
            <w:r w:rsidR="00FC4A1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9</w:t>
            </w:r>
          </w:p>
        </w:tc>
        <w:sdt>
          <w:sdtPr>
            <w:alias w:val="Course Plan Content"/>
            <w:tag w:val="CPC"/>
            <w:id w:val="-114216434"/>
            <w:placeholder>
              <w:docPart w:val="256FF6A8FDE84452BF18E493B3761A5A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0A447BE6" w14:textId="4EAF8DF3" w:rsidR="00567251" w:rsidRPr="004E028D" w:rsidRDefault="00FC4A17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>
                  <w:t>Object Modelling using UML: Activity Diagram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1DC48" w14:textId="456D65D7" w:rsidR="00567251" w:rsidRPr="004E028D" w:rsidRDefault="001E6763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04</w:t>
            </w:r>
          </w:p>
        </w:tc>
      </w:tr>
      <w:tr w:rsidR="00567251" w:rsidRPr="004E028D" w14:paraId="2F7BF09D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490DE0" w14:textId="576B0BF6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2</w:t>
            </w:r>
            <w:r w:rsidR="00FC4A1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0</w:t>
            </w:r>
          </w:p>
        </w:tc>
        <w:sdt>
          <w:sdtPr>
            <w:alias w:val="Course Plan Content"/>
            <w:tag w:val="CPC"/>
            <w:id w:val="-65502217"/>
            <w:placeholder>
              <w:docPart w:val="8460525D821D4654A3FD8D4C14AB2E81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41A6323A" w14:textId="4B7CE509" w:rsidR="00567251" w:rsidRPr="004E028D" w:rsidRDefault="00FC4A17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>
                  <w:t>Object Modelling using UML: State chart diagram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1AB78" w14:textId="7DE9A526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D104F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1F349E81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A7E98" w14:textId="4634E77A" w:rsidR="00567251" w:rsidRPr="004E028D" w:rsidRDefault="00FC4A17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8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67529A" w14:textId="40A699C5" w:rsidR="00567251" w:rsidRPr="004E028D" w:rsidRDefault="00FC4A17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3"/>
                <w:szCs w:val="23"/>
                <w:lang w:val="en-US"/>
              </w:rPr>
              <w:t>Activity Diagrams and State Chart Diagrams: Case Stud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8BF6E" w14:textId="2DFEA025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D104F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72525E9E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16F8A" w14:textId="6EC5198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2</w:t>
            </w:r>
            <w:r w:rsidR="00E12993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sdt>
          <w:sdtPr>
            <w:alias w:val="Course Plan Content"/>
            <w:tag w:val="CPC"/>
            <w:id w:val="-908377347"/>
            <w:placeholder>
              <w:docPart w:val="0B880B465F25416A959D43ACC7973568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7210CF35" w14:textId="79062ECB" w:rsidR="00567251" w:rsidRPr="004E028D" w:rsidRDefault="00E12993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3"/>
                    <w:szCs w:val="23"/>
                    <w:lang w:val="en-US"/>
                  </w:rPr>
                </w:pPr>
                <w:r>
                  <w:t>Object Modelling using UML: Postscript, Design Patterns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0870" w14:textId="23AD99E4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D104F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3BA6B9AF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04BA80" w14:textId="5046BA1B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A0588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2</w:t>
            </w:r>
          </w:p>
        </w:tc>
        <w:sdt>
          <w:sdtPr>
            <w:alias w:val="Course Plan Content"/>
            <w:tag w:val="CPC"/>
            <w:id w:val="129604004"/>
            <w:placeholder>
              <w:docPart w:val="D9BC824C676E4148B17382A6DE89314D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197397F2" w14:textId="7DD50AC4" w:rsidR="00567251" w:rsidRPr="004E028D" w:rsidRDefault="00A05885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3"/>
                    <w:szCs w:val="23"/>
                    <w:lang w:val="en-US"/>
                  </w:rPr>
                </w:pPr>
                <w:r>
                  <w:t>Object Modelling using UML: Postscript, Design Patterns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8D16B" w14:textId="4926718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D104F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748FC23B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2E30D1" w14:textId="6B7EC1B1" w:rsidR="00567251" w:rsidRPr="004E028D" w:rsidRDefault="00810A13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9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37BEC" w14:textId="188FD4E2" w:rsidR="00567251" w:rsidRPr="004E028D" w:rsidRDefault="00314164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Design Patterns: Case Study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85D6D7" w14:textId="7E39D31B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D104F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7EF3E6A1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B4041" w14:textId="18A8D430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BA6325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3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CC9F8" w14:textId="69716C12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sdt>
              <w:sdtPr>
                <w:alias w:val="Course Plan Content"/>
                <w:tag w:val="CPC"/>
                <w:id w:val="1222097420"/>
                <w:placeholder>
                  <w:docPart w:val="544C46B7F2D64F31A196E33F906349D8"/>
                </w:placeholder>
                <w:text w:multiLine="1"/>
              </w:sdtPr>
              <w:sdtEndPr/>
              <w:sdtContent>
                <w:r w:rsidR="00BA6325">
                  <w:t>Object Modelling using UML: An Object-Oriented Analysis and Design (OOAD) Methodology.</w:t>
                </w:r>
              </w:sdtContent>
            </w:sdt>
            <w:r w:rsidR="00BA6325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CE617" w14:textId="32A71B14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</w:t>
            </w:r>
            <w:r w:rsidR="00D104F9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</w:tr>
      <w:tr w:rsidR="00567251" w:rsidRPr="004E028D" w14:paraId="03867338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B79A7" w14:textId="77C7EF36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79069B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  <w:r w:rsidR="00004E0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sdt>
          <w:sdtPr>
            <w:alias w:val="Course Plan Content"/>
            <w:tag w:val="CPC"/>
            <w:id w:val="-1852018226"/>
            <w:placeholder>
              <w:docPart w:val="D7B5178E7EB8482F8D66403216400C07"/>
            </w:placeholder>
            <w:text w:multiLine="1"/>
          </w:sdtPr>
          <w:sdtEndPr/>
          <w:sdtContent>
            <w:tc>
              <w:tcPr>
                <w:tcW w:w="856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noWrap/>
                <w:vAlign w:val="center"/>
                <w:hideMark/>
              </w:tcPr>
              <w:p w14:paraId="39A6E0F9" w14:textId="523725E4" w:rsidR="00567251" w:rsidRPr="004E028D" w:rsidRDefault="0079069B" w:rsidP="0056725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sz w:val="24"/>
                    <w:szCs w:val="24"/>
                    <w:lang w:val="en-US"/>
                  </w:rPr>
                </w:pPr>
                <w:r w:rsidRPr="00EE6250">
                  <w:t>Coding and Testing: Coding, Code</w:t>
                </w:r>
                <w:r>
                  <w:t xml:space="preserve"> review, Software Documentation</w:t>
                </w:r>
              </w:p>
            </w:tc>
          </w:sdtContent>
        </w:sdt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17A1C" w14:textId="5D29DF67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5</w:t>
            </w:r>
          </w:p>
        </w:tc>
      </w:tr>
      <w:tr w:rsidR="00567251" w:rsidRPr="004E028D" w14:paraId="6E885992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EE629" w14:textId="0C038829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L</w:t>
            </w:r>
            <w:r w:rsidR="001B0E3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  <w:r w:rsidR="00004E07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D0A349" w14:textId="58B1C875" w:rsidR="00567251" w:rsidRPr="004E028D" w:rsidRDefault="00373C4F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sdt>
              <w:sdtPr>
                <w:alias w:val="Course Plan Content"/>
                <w:tag w:val="CPC"/>
                <w:id w:val="-782115189"/>
                <w:placeholder>
                  <w:docPart w:val="8477250F657D4C42A2059939B391D7A3"/>
                </w:placeholder>
                <w:text w:multiLine="1"/>
              </w:sdtPr>
              <w:sdtEndPr/>
              <w:sdtContent>
                <w:r w:rsidR="001B0E3D" w:rsidRPr="00EE6250">
                  <w:t xml:space="preserve">Coding and Testing: </w:t>
                </w:r>
                <w:r w:rsidR="001B0E3D">
                  <w:t>Unit Testing and</w:t>
                </w:r>
                <w:r w:rsidR="001B0E3D" w:rsidRPr="00EE6250">
                  <w:t xml:space="preserve"> Black-Box testing</w:t>
                </w:r>
              </w:sdtContent>
            </w:sdt>
            <w:r w:rsidR="004B34B7">
              <w:t xml:space="preserve"> and White Box Testing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15130B" w14:textId="2A6C479D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5</w:t>
            </w:r>
          </w:p>
        </w:tc>
      </w:tr>
      <w:tr w:rsidR="00567251" w:rsidRPr="004E028D" w14:paraId="6DE4BEEE" w14:textId="77777777" w:rsidTr="00004E07">
        <w:trPr>
          <w:trHeight w:val="499"/>
          <w:jc w:val="center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E1284D" w14:textId="4ED87670" w:rsidR="00567251" w:rsidRPr="004E028D" w:rsidRDefault="00B2468E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T10</w:t>
            </w:r>
          </w:p>
        </w:tc>
        <w:tc>
          <w:tcPr>
            <w:tcW w:w="8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D41252" w14:textId="2201ADD5" w:rsidR="00567251" w:rsidRPr="004E028D" w:rsidRDefault="00567251" w:rsidP="0056725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 </w:t>
            </w:r>
            <w:r w:rsidR="00E32410">
              <w:rPr>
                <w:rFonts w:ascii="Times New Roman" w:hAnsi="Times New Roman" w:cs="Times New Roman"/>
              </w:rPr>
              <w:t>Program Analysis Tools, Regression Testing, Security Testing, Robustness Testing, Fuzzy Testing, System Testing and Integration Testing</w:t>
            </w:r>
          </w:p>
        </w:tc>
        <w:tc>
          <w:tcPr>
            <w:tcW w:w="10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CFD9D7" w14:textId="170419AB" w:rsidR="00567251" w:rsidRPr="004E028D" w:rsidRDefault="00567251" w:rsidP="0056725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 </w:t>
            </w:r>
            <w:r w:rsidR="00033DBB" w:rsidRPr="004E028D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CO5</w:t>
            </w:r>
          </w:p>
        </w:tc>
      </w:tr>
    </w:tbl>
    <w:p w14:paraId="083F5916" w14:textId="01496050" w:rsidR="00AA392C" w:rsidRPr="00A04E8A" w:rsidRDefault="00AA392C" w:rsidP="00AA392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A38418D" w14:textId="3EBF09F3" w:rsidR="006573AD" w:rsidRPr="00A04E8A" w:rsidRDefault="006573AD" w:rsidP="00873FF3">
      <w:pPr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en-US"/>
        </w:rPr>
        <w:t>References: </w:t>
      </w:r>
    </w:p>
    <w:p w14:paraId="449A036E" w14:textId="77777777" w:rsidR="0067285B" w:rsidRPr="00A04E8A" w:rsidRDefault="0067285B" w:rsidP="00873F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9701" w:type="dxa"/>
        <w:jc w:val="center"/>
        <w:tblLook w:val="04A0" w:firstRow="1" w:lastRow="0" w:firstColumn="1" w:lastColumn="0" w:noHBand="0" w:noVBand="1"/>
      </w:tblPr>
      <w:tblGrid>
        <w:gridCol w:w="326"/>
        <w:gridCol w:w="9375"/>
      </w:tblGrid>
      <w:tr w:rsidR="0067285B" w:rsidRPr="00323D56" w14:paraId="4EED18AE" w14:textId="77777777" w:rsidTr="0054579D">
        <w:trPr>
          <w:trHeight w:val="499"/>
          <w:jc w:val="center"/>
        </w:trPr>
        <w:tc>
          <w:tcPr>
            <w:tcW w:w="9701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14:paraId="4AA59FB7" w14:textId="77777777" w:rsidR="0067285B" w:rsidRPr="00323D56" w:rsidRDefault="0067285B" w:rsidP="006728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3D5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References</w:t>
            </w:r>
          </w:p>
        </w:tc>
      </w:tr>
      <w:tr w:rsidR="0067285B" w:rsidRPr="00323D56" w14:paraId="3AC8B3EB" w14:textId="77777777" w:rsidTr="0054579D">
        <w:trPr>
          <w:trHeight w:val="499"/>
          <w:jc w:val="center"/>
        </w:trPr>
        <w:tc>
          <w:tcPr>
            <w:tcW w:w="3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8A5F2" w14:textId="77777777" w:rsidR="0067285B" w:rsidRPr="00323D56" w:rsidRDefault="0067285B" w:rsidP="00672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3D5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1</w:t>
            </w:r>
          </w:p>
        </w:tc>
        <w:tc>
          <w:tcPr>
            <w:tcW w:w="93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A6333D8" w14:textId="2F871978" w:rsidR="0067285B" w:rsidRPr="00323D56" w:rsidRDefault="00373C4F" w:rsidP="006728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sdt>
              <w:sdtPr>
                <w:alias w:val="Reference"/>
                <w:tag w:val="ref"/>
                <w:id w:val="-1718045561"/>
                <w:placeholder>
                  <w:docPart w:val="928BFAF7E03D447EBFF50B4902B8F858"/>
                </w:placeholder>
                <w:text w:multiLine="1"/>
              </w:sdtPr>
              <w:sdtEndPr/>
              <w:sdtContent>
                <w:r w:rsidR="0054579D">
                  <w:t>Rajib Mall, Fundamentals of Software Engineering (4e), PHI Learning, 2014</w:t>
                </w:r>
              </w:sdtContent>
            </w:sdt>
          </w:p>
        </w:tc>
      </w:tr>
      <w:tr w:rsidR="0067285B" w:rsidRPr="00323D56" w14:paraId="3E5C1153" w14:textId="77777777" w:rsidTr="0054579D">
        <w:trPr>
          <w:trHeight w:val="499"/>
          <w:jc w:val="center"/>
        </w:trPr>
        <w:tc>
          <w:tcPr>
            <w:tcW w:w="3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B1F07" w14:textId="77777777" w:rsidR="0067285B" w:rsidRPr="00323D56" w:rsidRDefault="0067285B" w:rsidP="00672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3D5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93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D23584" w14:textId="79C8F6FE" w:rsidR="0067285B" w:rsidRPr="00323D56" w:rsidRDefault="0054579D" w:rsidP="006728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lang w:val="en-GB"/>
              </w:rPr>
              <w:t xml:space="preserve"> </w:t>
            </w:r>
            <w:sdt>
              <w:sdtPr>
                <w:rPr>
                  <w:lang w:val="en-GB"/>
                </w:rPr>
                <w:alias w:val="Reference"/>
                <w:tag w:val="ref"/>
                <w:id w:val="1511491027"/>
                <w:placeholder>
                  <w:docPart w:val="EDB9C39B65594708A84748AC64BEBAF9"/>
                </w:placeholder>
                <w:text w:multiLine="1"/>
              </w:sdtPr>
              <w:sdtEndPr/>
              <w:sdtContent>
                <w:r w:rsidRPr="00DB0999">
                  <w:rPr>
                    <w:lang w:val="en-GB"/>
                  </w:rPr>
                  <w:t>Hans Van Vliet, Software Engineering: Principles and Practice (3e), Wiley India, 2012.</w:t>
                </w:r>
              </w:sdtContent>
            </w:sdt>
          </w:p>
        </w:tc>
      </w:tr>
      <w:tr w:rsidR="0067285B" w:rsidRPr="00323D56" w14:paraId="4896CFA2" w14:textId="77777777" w:rsidTr="0054579D">
        <w:trPr>
          <w:trHeight w:val="499"/>
          <w:jc w:val="center"/>
        </w:trPr>
        <w:tc>
          <w:tcPr>
            <w:tcW w:w="3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1671B" w14:textId="77777777" w:rsidR="0067285B" w:rsidRPr="00323D56" w:rsidRDefault="0067285B" w:rsidP="00672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3D5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93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FAD5B5D" w14:textId="2AEF7D0E" w:rsidR="0067285B" w:rsidRPr="00323D56" w:rsidRDefault="00373C4F" w:rsidP="006728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sdt>
              <w:sdtPr>
                <w:alias w:val="Reference"/>
                <w:tag w:val="ref"/>
                <w:id w:val="389088654"/>
                <w:placeholder>
                  <w:docPart w:val="12D536465724483883D78047EDB11229"/>
                </w:placeholder>
                <w:text w:multiLine="1"/>
              </w:sdtPr>
              <w:sdtEndPr/>
              <w:sdtContent>
                <w:r w:rsidR="0054579D" w:rsidRPr="00DB0999">
                  <w:t xml:space="preserve">Bernd Bruegge, Allen H. Dutoit, Object-Oriented Software Engineering using UML Patterns and </w:t>
                </w:r>
                <w:proofErr w:type="gramStart"/>
                <w:r w:rsidR="0054579D" w:rsidRPr="00DB0999">
                  <w:t>Java  (</w:t>
                </w:r>
                <w:proofErr w:type="gramEnd"/>
                <w:r w:rsidR="0054579D" w:rsidRPr="00DB0999">
                  <w:t>2e) , Pearson Publication, 2011</w:t>
                </w:r>
              </w:sdtContent>
            </w:sdt>
          </w:p>
        </w:tc>
      </w:tr>
      <w:tr w:rsidR="0067285B" w:rsidRPr="00323D56" w14:paraId="1A76DE65" w14:textId="77777777" w:rsidTr="0054579D">
        <w:trPr>
          <w:trHeight w:val="499"/>
          <w:jc w:val="center"/>
        </w:trPr>
        <w:tc>
          <w:tcPr>
            <w:tcW w:w="3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85351" w14:textId="77777777" w:rsidR="0067285B" w:rsidRPr="00323D56" w:rsidRDefault="0067285B" w:rsidP="00672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3D5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4</w:t>
            </w:r>
          </w:p>
        </w:tc>
        <w:tc>
          <w:tcPr>
            <w:tcW w:w="93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911F9F" w14:textId="60B29C56" w:rsidR="0067285B" w:rsidRPr="00323D56" w:rsidRDefault="00373C4F" w:rsidP="006728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sdt>
              <w:sdtPr>
                <w:rPr>
                  <w:lang w:val="en-GB"/>
                </w:rPr>
                <w:alias w:val="Reference"/>
                <w:tag w:val="ref"/>
                <w:id w:val="-1348854375"/>
                <w:placeholder>
                  <w:docPart w:val="1A114F8C2B3A4477951966AE8A78F367"/>
                </w:placeholder>
                <w:text w:multiLine="1"/>
              </w:sdtPr>
              <w:sdtEndPr/>
              <w:sdtContent>
                <w:r w:rsidR="0054579D" w:rsidRPr="00DB0999">
                  <w:rPr>
                    <w:lang w:val="en-GB"/>
                  </w:rPr>
                  <w:t>Ian Sommerville, Software Engineering (9e), Addison-Wesley, 2011.</w:t>
                </w:r>
              </w:sdtContent>
            </w:sdt>
          </w:p>
        </w:tc>
      </w:tr>
      <w:tr w:rsidR="0067285B" w:rsidRPr="00323D56" w14:paraId="2BF61D56" w14:textId="77777777" w:rsidTr="0054579D">
        <w:trPr>
          <w:trHeight w:val="499"/>
          <w:jc w:val="center"/>
        </w:trPr>
        <w:tc>
          <w:tcPr>
            <w:tcW w:w="326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3E950B" w14:textId="77777777" w:rsidR="0067285B" w:rsidRPr="00323D56" w:rsidRDefault="0067285B" w:rsidP="00672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323D5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5</w:t>
            </w:r>
          </w:p>
        </w:tc>
        <w:tc>
          <w:tcPr>
            <w:tcW w:w="937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E8A45B" w14:textId="66B8AFD6" w:rsidR="0067285B" w:rsidRPr="00323D56" w:rsidRDefault="00373C4F" w:rsidP="0067285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rPr>
                  <w:lang w:val="en-GB"/>
                </w:rPr>
                <w:alias w:val="Reference"/>
                <w:tag w:val="ref"/>
                <w:id w:val="-1785722591"/>
                <w:placeholder>
                  <w:docPart w:val="C5783735137742D8866FBCBE7B2418BC"/>
                </w:placeholder>
                <w:text w:multiLine="1"/>
              </w:sdtPr>
              <w:sdtEndPr/>
              <w:sdtContent>
                <w:proofErr w:type="spellStart"/>
                <w:r w:rsidR="0054579D" w:rsidRPr="00DB0999">
                  <w:rPr>
                    <w:lang w:val="en-GB"/>
                  </w:rPr>
                  <w:t>Nooper</w:t>
                </w:r>
                <w:proofErr w:type="spellEnd"/>
                <w:r w:rsidR="0054579D" w:rsidRPr="00DB0999">
                  <w:rPr>
                    <w:lang w:val="en-GB"/>
                  </w:rPr>
                  <w:t xml:space="preserve"> Davis, Secure Software Development Life Cycle Processes, Software Engineering Institute, Carnegie Mellon University, 2013.</w:t>
                </w:r>
              </w:sdtContent>
            </w:sdt>
          </w:p>
        </w:tc>
      </w:tr>
      <w:tr w:rsidR="0054579D" w:rsidRPr="00323D56" w14:paraId="071645EF" w14:textId="77777777" w:rsidTr="0054579D">
        <w:trPr>
          <w:trHeight w:val="499"/>
          <w:jc w:val="center"/>
        </w:trPr>
        <w:tc>
          <w:tcPr>
            <w:tcW w:w="32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DC984" w14:textId="2C3EFF98" w:rsidR="0054579D" w:rsidRPr="00323D56" w:rsidRDefault="0054579D" w:rsidP="0067285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6</w:t>
            </w:r>
          </w:p>
        </w:tc>
        <w:tc>
          <w:tcPr>
            <w:tcW w:w="937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538976F" w14:textId="052CD340" w:rsidR="0054579D" w:rsidRDefault="00373C4F" w:rsidP="0067285B">
            <w:pPr>
              <w:spacing w:after="0" w:line="240" w:lineRule="auto"/>
              <w:rPr>
                <w:lang w:val="en-GB"/>
              </w:rPr>
            </w:pPr>
            <w:sdt>
              <w:sdtPr>
                <w:rPr>
                  <w:lang w:val="en-GB"/>
                </w:rPr>
                <w:alias w:val="Reference"/>
                <w:tag w:val="ref"/>
                <w:id w:val="-1008680387"/>
                <w:placeholder>
                  <w:docPart w:val="9640C7ECA07E43F0BE76487402C57FFB"/>
                </w:placeholder>
                <w:text w:multiLine="1"/>
              </w:sdtPr>
              <w:sdtEndPr/>
              <w:sdtContent>
                <w:r w:rsidR="0054579D" w:rsidRPr="00DB0999">
                  <w:rPr>
                    <w:lang w:val="en-GB"/>
                  </w:rPr>
                  <w:t xml:space="preserve">Julie Cohen, Dan </w:t>
                </w:r>
                <w:proofErr w:type="spellStart"/>
                <w:r w:rsidR="0054579D" w:rsidRPr="00DB0999">
                  <w:rPr>
                    <w:lang w:val="en-GB"/>
                  </w:rPr>
                  <w:t>Plakosh</w:t>
                </w:r>
                <w:proofErr w:type="spellEnd"/>
                <w:r w:rsidR="0054579D" w:rsidRPr="00DB0999">
                  <w:rPr>
                    <w:lang w:val="en-GB"/>
                  </w:rPr>
                  <w:t>, Kristi Keeler, Robustness Testing of Software-Intensive Systems: Explanation and Guide, Carnegie Mellon University, 2005.</w:t>
                </w:r>
              </w:sdtContent>
            </w:sdt>
          </w:p>
        </w:tc>
      </w:tr>
    </w:tbl>
    <w:p w14:paraId="1DABC51D" w14:textId="77777777" w:rsidR="0067285B" w:rsidRPr="00A04E8A" w:rsidRDefault="0067285B" w:rsidP="00873F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745B19" w14:textId="1BC3F0B6" w:rsidR="009A7B6C" w:rsidRPr="00A04E8A" w:rsidRDefault="00840109" w:rsidP="00873F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ubmitted by: </w:t>
      </w:r>
    </w:p>
    <w:p w14:paraId="5F435707" w14:textId="16BB1092" w:rsidR="006C15DE" w:rsidRPr="00A04E8A" w:rsidRDefault="00102635" w:rsidP="00873FF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ame of the faculty</w:t>
      </w:r>
    </w:p>
    <w:p w14:paraId="5CF18110" w14:textId="43997D04" w:rsidR="006C15DE" w:rsidRPr="00A04E8A" w:rsidRDefault="00112EC3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r</w:t>
      </w:r>
      <w:r w:rsidR="00256F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256F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rkanth</w:t>
      </w:r>
      <w:proofErr w:type="spellEnd"/>
      <w:r w:rsidR="00256F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256F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abhu</w:t>
      </w:r>
      <w:proofErr w:type="spellEnd"/>
    </w:p>
    <w:p w14:paraId="41BCCFBD" w14:textId="1679E276" w:rsidR="00840109" w:rsidRPr="00A04E8A" w:rsidRDefault="00840109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Signature of the faculty)</w:t>
      </w:r>
    </w:p>
    <w:p w14:paraId="037A50E4" w14:textId="5E584D0F" w:rsidR="00840109" w:rsidRPr="00A04E8A" w:rsidRDefault="00840109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te:</w:t>
      </w:r>
      <w:r w:rsidR="00735408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F6159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3/8/202</w:t>
      </w:r>
      <w:r w:rsidR="000548C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</w:p>
    <w:p w14:paraId="067DFC65" w14:textId="77777777" w:rsidR="00840109" w:rsidRPr="00A04E8A" w:rsidRDefault="00840109" w:rsidP="0084010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pproved by: </w:t>
      </w:r>
    </w:p>
    <w:p w14:paraId="358C0190" w14:textId="77777777" w:rsidR="00840109" w:rsidRPr="00A04E8A" w:rsidRDefault="00840109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Signature of HOD)</w:t>
      </w:r>
    </w:p>
    <w:p w14:paraId="5724B93E" w14:textId="65C203AE" w:rsidR="00840109" w:rsidRPr="00A04E8A" w:rsidRDefault="00840109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te:</w:t>
      </w:r>
      <w:r w:rsidR="00735408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9929D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</w:t>
      </w:r>
      <w:r w:rsidR="00256F0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="00735408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/</w:t>
      </w:r>
      <w:r w:rsidR="00D5020D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</w:t>
      </w:r>
      <w:r w:rsidR="002F4E9A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="00735408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/202</w:t>
      </w:r>
      <w:r w:rsidR="000548C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</w:p>
    <w:p w14:paraId="4D0FFDA0" w14:textId="77777777" w:rsidR="00840109" w:rsidRPr="00A04E8A" w:rsidRDefault="00840109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ACULTY MEMBERS TEACHING THE COURSE (IF MULTIPLE SECTIONS EXIST):</w:t>
      </w:r>
    </w:p>
    <w:tbl>
      <w:tblPr>
        <w:tblStyle w:val="TableGrid"/>
        <w:tblW w:w="9535" w:type="dxa"/>
        <w:jc w:val="center"/>
        <w:tblLayout w:type="fixed"/>
        <w:tblLook w:val="04A0" w:firstRow="1" w:lastRow="0" w:firstColumn="1" w:lastColumn="0" w:noHBand="0" w:noVBand="1"/>
      </w:tblPr>
      <w:tblGrid>
        <w:gridCol w:w="2942"/>
        <w:gridCol w:w="1297"/>
        <w:gridCol w:w="3946"/>
        <w:gridCol w:w="1350"/>
      </w:tblGrid>
      <w:tr w:rsidR="00D835EA" w:rsidRPr="00A04E8A" w14:paraId="669908D1" w14:textId="77777777" w:rsidTr="003C63F2">
        <w:trPr>
          <w:jc w:val="center"/>
        </w:trPr>
        <w:tc>
          <w:tcPr>
            <w:tcW w:w="2942" w:type="dxa"/>
          </w:tcPr>
          <w:p w14:paraId="0351C95A" w14:textId="284CBA6A" w:rsidR="00840109" w:rsidRPr="00A04E8A" w:rsidRDefault="0084010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  <w:r w:rsidRPr="00A04E8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lastRenderedPageBreak/>
              <w:t xml:space="preserve">FACULTY </w:t>
            </w:r>
            <w:r w:rsidR="000F78A2" w:rsidRPr="00A04E8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73A63578" w14:textId="77777777" w:rsidR="00840109" w:rsidRPr="00A04E8A" w:rsidRDefault="00840109" w:rsidP="0084010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297" w:type="dxa"/>
          </w:tcPr>
          <w:p w14:paraId="4A5E2A24" w14:textId="77777777" w:rsidR="00840109" w:rsidRPr="00A04E8A" w:rsidRDefault="00400617" w:rsidP="00840109">
            <w:pPr>
              <w:pStyle w:val="Default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A04E8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ECTION</w:t>
            </w:r>
          </w:p>
        </w:tc>
        <w:tc>
          <w:tcPr>
            <w:tcW w:w="3946" w:type="dxa"/>
          </w:tcPr>
          <w:p w14:paraId="19838710" w14:textId="74074F56" w:rsidR="00840109" w:rsidRPr="00A04E8A" w:rsidRDefault="0084010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  <w:r w:rsidRPr="00A04E8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FACULTY </w:t>
            </w:r>
            <w:r w:rsidR="000F78A2" w:rsidRPr="00A04E8A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NAME</w:t>
            </w:r>
          </w:p>
          <w:p w14:paraId="65E13E70" w14:textId="77777777" w:rsidR="00840109" w:rsidRPr="00A04E8A" w:rsidRDefault="00840109" w:rsidP="0084010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0D252F6C" w14:textId="77777777" w:rsidR="00840109" w:rsidRPr="00A04E8A" w:rsidRDefault="00400617" w:rsidP="00840109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04E8A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CTION</w:t>
            </w:r>
          </w:p>
        </w:tc>
      </w:tr>
      <w:tr w:rsidR="00D835EA" w:rsidRPr="00A04E8A" w14:paraId="02F9BBA5" w14:textId="77777777" w:rsidTr="003C63F2">
        <w:trPr>
          <w:jc w:val="center"/>
        </w:trPr>
        <w:tc>
          <w:tcPr>
            <w:tcW w:w="2942" w:type="dxa"/>
          </w:tcPr>
          <w:p w14:paraId="17F417D0" w14:textId="14195348" w:rsidR="00840109" w:rsidRPr="00A04E8A" w:rsidRDefault="00F6159D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</w:rPr>
              <w:t xml:space="preserve"> Srikanth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</w:rPr>
              <w:t>Prabhu</w:t>
            </w:r>
            <w:proofErr w:type="spellEnd"/>
          </w:p>
        </w:tc>
        <w:tc>
          <w:tcPr>
            <w:tcW w:w="1297" w:type="dxa"/>
          </w:tcPr>
          <w:p w14:paraId="0A4250E5" w14:textId="14E5CA32" w:rsidR="00840109" w:rsidRPr="00A04E8A" w:rsidRDefault="00164D8C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A04E8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</w:t>
            </w:r>
          </w:p>
        </w:tc>
        <w:tc>
          <w:tcPr>
            <w:tcW w:w="3946" w:type="dxa"/>
          </w:tcPr>
          <w:p w14:paraId="2D261BDD" w14:textId="77777777" w:rsidR="00840109" w:rsidRPr="00A04E8A" w:rsidRDefault="0084010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2A07A961" w14:textId="3CC04396" w:rsidR="00840109" w:rsidRPr="00A04E8A" w:rsidRDefault="0084010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840109" w:rsidRPr="00A04E8A" w14:paraId="6B42797B" w14:textId="77777777" w:rsidTr="003C63F2">
        <w:trPr>
          <w:jc w:val="center"/>
        </w:trPr>
        <w:tc>
          <w:tcPr>
            <w:tcW w:w="2942" w:type="dxa"/>
          </w:tcPr>
          <w:p w14:paraId="41A04E68" w14:textId="0E61BF97" w:rsidR="00840109" w:rsidRPr="00A04E8A" w:rsidRDefault="0084010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7" w:type="dxa"/>
          </w:tcPr>
          <w:p w14:paraId="3DECBEBB" w14:textId="3A35BB57" w:rsidR="00840109" w:rsidRPr="00A04E8A" w:rsidRDefault="0084010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6" w:type="dxa"/>
          </w:tcPr>
          <w:p w14:paraId="3E5DD956" w14:textId="77777777" w:rsidR="00840109" w:rsidRPr="00A04E8A" w:rsidRDefault="0084010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31678412" w14:textId="36EDB898" w:rsidR="00840109" w:rsidRPr="00A04E8A" w:rsidRDefault="0084010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04F9" w:rsidRPr="00A04E8A" w14:paraId="5EF74FE6" w14:textId="77777777" w:rsidTr="003C63F2">
        <w:trPr>
          <w:jc w:val="center"/>
        </w:trPr>
        <w:tc>
          <w:tcPr>
            <w:tcW w:w="2942" w:type="dxa"/>
          </w:tcPr>
          <w:p w14:paraId="027F9EBE" w14:textId="66AA56B0" w:rsidR="00D104F9" w:rsidRDefault="00D104F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7" w:type="dxa"/>
          </w:tcPr>
          <w:p w14:paraId="74F99E2F" w14:textId="56FFAA71" w:rsidR="00D104F9" w:rsidRPr="00A04E8A" w:rsidRDefault="00D104F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6" w:type="dxa"/>
          </w:tcPr>
          <w:p w14:paraId="27367600" w14:textId="77777777" w:rsidR="00D104F9" w:rsidRPr="00A04E8A" w:rsidRDefault="00D104F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6F59B165" w14:textId="77777777" w:rsidR="00D104F9" w:rsidRPr="00A04E8A" w:rsidRDefault="00D104F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04F9" w:rsidRPr="00A04E8A" w14:paraId="6EAF1EF5" w14:textId="77777777" w:rsidTr="003C63F2">
        <w:trPr>
          <w:jc w:val="center"/>
        </w:trPr>
        <w:tc>
          <w:tcPr>
            <w:tcW w:w="2942" w:type="dxa"/>
          </w:tcPr>
          <w:p w14:paraId="50C10D16" w14:textId="42365CEB" w:rsidR="00D104F9" w:rsidRDefault="00D104F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7" w:type="dxa"/>
          </w:tcPr>
          <w:p w14:paraId="191FD95D" w14:textId="2FCC8ACF" w:rsidR="00D104F9" w:rsidRPr="00A04E8A" w:rsidRDefault="00D104F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6" w:type="dxa"/>
          </w:tcPr>
          <w:p w14:paraId="75E28C7D" w14:textId="77777777" w:rsidR="00D104F9" w:rsidRPr="00A04E8A" w:rsidRDefault="00D104F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0F349119" w14:textId="77777777" w:rsidR="00D104F9" w:rsidRPr="00A04E8A" w:rsidRDefault="00D104F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D104F9" w:rsidRPr="00A04E8A" w14:paraId="7647795C" w14:textId="77777777" w:rsidTr="003C63F2">
        <w:trPr>
          <w:jc w:val="center"/>
        </w:trPr>
        <w:tc>
          <w:tcPr>
            <w:tcW w:w="2942" w:type="dxa"/>
          </w:tcPr>
          <w:p w14:paraId="4F4383A8" w14:textId="77777777" w:rsidR="00D104F9" w:rsidRDefault="00D104F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297" w:type="dxa"/>
          </w:tcPr>
          <w:p w14:paraId="6C1E982C" w14:textId="77777777" w:rsidR="00D104F9" w:rsidRPr="00A04E8A" w:rsidRDefault="00D104F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946" w:type="dxa"/>
          </w:tcPr>
          <w:p w14:paraId="6CC0CF83" w14:textId="77777777" w:rsidR="00D104F9" w:rsidRPr="00A04E8A" w:rsidRDefault="00D104F9" w:rsidP="00840109">
            <w:pPr>
              <w:pStyle w:val="Default"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1350" w:type="dxa"/>
          </w:tcPr>
          <w:p w14:paraId="3BE5B46C" w14:textId="77777777" w:rsidR="00D104F9" w:rsidRPr="00A04E8A" w:rsidRDefault="00D104F9" w:rsidP="00840109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601DA59" w14:textId="30204CF4" w:rsidR="00873FF3" w:rsidRPr="00A04E8A" w:rsidRDefault="00873FF3" w:rsidP="00840109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4BEA81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4D7AF5F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61D7A2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A04638A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563859E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FBCD03B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E49C6DB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B7A6C5C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57B00FF0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29415E5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D41A425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3AD5000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BCD923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B1B8014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1E65E20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DADFB0E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7D424988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75C05DF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78FC5B3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BDF7A68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1F1C8A4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063631FA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0806DB1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DC2B424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2D9CF07F" w14:textId="77777777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9C72CD7" w14:textId="0438B22E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COURSE PLAN – ADDITIONAL DETAILS</w:t>
      </w:r>
    </w:p>
    <w:p w14:paraId="1D858E71" w14:textId="0E18457D" w:rsidR="00575D2F" w:rsidRPr="00A04E8A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tbl>
      <w:tblPr>
        <w:tblW w:w="10553" w:type="dxa"/>
        <w:jc w:val="center"/>
        <w:tblLook w:val="04A0" w:firstRow="1" w:lastRow="0" w:firstColumn="1" w:lastColumn="0" w:noHBand="0" w:noVBand="1"/>
      </w:tblPr>
      <w:tblGrid>
        <w:gridCol w:w="960"/>
        <w:gridCol w:w="3620"/>
        <w:gridCol w:w="901"/>
        <w:gridCol w:w="960"/>
        <w:gridCol w:w="1096"/>
        <w:gridCol w:w="1096"/>
        <w:gridCol w:w="960"/>
        <w:gridCol w:w="960"/>
      </w:tblGrid>
      <w:tr w:rsidR="00DB28B6" w:rsidRPr="00DB28B6" w14:paraId="4B3D50D4" w14:textId="77777777" w:rsidTr="00D32025">
        <w:trPr>
          <w:trHeight w:val="930"/>
          <w:jc w:val="center"/>
        </w:trPr>
        <w:tc>
          <w:tcPr>
            <w:tcW w:w="458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AEFF1D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At the end of this course, the student should be able to:</w:t>
            </w:r>
          </w:p>
        </w:tc>
        <w:tc>
          <w:tcPr>
            <w:tcW w:w="9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7DD766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No. of contact Hour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D4072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Marks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5E0778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Program outcomes (PO's)</w:t>
            </w:r>
          </w:p>
        </w:tc>
        <w:tc>
          <w:tcPr>
            <w:tcW w:w="109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5146F4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Learning outcomes (LO's)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BFFF7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PSO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379434" w14:textId="77777777" w:rsidR="00DB28B6" w:rsidRPr="00DB28B6" w:rsidRDefault="00DB28B6" w:rsidP="00DB28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BL</w:t>
            </w:r>
          </w:p>
        </w:tc>
      </w:tr>
      <w:tr w:rsidR="00EE348F" w:rsidRPr="00DB28B6" w14:paraId="6500C445" w14:textId="77777777" w:rsidTr="00D32025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52A8DD" w14:textId="77777777" w:rsidR="00EE348F" w:rsidRPr="00DB28B6" w:rsidRDefault="00EE348F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24E394" w14:textId="237FE10B" w:rsidR="00EE348F" w:rsidRPr="00DB28B6" w:rsidRDefault="00373C4F" w:rsidP="00614BE5">
            <w:pPr>
              <w:tabs>
                <w:tab w:val="left" w:pos="800"/>
              </w:tabs>
              <w:spacing w:line="30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1455756506"/>
                <w:placeholder>
                  <w:docPart w:val="D048BA6F662F44C9859427195BAE6CCA"/>
                </w:placeholder>
                <w:text w:multiLine="1"/>
              </w:sdtPr>
              <w:sdtEndPr/>
              <w:sdtContent>
                <w:r w:rsidR="00D32025" w:rsidRPr="00DB1696">
                  <w:t>To understand basic concepts and life cycle models</w:t>
                </w:r>
              </w:sdtContent>
            </w:sdt>
            <w:r w:rsidR="00D32025">
              <w:t>.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3B6E92" w14:textId="58187DEA" w:rsidR="00EE348F" w:rsidRPr="00DB28B6" w:rsidRDefault="004F1AFD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0DADA7" w14:textId="2D83B2F8" w:rsidR="00EE348F" w:rsidRPr="00DB28B6" w:rsidRDefault="004F1AFD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BDEF9" w14:textId="6BA1E478" w:rsidR="00EE348F" w:rsidRPr="00DB28B6" w:rsidRDefault="00036679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35C14F" w14:textId="0A0B8515" w:rsidR="00EE348F" w:rsidRPr="00DB28B6" w:rsidRDefault="00C805BD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99767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45DF26" w14:textId="6975EE26" w:rsidR="00EE348F" w:rsidRPr="00DB28B6" w:rsidRDefault="00D27E6D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8E7A90" w14:textId="4132555D" w:rsidR="00EE348F" w:rsidRPr="00DB28B6" w:rsidRDefault="00CD7812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,3</w:t>
            </w:r>
          </w:p>
        </w:tc>
      </w:tr>
      <w:tr w:rsidR="00EE348F" w:rsidRPr="00DB28B6" w14:paraId="14E2050B" w14:textId="77777777" w:rsidTr="00D32025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7682BA" w14:textId="77777777" w:rsidR="00EE348F" w:rsidRPr="00DB28B6" w:rsidRDefault="00EE348F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 CO2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81F67C" w14:textId="3437696E" w:rsidR="00EE348F" w:rsidRPr="00DB28B6" w:rsidRDefault="00373C4F" w:rsidP="00FF2913">
            <w:pPr>
              <w:tabs>
                <w:tab w:val="left" w:pos="800"/>
              </w:tabs>
              <w:spacing w:line="30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-2022307451"/>
                <w:placeholder>
                  <w:docPart w:val="44AB59A256C84DA0872BADEC9C72922E"/>
                </w:placeholder>
                <w:text w:multiLine="1"/>
              </w:sdtPr>
              <w:sdtEndPr/>
              <w:sdtContent>
                <w:r w:rsidR="00FF2913" w:rsidRPr="00DB1696">
                  <w:t xml:space="preserve">To </w:t>
                </w:r>
                <w:r w:rsidR="00C01CCD" w:rsidRPr="00DB1696">
                  <w:t>analyse</w:t>
                </w:r>
                <w:r w:rsidR="00FF2913" w:rsidRPr="00DB1696">
                  <w:t xml:space="preserve"> the requirements of the project</w:t>
                </w:r>
              </w:sdtContent>
            </w:sdt>
            <w:r w:rsidR="00FF2913">
              <w:t>.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9AF83" w14:textId="773F6BFB" w:rsidR="00EE348F" w:rsidRPr="00DB28B6" w:rsidRDefault="00BD13A5" w:rsidP="00FF291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2F24D7" w14:textId="4A778A98" w:rsidR="00EE348F" w:rsidRPr="00DB28B6" w:rsidRDefault="00BD13A5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4F3F7" w14:textId="3CC6C921" w:rsidR="00EE348F" w:rsidRPr="00DB28B6" w:rsidRDefault="00036679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03CDA" w14:textId="5F22A593" w:rsidR="00EE348F" w:rsidRPr="00DB28B6" w:rsidRDefault="00997678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B1CE3" w14:textId="6C3E0790" w:rsidR="00EE348F" w:rsidRPr="00DB28B6" w:rsidRDefault="00D27E6D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AFF1F4" w14:textId="53762EF4" w:rsidR="00EE348F" w:rsidRPr="00DB28B6" w:rsidRDefault="00CD7812" w:rsidP="00EE348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,3</w:t>
            </w:r>
          </w:p>
        </w:tc>
      </w:tr>
      <w:tr w:rsidR="00614BE5" w:rsidRPr="00DB28B6" w14:paraId="0AA7D5BB" w14:textId="77777777" w:rsidTr="00D32025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E843F3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3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8389A9" w14:textId="0BEA0147" w:rsidR="00614BE5" w:rsidRPr="00DB28B6" w:rsidRDefault="00373C4F" w:rsidP="003E0E86">
            <w:pPr>
              <w:tabs>
                <w:tab w:val="left" w:pos="800"/>
              </w:tabs>
              <w:spacing w:line="30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565773679"/>
                <w:placeholder>
                  <w:docPart w:val="800324347C4940E39A93632116BB5647"/>
                </w:placeholder>
                <w:text w:multiLine="1"/>
              </w:sdtPr>
              <w:sdtEndPr/>
              <w:sdtContent>
                <w:r w:rsidR="003E0E86" w:rsidRPr="00DB1696">
                  <w:t>To model and design the project</w:t>
                </w:r>
              </w:sdtContent>
            </w:sdt>
            <w:r w:rsidR="003E0E86">
              <w:t>.</w:t>
            </w:r>
          </w:p>
        </w:tc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44DDB4" w14:textId="451BF670" w:rsidR="00614BE5" w:rsidRPr="00DB28B6" w:rsidRDefault="003E0E86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FA1CE7" w14:textId="05A8EAE8" w:rsidR="00614BE5" w:rsidRPr="00DB28B6" w:rsidRDefault="003E0E86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33B3F1" w14:textId="61D688C5" w:rsidR="00614BE5" w:rsidRPr="00DB28B6" w:rsidRDefault="00036679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756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,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8AFF49" w14:textId="25A382C2" w:rsidR="00614BE5" w:rsidRPr="00DB28B6" w:rsidRDefault="00997678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09273" w14:textId="22B4FE66" w:rsidR="00614BE5" w:rsidRPr="00DB28B6" w:rsidRDefault="00D27E6D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FAF143A" w14:textId="3B8473AD" w:rsidR="00614BE5" w:rsidRPr="00DB28B6" w:rsidRDefault="00CD7812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,3</w:t>
            </w:r>
          </w:p>
        </w:tc>
      </w:tr>
      <w:tr w:rsidR="00614BE5" w:rsidRPr="00DB28B6" w14:paraId="37D043A7" w14:textId="77777777" w:rsidTr="00D32025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BF268C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4</w:t>
            </w:r>
          </w:p>
        </w:tc>
        <w:sdt>
          <w:sdtPr>
            <w:alias w:val="Course Outcome"/>
            <w:tag w:val="CO"/>
            <w:id w:val="-1837067271"/>
            <w:placeholder>
              <w:docPart w:val="D8FBF956FBFA4824BF849B98598493BC"/>
            </w:placeholder>
            <w:text w:multiLine="1"/>
          </w:sdtPr>
          <w:sdtEndPr/>
          <w:sdtContent>
            <w:tc>
              <w:tcPr>
                <w:tcW w:w="362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3736AADE" w14:textId="139CE45F" w:rsidR="00614BE5" w:rsidRPr="00DB28B6" w:rsidRDefault="0070497C" w:rsidP="00614BE5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>
                  <w:t>Understand the analysis and design of the project using UML</w:t>
                </w:r>
              </w:p>
            </w:tc>
          </w:sdtContent>
        </w:sdt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45D09A" w14:textId="2CE94B41" w:rsidR="00614BE5" w:rsidRPr="00DB28B6" w:rsidRDefault="00BD13A5" w:rsidP="0070497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0887F" w14:textId="4BFE35F7" w:rsidR="00614BE5" w:rsidRPr="00DB28B6" w:rsidRDefault="00BD13A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616732" w14:textId="6F935107" w:rsidR="00614BE5" w:rsidRPr="00DB28B6" w:rsidRDefault="00036679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  <w:r w:rsidR="00756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,4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C0DB0D" w14:textId="0EFF1D48" w:rsidR="00614BE5" w:rsidRPr="00DB28B6" w:rsidRDefault="00997678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A08585" w14:textId="6E251B43" w:rsidR="00614BE5" w:rsidRPr="00DB28B6" w:rsidRDefault="0017591B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_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2F2CA4" w14:textId="2AFE6CFE" w:rsidR="00614BE5" w:rsidRPr="00DB28B6" w:rsidRDefault="00CD7812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3,4</w:t>
            </w:r>
          </w:p>
        </w:tc>
      </w:tr>
      <w:tr w:rsidR="00614BE5" w:rsidRPr="00DB28B6" w14:paraId="7F97C650" w14:textId="77777777" w:rsidTr="00D32025">
        <w:trPr>
          <w:trHeight w:val="900"/>
          <w:jc w:val="center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C040B9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CO5</w:t>
            </w:r>
          </w:p>
        </w:tc>
        <w:sdt>
          <w:sdtPr>
            <w:alias w:val="Course Outcome"/>
            <w:tag w:val="CO"/>
            <w:id w:val="-368386204"/>
            <w:placeholder>
              <w:docPart w:val="5CEB046A2327426BA3831132F0420742"/>
            </w:placeholder>
            <w:text w:multiLine="1"/>
          </w:sdtPr>
          <w:sdtEndPr/>
          <w:sdtContent>
            <w:tc>
              <w:tcPr>
                <w:tcW w:w="3620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14:paraId="297FD7FE" w14:textId="3D308905" w:rsidR="00614BE5" w:rsidRPr="00DB28B6" w:rsidRDefault="00B10E35" w:rsidP="00B10E35">
                <w:pPr>
                  <w:tabs>
                    <w:tab w:val="left" w:pos="800"/>
                  </w:tabs>
                  <w:spacing w:line="30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 w:rsidRPr="00DB1696">
                  <w:t>Ability to use standards in coding and testing</w:t>
                </w:r>
              </w:p>
            </w:tc>
          </w:sdtContent>
        </w:sdt>
        <w:tc>
          <w:tcPr>
            <w:tcW w:w="9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DFC7F" w14:textId="48EB7480" w:rsidR="00614BE5" w:rsidRPr="00DB28B6" w:rsidRDefault="00BD13A5" w:rsidP="00B10E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1C6A14" w14:textId="57F05CF7" w:rsidR="00614BE5" w:rsidRPr="00DB28B6" w:rsidRDefault="00B10E35" w:rsidP="00B10E3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  <w:r w:rsidR="00BD13A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1E6837" w14:textId="6515FB49" w:rsidR="00614BE5" w:rsidRPr="00DB28B6" w:rsidRDefault="00036679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,3</w:t>
            </w:r>
            <w:r w:rsidR="0075605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,4,8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90F5DA" w14:textId="14843F25" w:rsidR="00614BE5" w:rsidRPr="00DB28B6" w:rsidRDefault="00997678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-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3466F0" w14:textId="7FE4DF39" w:rsidR="00614BE5" w:rsidRPr="00DB28B6" w:rsidRDefault="00D27E6D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5DEE9E" w14:textId="2560F070" w:rsidR="00614BE5" w:rsidRPr="00DB28B6" w:rsidRDefault="00CD7812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/>
              </w:rPr>
              <w:t>5,6</w:t>
            </w:r>
          </w:p>
        </w:tc>
      </w:tr>
      <w:tr w:rsidR="00614BE5" w:rsidRPr="00DB28B6" w14:paraId="58FE891D" w14:textId="77777777" w:rsidTr="00D32025">
        <w:trPr>
          <w:trHeight w:val="945"/>
          <w:jc w:val="center"/>
        </w:trPr>
        <w:tc>
          <w:tcPr>
            <w:tcW w:w="4580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FDDA0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Total hours/ Marks</w:t>
            </w:r>
          </w:p>
        </w:tc>
        <w:tc>
          <w:tcPr>
            <w:tcW w:w="9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638FD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3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C5111C" w14:textId="79352D19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100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E38C9" w14:textId="54BCAFD9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455A26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498E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32C00C" w14:textId="77777777" w:rsidR="00614BE5" w:rsidRPr="00DB28B6" w:rsidRDefault="00614BE5" w:rsidP="00614BE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DB28B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 </w:t>
            </w:r>
          </w:p>
        </w:tc>
      </w:tr>
    </w:tbl>
    <w:p w14:paraId="542E776B" w14:textId="646D7399" w:rsidR="00575D2F" w:rsidRDefault="00575D2F" w:rsidP="001B3108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90256D2" w14:textId="119D9B32" w:rsidR="003939F0" w:rsidRPr="00A04E8A" w:rsidRDefault="003939F0" w:rsidP="009A500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6BF3BAA" w14:textId="77777777" w:rsidR="006E5894" w:rsidRDefault="006E5894" w:rsidP="006E589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Pr="007552F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Mapping of course outcomes (CO</w:t>
      </w:r>
      <w:r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s</w:t>
      </w:r>
      <w:r w:rsidRPr="007552F8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) with Program outcomes (POs) and Program Specific outcomes (PSOs)</w:t>
      </w:r>
    </w:p>
    <w:tbl>
      <w:tblPr>
        <w:tblW w:w="14181" w:type="dxa"/>
        <w:tblLook w:val="04A0" w:firstRow="1" w:lastRow="0" w:firstColumn="1" w:lastColumn="0" w:noHBand="0" w:noVBand="1"/>
      </w:tblPr>
      <w:tblGrid>
        <w:gridCol w:w="710"/>
        <w:gridCol w:w="3945"/>
        <w:gridCol w:w="558"/>
        <w:gridCol w:w="558"/>
        <w:gridCol w:w="558"/>
        <w:gridCol w:w="601"/>
        <w:gridCol w:w="558"/>
        <w:gridCol w:w="557"/>
        <w:gridCol w:w="557"/>
        <w:gridCol w:w="557"/>
        <w:gridCol w:w="557"/>
        <w:gridCol w:w="714"/>
        <w:gridCol w:w="720"/>
        <w:gridCol w:w="599"/>
        <w:gridCol w:w="608"/>
        <w:gridCol w:w="608"/>
        <w:gridCol w:w="608"/>
        <w:gridCol w:w="608"/>
      </w:tblGrid>
      <w:tr w:rsidR="006E5894" w:rsidRPr="007E4946" w14:paraId="2D7D6610" w14:textId="77777777" w:rsidTr="006E5894">
        <w:trPr>
          <w:trHeight w:val="499"/>
        </w:trPr>
        <w:tc>
          <w:tcPr>
            <w:tcW w:w="4655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9F52F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ourse outcomes (COs)</w:t>
            </w:r>
          </w:p>
        </w:tc>
        <w:tc>
          <w:tcPr>
            <w:tcW w:w="5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3FABCC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1</w:t>
            </w:r>
          </w:p>
        </w:tc>
        <w:tc>
          <w:tcPr>
            <w:tcW w:w="5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1AE7C8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2</w:t>
            </w:r>
          </w:p>
        </w:tc>
        <w:tc>
          <w:tcPr>
            <w:tcW w:w="5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ED76C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3</w:t>
            </w:r>
          </w:p>
        </w:tc>
        <w:tc>
          <w:tcPr>
            <w:tcW w:w="6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9F2A1D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4</w:t>
            </w:r>
          </w:p>
        </w:tc>
        <w:tc>
          <w:tcPr>
            <w:tcW w:w="55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C366328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5</w:t>
            </w:r>
          </w:p>
        </w:tc>
        <w:tc>
          <w:tcPr>
            <w:tcW w:w="5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D86D10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6</w:t>
            </w:r>
          </w:p>
        </w:tc>
        <w:tc>
          <w:tcPr>
            <w:tcW w:w="5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0D7E5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7</w:t>
            </w:r>
          </w:p>
        </w:tc>
        <w:tc>
          <w:tcPr>
            <w:tcW w:w="5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B49B0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8</w:t>
            </w:r>
          </w:p>
        </w:tc>
        <w:tc>
          <w:tcPr>
            <w:tcW w:w="55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AD64EB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9</w:t>
            </w:r>
          </w:p>
        </w:tc>
        <w:tc>
          <w:tcPr>
            <w:tcW w:w="714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5566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10</w:t>
            </w:r>
          </w:p>
        </w:tc>
        <w:tc>
          <w:tcPr>
            <w:tcW w:w="7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CF73E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11</w:t>
            </w:r>
          </w:p>
        </w:tc>
        <w:tc>
          <w:tcPr>
            <w:tcW w:w="599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9DFBEC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O12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D65D8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SO1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FCE16B8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SO2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4A908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SO3</w:t>
            </w:r>
          </w:p>
        </w:tc>
        <w:tc>
          <w:tcPr>
            <w:tcW w:w="60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7972BE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  <w:lang w:val="en-US"/>
              </w:rPr>
              <w:t>PSO4</w:t>
            </w:r>
          </w:p>
        </w:tc>
      </w:tr>
      <w:tr w:rsidR="006E5894" w:rsidRPr="007E4946" w14:paraId="7D440EA3" w14:textId="77777777" w:rsidTr="006E5894">
        <w:trPr>
          <w:trHeight w:val="1200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EC13F6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7E494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O1</w:t>
            </w:r>
          </w:p>
        </w:tc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AAA9EA" w14:textId="5F140AA0" w:rsidR="006E5894" w:rsidRPr="007E4946" w:rsidRDefault="00373C4F" w:rsidP="006E58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284706291"/>
                <w:placeholder>
                  <w:docPart w:val="5DF9598C61C649F8A311987E7D27C166"/>
                </w:placeholder>
                <w:text w:multiLine="1"/>
              </w:sdtPr>
              <w:sdtEndPr/>
              <w:sdtContent>
                <w:r w:rsidR="006E5894" w:rsidRPr="00DB1696">
                  <w:t>To understand basic concepts and life cycle models</w:t>
                </w:r>
              </w:sdtContent>
            </w:sdt>
            <w:r w:rsidR="006E5894">
              <w:t>.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538C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9FB15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630CED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3D47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A901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E6279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A452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8B5C3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D26D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7A17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9C47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22131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26238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BEF688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4805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BD827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</w:tr>
      <w:tr w:rsidR="006E5894" w:rsidRPr="007E4946" w14:paraId="1E4DACD9" w14:textId="77777777" w:rsidTr="006E5894">
        <w:trPr>
          <w:trHeight w:val="1200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36F26E8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7E494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O2</w:t>
            </w:r>
          </w:p>
        </w:tc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675A1" w14:textId="30ED512B" w:rsidR="006E5894" w:rsidRPr="007E4946" w:rsidRDefault="00373C4F" w:rsidP="006E58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1236121774"/>
                <w:placeholder>
                  <w:docPart w:val="1EB5A8962F4849C3AE17A18DB18FD3FE"/>
                </w:placeholder>
                <w:text w:multiLine="1"/>
              </w:sdtPr>
              <w:sdtEndPr/>
              <w:sdtContent>
                <w:r w:rsidR="006E5894" w:rsidRPr="00DB1696">
                  <w:t>To analyse the requirements of the project</w:t>
                </w:r>
              </w:sdtContent>
            </w:sdt>
            <w:r w:rsidR="006E5894">
              <w:t>.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5B536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9AFC1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6EE2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C280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8CC7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19E04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EE4B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8BB7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1C713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F17AD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AC2E7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80B87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32AB5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4F6B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D97B7D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6315F2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</w:tr>
      <w:tr w:rsidR="006E5894" w:rsidRPr="007E4946" w14:paraId="22CDA606" w14:textId="77777777" w:rsidTr="006E5894">
        <w:trPr>
          <w:trHeight w:val="1200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24ECCE3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7E494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O3</w:t>
            </w:r>
          </w:p>
        </w:tc>
        <w:tc>
          <w:tcPr>
            <w:tcW w:w="3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AF2FB1" w14:textId="1AC4AB55" w:rsidR="006E5894" w:rsidRPr="007E4946" w:rsidRDefault="00373C4F" w:rsidP="006E589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-90939812"/>
                <w:placeholder>
                  <w:docPart w:val="E5C0DFB0852E479EA73015419A32A789"/>
                </w:placeholder>
                <w:text w:multiLine="1"/>
              </w:sdtPr>
              <w:sdtEndPr/>
              <w:sdtContent>
                <w:r w:rsidR="006E5894" w:rsidRPr="00DB1696">
                  <w:t>To model and design the project</w:t>
                </w:r>
              </w:sdtContent>
            </w:sdt>
            <w:r w:rsidR="006E5894">
              <w:t>.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C55B1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5B73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1F63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9FA24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06CA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F49125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0E972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88C5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BA0F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C188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94B36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B251A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33D1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BC23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D6CBE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58B2BB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</w:tr>
      <w:tr w:rsidR="006E5894" w:rsidRPr="007E4946" w14:paraId="79DE5B2B" w14:textId="77777777" w:rsidTr="006E5894">
        <w:trPr>
          <w:trHeight w:val="1200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4666F1D8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7E494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lastRenderedPageBreak/>
              <w:t>CO4</w:t>
            </w:r>
          </w:p>
        </w:tc>
        <w:sdt>
          <w:sdtPr>
            <w:alias w:val="Course Outcome"/>
            <w:tag w:val="CO"/>
            <w:id w:val="-246573709"/>
            <w:placeholder>
              <w:docPart w:val="26F62800039942EB9C89FEDB5F710687"/>
            </w:placeholder>
            <w:text w:multiLine="1"/>
          </w:sdtPr>
          <w:sdtEndPr/>
          <w:sdtContent>
            <w:tc>
              <w:tcPr>
                <w:tcW w:w="39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7658D81D" w14:textId="65325E7A" w:rsidR="006E5894" w:rsidRPr="007E4946" w:rsidRDefault="006E5894" w:rsidP="006E5894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>
                  <w:t>Understand the analysis and design of the project using UML</w:t>
                </w:r>
              </w:p>
            </w:tc>
          </w:sdtContent>
        </w:sdt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7B8E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2D9D8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150E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89C0B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B28CDC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2BB1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08C7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A928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D3BC8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F35F9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68BE2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10BC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DD7B8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896794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75DA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10A2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</w:tr>
      <w:tr w:rsidR="006E5894" w:rsidRPr="007E4946" w14:paraId="0C06D847" w14:textId="77777777" w:rsidTr="006E5894">
        <w:trPr>
          <w:trHeight w:val="1200"/>
        </w:trPr>
        <w:tc>
          <w:tcPr>
            <w:tcW w:w="71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625C6FE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7E4946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CO5</w:t>
            </w:r>
          </w:p>
        </w:tc>
        <w:sdt>
          <w:sdtPr>
            <w:alias w:val="Course Outcome"/>
            <w:tag w:val="CO"/>
            <w:id w:val="961385801"/>
            <w:placeholder>
              <w:docPart w:val="A025CFD7B58D4970AA0551734E8CE4E9"/>
            </w:placeholder>
            <w:text w:multiLine="1"/>
          </w:sdtPr>
          <w:sdtEndPr/>
          <w:sdtContent>
            <w:tc>
              <w:tcPr>
                <w:tcW w:w="3945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F3D4DA1" w14:textId="33A2DF4A" w:rsidR="006E5894" w:rsidRPr="007E4946" w:rsidRDefault="006E5894" w:rsidP="006E5894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 w:rsidRPr="00DB1696">
                  <w:t>Ability to use standards in coding and testing</w:t>
                </w:r>
              </w:p>
            </w:tc>
          </w:sdtContent>
        </w:sdt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7DE2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133C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DC8EC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6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DF2DC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5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3AACD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5F33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19FBC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69E60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BA38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ADDA0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91D97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5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4FA5E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C97A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3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31B43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9D69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DB603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color w:val="000000"/>
                <w:lang w:val="en-US"/>
              </w:rPr>
              <w:t>_</w:t>
            </w:r>
          </w:p>
        </w:tc>
      </w:tr>
      <w:tr w:rsidR="006E5894" w:rsidRPr="007E4946" w14:paraId="1D87DBA7" w14:textId="77777777" w:rsidTr="006E5894">
        <w:trPr>
          <w:trHeight w:val="540"/>
        </w:trPr>
        <w:tc>
          <w:tcPr>
            <w:tcW w:w="4655" w:type="dxa"/>
            <w:gridSpan w:val="2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A3DB6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verage Program Articulation Level</w:t>
            </w:r>
          </w:p>
        </w:tc>
        <w:tc>
          <w:tcPr>
            <w:tcW w:w="55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22506C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2.2</w:t>
            </w:r>
          </w:p>
        </w:tc>
        <w:tc>
          <w:tcPr>
            <w:tcW w:w="55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1823D5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55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77F0CB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60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05D92C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2.67</w:t>
            </w:r>
          </w:p>
        </w:tc>
        <w:tc>
          <w:tcPr>
            <w:tcW w:w="55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D5DAC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37CEE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3085080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05124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55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A9ABDC1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714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6E630A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7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EDA5856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59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97BD60D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ECF7F79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3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95A1B1F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0CF701E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noWrap/>
            <w:vAlign w:val="center"/>
            <w:hideMark/>
          </w:tcPr>
          <w:p w14:paraId="710D1267" w14:textId="77777777" w:rsidR="006E5894" w:rsidRPr="007E4946" w:rsidRDefault="006E5894" w:rsidP="006E589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0</w:t>
            </w:r>
          </w:p>
        </w:tc>
      </w:tr>
    </w:tbl>
    <w:p w14:paraId="66578821" w14:textId="3BFBD744" w:rsidR="00DB28B6" w:rsidRPr="00A04E8A" w:rsidRDefault="00DB28B6" w:rsidP="006E5894">
      <w:pPr>
        <w:tabs>
          <w:tab w:val="left" w:pos="1315"/>
        </w:tabs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850EE22" w14:textId="63CC626B" w:rsidR="000126E5" w:rsidRPr="00A04E8A" w:rsidRDefault="000126E5" w:rsidP="001B3108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49E6466A" w14:textId="77777777" w:rsidR="009A5003" w:rsidRDefault="009A5003" w:rsidP="009A5003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228287A" w14:textId="77777777" w:rsidR="009A5003" w:rsidRDefault="009A5003" w:rsidP="009A5003">
      <w:pPr>
        <w:jc w:val="center"/>
        <w:rPr>
          <w:rFonts w:ascii="Times New Roman" w:eastAsia="Times New Roman" w:hAnsi="Times New Roman" w:cs="Times New Roman"/>
          <w:b/>
          <w:bCs/>
          <w:color w:val="000000"/>
          <w:lang w:val="en-US"/>
        </w:rPr>
      </w:pPr>
      <w:r w:rsidRPr="00555D47">
        <w:rPr>
          <w:rFonts w:ascii="Times New Roman" w:eastAsia="Times New Roman" w:hAnsi="Times New Roman" w:cs="Times New Roman"/>
          <w:b/>
          <w:bCs/>
          <w:color w:val="000000"/>
          <w:lang w:val="en-US"/>
        </w:rPr>
        <w:t>Mapping of course learning outcomes (CLOs) with AHEP Learning outcomes (AHEP LOs)</w:t>
      </w:r>
    </w:p>
    <w:p w14:paraId="32E89B6F" w14:textId="28C5DE1A" w:rsidR="000126E5" w:rsidRPr="00A04E8A" w:rsidRDefault="000126E5" w:rsidP="001B3108">
      <w:pPr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W w:w="15226" w:type="dxa"/>
        <w:jc w:val="center"/>
        <w:tblLook w:val="04A0" w:firstRow="1" w:lastRow="0" w:firstColumn="1" w:lastColumn="0" w:noHBand="0" w:noVBand="1"/>
      </w:tblPr>
      <w:tblGrid>
        <w:gridCol w:w="1341"/>
        <w:gridCol w:w="4049"/>
        <w:gridCol w:w="497"/>
        <w:gridCol w:w="498"/>
        <w:gridCol w:w="498"/>
        <w:gridCol w:w="498"/>
        <w:gridCol w:w="498"/>
        <w:gridCol w:w="498"/>
        <w:gridCol w:w="498"/>
        <w:gridCol w:w="498"/>
        <w:gridCol w:w="498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</w:tblGrid>
      <w:tr w:rsidR="009A5003" w:rsidRPr="007E4946" w14:paraId="55617686" w14:textId="77777777" w:rsidTr="000B6C11">
        <w:trPr>
          <w:trHeight w:val="915"/>
          <w:jc w:val="center"/>
        </w:trPr>
        <w:tc>
          <w:tcPr>
            <w:tcW w:w="539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5C4DC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ourse Learning Outcome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s (CLOs)</w:t>
            </w:r>
          </w:p>
        </w:tc>
        <w:tc>
          <w:tcPr>
            <w:tcW w:w="49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20563C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99033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2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1CBFB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3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F31FC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4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5EDE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5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8549900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6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07E65EC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7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18EF2B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8</w:t>
            </w:r>
          </w:p>
        </w:tc>
        <w:tc>
          <w:tcPr>
            <w:tcW w:w="498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9C15C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9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5FBF58B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0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079A3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1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4B3AC6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2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E9103C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3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7207F1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4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B8CFDB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5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ABC0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6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DB5C16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7</w:t>
            </w:r>
          </w:p>
        </w:tc>
        <w:tc>
          <w:tcPr>
            <w:tcW w:w="59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71689D2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18</w:t>
            </w:r>
          </w:p>
        </w:tc>
      </w:tr>
      <w:tr w:rsidR="009A5003" w:rsidRPr="007E4946" w14:paraId="740AA770" w14:textId="77777777" w:rsidTr="009A5003">
        <w:trPr>
          <w:trHeight w:val="799"/>
          <w:jc w:val="center"/>
        </w:trPr>
        <w:tc>
          <w:tcPr>
            <w:tcW w:w="1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70CC3AE" w14:textId="35F14AE8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LO3154</w:t>
            </w: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.1</w:t>
            </w:r>
          </w:p>
        </w:tc>
        <w:tc>
          <w:tcPr>
            <w:tcW w:w="4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FBBAB3F" w14:textId="0DBDA03F" w:rsidR="009A5003" w:rsidRPr="007E4946" w:rsidRDefault="00373C4F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-1237478427"/>
                <w:placeholder>
                  <w:docPart w:val="77229E0D22D94070A2688FE7EE26168A"/>
                </w:placeholder>
                <w:text w:multiLine="1"/>
              </w:sdtPr>
              <w:sdtEndPr/>
              <w:sdtContent>
                <w:r w:rsidR="009A5003" w:rsidRPr="00DB1696">
                  <w:t>To understand basic concepts and life cycle models</w:t>
                </w:r>
              </w:sdtContent>
            </w:sdt>
            <w:r w:rsidR="009A5003">
              <w:t>.</w:t>
            </w: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DA5833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A72A46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0D84B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AA212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C77F0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7604A6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12C6EE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6661D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C3621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97246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5BB27E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DB856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98D2E0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1DE9FC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A4B5A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D9235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E2D23C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64C1A60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</w:tr>
      <w:tr w:rsidR="009A5003" w:rsidRPr="007E4946" w14:paraId="6E359536" w14:textId="77777777" w:rsidTr="009A5003">
        <w:trPr>
          <w:trHeight w:val="799"/>
          <w:jc w:val="center"/>
        </w:trPr>
        <w:tc>
          <w:tcPr>
            <w:tcW w:w="1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57C67889" w14:textId="5AB86D4B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LO3154</w:t>
            </w: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.2</w:t>
            </w:r>
          </w:p>
        </w:tc>
        <w:tc>
          <w:tcPr>
            <w:tcW w:w="4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0AFB8E" w14:textId="25BA68E4" w:rsidR="009A5003" w:rsidRPr="007E4946" w:rsidRDefault="00373C4F" w:rsidP="000B6C1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-2056467331"/>
                <w:placeholder>
                  <w:docPart w:val="D2FDA4AC72854353BCFFA594B257ACC4"/>
                </w:placeholder>
                <w:text w:multiLine="1"/>
              </w:sdtPr>
              <w:sdtEndPr/>
              <w:sdtContent>
                <w:r w:rsidR="009A5003" w:rsidRPr="00DB1696">
                  <w:t>To analyse the requirements of the project</w:t>
                </w:r>
              </w:sdtContent>
            </w:sdt>
            <w:r w:rsidR="009A5003">
              <w:t>.</w:t>
            </w: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6163FB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45758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BA20EC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8DBAA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93E65FE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9DBAC7E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755B48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3B9626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FC041A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361A30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97548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59224D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9B501A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5CB7C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025DC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8D5678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F168A8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148BAD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</w:tr>
      <w:tr w:rsidR="009A5003" w:rsidRPr="007E4946" w14:paraId="31514315" w14:textId="77777777" w:rsidTr="009A5003">
        <w:trPr>
          <w:trHeight w:val="799"/>
          <w:jc w:val="center"/>
        </w:trPr>
        <w:tc>
          <w:tcPr>
            <w:tcW w:w="1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8AA2C29" w14:textId="6FE75DF6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LO3154</w:t>
            </w: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.3</w:t>
            </w:r>
          </w:p>
        </w:tc>
        <w:tc>
          <w:tcPr>
            <w:tcW w:w="40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6CD7F7" w14:textId="2EA48FBF" w:rsidR="009A5003" w:rsidRPr="007E4946" w:rsidRDefault="00373C4F" w:rsidP="000B6C11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lang w:val="en-US"/>
              </w:rPr>
            </w:pPr>
            <w:sdt>
              <w:sdtPr>
                <w:alias w:val="Course Outcome"/>
                <w:tag w:val="CO"/>
                <w:id w:val="-184667789"/>
                <w:placeholder>
                  <w:docPart w:val="74C2740698624CA28D240B9C780017D0"/>
                </w:placeholder>
                <w:text w:multiLine="1"/>
              </w:sdtPr>
              <w:sdtEndPr/>
              <w:sdtContent>
                <w:r w:rsidR="009A5003" w:rsidRPr="00DB1696">
                  <w:t>To model and design the project</w:t>
                </w:r>
              </w:sdtContent>
            </w:sdt>
            <w:r w:rsidR="009A5003">
              <w:t>.</w:t>
            </w:r>
          </w:p>
        </w:tc>
        <w:tc>
          <w:tcPr>
            <w:tcW w:w="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A60BFB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264938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D3A33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284AF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D0E07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B3FFCEF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D7568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1E9278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E5C5E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CE5431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24BE14F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40F7B9F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106807F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17C33D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4DCD528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EA3F8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393789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B85A67F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</w:tr>
      <w:tr w:rsidR="009A5003" w:rsidRPr="007E4946" w14:paraId="5E8E36CF" w14:textId="77777777" w:rsidTr="009A5003">
        <w:trPr>
          <w:trHeight w:val="799"/>
          <w:jc w:val="center"/>
        </w:trPr>
        <w:tc>
          <w:tcPr>
            <w:tcW w:w="134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5875A84" w14:textId="5BCDCB6F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LO3154</w:t>
            </w: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.4</w:t>
            </w:r>
          </w:p>
        </w:tc>
        <w:sdt>
          <w:sdtPr>
            <w:alias w:val="Course Outcome"/>
            <w:tag w:val="CO"/>
            <w:id w:val="1483266532"/>
            <w:placeholder>
              <w:docPart w:val="DA15B8D2FD8B41548E7EC381C099AAC9"/>
            </w:placeholder>
            <w:text w:multiLine="1"/>
          </w:sdtPr>
          <w:sdtEndPr/>
          <w:sdtContent>
            <w:tc>
              <w:tcPr>
                <w:tcW w:w="4049" w:type="dxa"/>
                <w:tcBorders>
                  <w:top w:val="nil"/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bottom"/>
                <w:hideMark/>
              </w:tcPr>
              <w:p w14:paraId="04A84449" w14:textId="3E090C03" w:rsidR="009A5003" w:rsidRPr="007E4946" w:rsidRDefault="009A5003" w:rsidP="000B6C1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>
                  <w:t>Understand the analysis and design of the project using UML</w:t>
                </w:r>
              </w:p>
            </w:tc>
          </w:sdtContent>
        </w:sdt>
        <w:tc>
          <w:tcPr>
            <w:tcW w:w="4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505F30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46096E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899C9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493F0C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F04824E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B07C71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46DDEF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60FEEF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C4E706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83A61D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2C7D00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68406AA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00801A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3F1ED7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8EFD3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0941E8A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645086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1C720DF5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</w:tr>
      <w:tr w:rsidR="009A5003" w:rsidRPr="007E4946" w14:paraId="77E0F09A" w14:textId="77777777" w:rsidTr="009A5003">
        <w:trPr>
          <w:trHeight w:val="799"/>
          <w:jc w:val="center"/>
        </w:trPr>
        <w:tc>
          <w:tcPr>
            <w:tcW w:w="134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FFFFFF" w:fill="FFFFFF"/>
            <w:vAlign w:val="center"/>
            <w:hideMark/>
          </w:tcPr>
          <w:p w14:paraId="10D995FE" w14:textId="0FE53FDA" w:rsidR="009A5003" w:rsidRPr="007E4946" w:rsidRDefault="009A5003" w:rsidP="000B6C1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CLO3154</w:t>
            </w:r>
            <w:r w:rsidRPr="007E4946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US"/>
              </w:rPr>
              <w:t>.5</w:t>
            </w:r>
          </w:p>
        </w:tc>
        <w:sdt>
          <w:sdtPr>
            <w:alias w:val="Course Outcome"/>
            <w:tag w:val="CO"/>
            <w:id w:val="1250616849"/>
            <w:placeholder>
              <w:docPart w:val="01A8D64DFAFF4442A614F51EA121DE62"/>
            </w:placeholder>
            <w:text w:multiLine="1"/>
          </w:sdtPr>
          <w:sdtEndPr/>
          <w:sdtContent>
            <w:tc>
              <w:tcPr>
                <w:tcW w:w="4049" w:type="dxa"/>
                <w:tcBorders>
                  <w:top w:val="nil"/>
                  <w:left w:val="nil"/>
                  <w:bottom w:val="single" w:sz="8" w:space="0" w:color="auto"/>
                  <w:right w:val="single" w:sz="4" w:space="0" w:color="auto"/>
                </w:tcBorders>
                <w:shd w:val="clear" w:color="auto" w:fill="auto"/>
                <w:vAlign w:val="center"/>
                <w:hideMark/>
              </w:tcPr>
              <w:p w14:paraId="065BEF3E" w14:textId="422EFF8B" w:rsidR="009A5003" w:rsidRPr="007E4946" w:rsidRDefault="009A5003" w:rsidP="000B6C11">
                <w:pPr>
                  <w:spacing w:after="0" w:line="240" w:lineRule="auto"/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</w:pPr>
                <w:r w:rsidRPr="00DB1696">
                  <w:t>Ability to use standards in coding and testing</w:t>
                </w:r>
              </w:p>
            </w:tc>
          </w:sdtContent>
        </w:sdt>
        <w:tc>
          <w:tcPr>
            <w:tcW w:w="49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F5D95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59ED05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8AA8FB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59171B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D851A9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Wingdings" w:cs="Calibri"/>
                <w:color w:val="000000"/>
                <w:lang w:val="en-US"/>
              </w:rPr>
              <w:t>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BC1749F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A3C26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654CE0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498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942D8FC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48B0A73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1C9B8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5870A9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8AD40E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9A0C5A6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CB4D52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D61F85D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281DCC1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  <w:tc>
          <w:tcPr>
            <w:tcW w:w="59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14:paraId="5AFEB134" w14:textId="77777777" w:rsidR="009A5003" w:rsidRPr="007E4946" w:rsidRDefault="009A5003" w:rsidP="000B6C11">
            <w:pPr>
              <w:spacing w:after="0" w:line="240" w:lineRule="auto"/>
              <w:jc w:val="center"/>
              <w:rPr>
                <w:rFonts w:ascii="Wingdings" w:eastAsia="Times New Roman" w:hAnsi="Wingdings" w:cs="Calibri"/>
                <w:color w:val="000000"/>
                <w:lang w:val="en-US"/>
              </w:rPr>
            </w:pPr>
            <w:r w:rsidRPr="007E4946">
              <w:rPr>
                <w:rFonts w:ascii="Wingdings" w:eastAsia="Times New Roman" w:hAnsi="Times New Roman" w:cs="Calibri"/>
                <w:color w:val="000000"/>
                <w:lang w:val="en-US"/>
              </w:rPr>
              <w:t></w:t>
            </w:r>
          </w:p>
        </w:tc>
      </w:tr>
    </w:tbl>
    <w:p w14:paraId="248C2AA7" w14:textId="304CFDDE" w:rsidR="00972A8B" w:rsidRPr="00A04E8A" w:rsidRDefault="00972A8B" w:rsidP="00972A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4B40624" w14:textId="42FAFC4B" w:rsidR="00972A8B" w:rsidRPr="00A04E8A" w:rsidRDefault="00972A8B" w:rsidP="00972A8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bbreviations</w:t>
      </w:r>
    </w:p>
    <w:p w14:paraId="31ADA3B0" w14:textId="5F61F088" w:rsidR="00972A8B" w:rsidRPr="00A04E8A" w:rsidRDefault="00972A8B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 – Course outcome</w:t>
      </w:r>
    </w:p>
    <w:p w14:paraId="4B556EFE" w14:textId="0C9ED808" w:rsidR="00972A8B" w:rsidRPr="00A04E8A" w:rsidRDefault="00972A8B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O – Program outcome</w:t>
      </w:r>
    </w:p>
    <w:p w14:paraId="44D258EA" w14:textId="29B8713D" w:rsidR="00972A8B" w:rsidRDefault="00972A8B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SO – Program Specific outcome</w:t>
      </w:r>
    </w:p>
    <w:p w14:paraId="23DD07B4" w14:textId="787BB8E1" w:rsidR="001175E2" w:rsidRPr="00A04E8A" w:rsidRDefault="001175E2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O – Learning outcome</w:t>
      </w:r>
    </w:p>
    <w:p w14:paraId="2A798155" w14:textId="600918D9" w:rsidR="00972A8B" w:rsidRDefault="00972A8B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LO – Course Learning outcome</w:t>
      </w:r>
    </w:p>
    <w:p w14:paraId="580B340B" w14:textId="7B6B09D8" w:rsidR="007D7C78" w:rsidRPr="00A04E8A" w:rsidRDefault="007D7C78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BL – Blooms Taxonomy </w:t>
      </w:r>
    </w:p>
    <w:p w14:paraId="233D958C" w14:textId="7DF02F4B" w:rsidR="00972A8B" w:rsidRPr="00A04E8A" w:rsidRDefault="00972A8B" w:rsidP="00972A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HEP – The Accreditation of Higher </w:t>
      </w:r>
      <w:r w:rsidR="00535CDB"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ducation</w:t>
      </w:r>
      <w:r w:rsidRPr="00A04E8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grammes</w:t>
      </w:r>
    </w:p>
    <w:sectPr w:rsidR="00972A8B" w:rsidRPr="00A04E8A" w:rsidSect="00320046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1EA02F" w14:textId="77777777" w:rsidR="00373C4F" w:rsidRDefault="00373C4F" w:rsidP="00EB04E6">
      <w:pPr>
        <w:spacing w:after="0" w:line="240" w:lineRule="auto"/>
      </w:pPr>
      <w:r>
        <w:separator/>
      </w:r>
    </w:p>
  </w:endnote>
  <w:endnote w:type="continuationSeparator" w:id="0">
    <w:p w14:paraId="0376FB5B" w14:textId="77777777" w:rsidR="00373C4F" w:rsidRDefault="00373C4F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F2B4FF" w14:textId="77777777" w:rsidR="00373C4F" w:rsidRDefault="00373C4F" w:rsidP="00EB04E6">
      <w:pPr>
        <w:spacing w:after="0" w:line="240" w:lineRule="auto"/>
      </w:pPr>
      <w:r>
        <w:separator/>
      </w:r>
    </w:p>
  </w:footnote>
  <w:footnote w:type="continuationSeparator" w:id="0">
    <w:p w14:paraId="639E2EAD" w14:textId="77777777" w:rsidR="00373C4F" w:rsidRDefault="00373C4F" w:rsidP="00EB04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097948"/>
    <w:multiLevelType w:val="hybridMultilevel"/>
    <w:tmpl w:val="57E0B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B6B2399A">
      <w:start w:val="2"/>
      <w:numFmt w:val="decimal"/>
      <w:lvlText w:val="%3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B52DE"/>
    <w:multiLevelType w:val="hybridMultilevel"/>
    <w:tmpl w:val="C18000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9F15D1"/>
    <w:multiLevelType w:val="hybridMultilevel"/>
    <w:tmpl w:val="C18000CA"/>
    <w:lvl w:ilvl="0" w:tplc="FD5C65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04E07"/>
    <w:rsid w:val="000126E5"/>
    <w:rsid w:val="0001709D"/>
    <w:rsid w:val="00033DA6"/>
    <w:rsid w:val="00033DBB"/>
    <w:rsid w:val="00036679"/>
    <w:rsid w:val="00037595"/>
    <w:rsid w:val="00054163"/>
    <w:rsid w:val="000548C9"/>
    <w:rsid w:val="00054F4A"/>
    <w:rsid w:val="00055732"/>
    <w:rsid w:val="0005584A"/>
    <w:rsid w:val="00056199"/>
    <w:rsid w:val="000670DF"/>
    <w:rsid w:val="000739E6"/>
    <w:rsid w:val="000837EF"/>
    <w:rsid w:val="0009488C"/>
    <w:rsid w:val="000A788B"/>
    <w:rsid w:val="000B2E2F"/>
    <w:rsid w:val="000B4A98"/>
    <w:rsid w:val="000B6C11"/>
    <w:rsid w:val="000C2326"/>
    <w:rsid w:val="000C3DA2"/>
    <w:rsid w:val="000D1130"/>
    <w:rsid w:val="000F12E1"/>
    <w:rsid w:val="000F436A"/>
    <w:rsid w:val="000F78A2"/>
    <w:rsid w:val="00102635"/>
    <w:rsid w:val="001047A3"/>
    <w:rsid w:val="00112EC3"/>
    <w:rsid w:val="001175E2"/>
    <w:rsid w:val="00134169"/>
    <w:rsid w:val="001477D0"/>
    <w:rsid w:val="00147DF0"/>
    <w:rsid w:val="00164D8C"/>
    <w:rsid w:val="001736C0"/>
    <w:rsid w:val="0017591B"/>
    <w:rsid w:val="00181193"/>
    <w:rsid w:val="001823D9"/>
    <w:rsid w:val="0018283A"/>
    <w:rsid w:val="00185723"/>
    <w:rsid w:val="001A5810"/>
    <w:rsid w:val="001B0E3D"/>
    <w:rsid w:val="001B27EF"/>
    <w:rsid w:val="001B3108"/>
    <w:rsid w:val="001B64EF"/>
    <w:rsid w:val="001D1B73"/>
    <w:rsid w:val="001D30E4"/>
    <w:rsid w:val="001D6AFB"/>
    <w:rsid w:val="001E2F0F"/>
    <w:rsid w:val="001E6763"/>
    <w:rsid w:val="0020149C"/>
    <w:rsid w:val="002037EB"/>
    <w:rsid w:val="002056E4"/>
    <w:rsid w:val="002140D8"/>
    <w:rsid w:val="00224868"/>
    <w:rsid w:val="00232E16"/>
    <w:rsid w:val="00237280"/>
    <w:rsid w:val="00237AAB"/>
    <w:rsid w:val="00237CE8"/>
    <w:rsid w:val="002423E9"/>
    <w:rsid w:val="00250B79"/>
    <w:rsid w:val="0025538D"/>
    <w:rsid w:val="00256F0A"/>
    <w:rsid w:val="002700BB"/>
    <w:rsid w:val="00275CD8"/>
    <w:rsid w:val="002836A4"/>
    <w:rsid w:val="00292115"/>
    <w:rsid w:val="002A20AA"/>
    <w:rsid w:val="002A32DB"/>
    <w:rsid w:val="002A38B4"/>
    <w:rsid w:val="002A4F10"/>
    <w:rsid w:val="002A65F6"/>
    <w:rsid w:val="002A6C3E"/>
    <w:rsid w:val="002B4D46"/>
    <w:rsid w:val="002B5469"/>
    <w:rsid w:val="002C25B6"/>
    <w:rsid w:val="002D351A"/>
    <w:rsid w:val="002E6E7A"/>
    <w:rsid w:val="002F4E9A"/>
    <w:rsid w:val="002F7CC6"/>
    <w:rsid w:val="00310296"/>
    <w:rsid w:val="00314164"/>
    <w:rsid w:val="00320046"/>
    <w:rsid w:val="00323D56"/>
    <w:rsid w:val="003502F2"/>
    <w:rsid w:val="00366A02"/>
    <w:rsid w:val="00366D95"/>
    <w:rsid w:val="00367F9D"/>
    <w:rsid w:val="003719D9"/>
    <w:rsid w:val="00373C4F"/>
    <w:rsid w:val="0038710D"/>
    <w:rsid w:val="00387190"/>
    <w:rsid w:val="003903CD"/>
    <w:rsid w:val="00391266"/>
    <w:rsid w:val="0039345B"/>
    <w:rsid w:val="003939F0"/>
    <w:rsid w:val="00394A74"/>
    <w:rsid w:val="003A10D2"/>
    <w:rsid w:val="003B58A3"/>
    <w:rsid w:val="003C63F2"/>
    <w:rsid w:val="003D0133"/>
    <w:rsid w:val="003D4A61"/>
    <w:rsid w:val="003E0E86"/>
    <w:rsid w:val="003F667B"/>
    <w:rsid w:val="004003B8"/>
    <w:rsid w:val="00400617"/>
    <w:rsid w:val="00421FB6"/>
    <w:rsid w:val="00427F3B"/>
    <w:rsid w:val="00432228"/>
    <w:rsid w:val="004535D1"/>
    <w:rsid w:val="00454815"/>
    <w:rsid w:val="00455A84"/>
    <w:rsid w:val="004B34B7"/>
    <w:rsid w:val="004B6988"/>
    <w:rsid w:val="004D1B86"/>
    <w:rsid w:val="004E028D"/>
    <w:rsid w:val="004F1AFD"/>
    <w:rsid w:val="004F5AA5"/>
    <w:rsid w:val="004F75D9"/>
    <w:rsid w:val="005005E5"/>
    <w:rsid w:val="00501EBD"/>
    <w:rsid w:val="005023F2"/>
    <w:rsid w:val="0051632F"/>
    <w:rsid w:val="0052231E"/>
    <w:rsid w:val="00526F04"/>
    <w:rsid w:val="00530B28"/>
    <w:rsid w:val="00530CC7"/>
    <w:rsid w:val="005325C7"/>
    <w:rsid w:val="00535CDB"/>
    <w:rsid w:val="00537AA9"/>
    <w:rsid w:val="0054579D"/>
    <w:rsid w:val="00546D88"/>
    <w:rsid w:val="00567251"/>
    <w:rsid w:val="00570CBE"/>
    <w:rsid w:val="00575D2F"/>
    <w:rsid w:val="005855F3"/>
    <w:rsid w:val="005A0230"/>
    <w:rsid w:val="005A413E"/>
    <w:rsid w:val="005B105E"/>
    <w:rsid w:val="005B2460"/>
    <w:rsid w:val="005C274E"/>
    <w:rsid w:val="005C60B5"/>
    <w:rsid w:val="005D2003"/>
    <w:rsid w:val="005D43C5"/>
    <w:rsid w:val="005D53BA"/>
    <w:rsid w:val="005E157B"/>
    <w:rsid w:val="005E7A5A"/>
    <w:rsid w:val="006148B9"/>
    <w:rsid w:val="00614BE5"/>
    <w:rsid w:val="00616BDF"/>
    <w:rsid w:val="00625195"/>
    <w:rsid w:val="00637F8E"/>
    <w:rsid w:val="00640C0A"/>
    <w:rsid w:val="00653316"/>
    <w:rsid w:val="00653D64"/>
    <w:rsid w:val="00654D86"/>
    <w:rsid w:val="006573AD"/>
    <w:rsid w:val="006612A9"/>
    <w:rsid w:val="0066649F"/>
    <w:rsid w:val="0067285B"/>
    <w:rsid w:val="00684221"/>
    <w:rsid w:val="00694FB1"/>
    <w:rsid w:val="006B3E14"/>
    <w:rsid w:val="006B5C77"/>
    <w:rsid w:val="006C15DE"/>
    <w:rsid w:val="006C7B7B"/>
    <w:rsid w:val="006D61B9"/>
    <w:rsid w:val="006D6CC6"/>
    <w:rsid w:val="006D7A6D"/>
    <w:rsid w:val="006E223F"/>
    <w:rsid w:val="006E2E5F"/>
    <w:rsid w:val="006E5894"/>
    <w:rsid w:val="0070497C"/>
    <w:rsid w:val="00707FCF"/>
    <w:rsid w:val="007166C3"/>
    <w:rsid w:val="007248C2"/>
    <w:rsid w:val="00735408"/>
    <w:rsid w:val="00740B77"/>
    <w:rsid w:val="00747590"/>
    <w:rsid w:val="00750EA2"/>
    <w:rsid w:val="00756057"/>
    <w:rsid w:val="0076496F"/>
    <w:rsid w:val="00767369"/>
    <w:rsid w:val="00767A6B"/>
    <w:rsid w:val="00767ADD"/>
    <w:rsid w:val="0077046E"/>
    <w:rsid w:val="00772A87"/>
    <w:rsid w:val="0079069B"/>
    <w:rsid w:val="00796504"/>
    <w:rsid w:val="0079724F"/>
    <w:rsid w:val="007C515B"/>
    <w:rsid w:val="007C73B3"/>
    <w:rsid w:val="007D7C78"/>
    <w:rsid w:val="007E4DF0"/>
    <w:rsid w:val="007F7E5B"/>
    <w:rsid w:val="00810A13"/>
    <w:rsid w:val="00814BC0"/>
    <w:rsid w:val="0081555F"/>
    <w:rsid w:val="00816F7E"/>
    <w:rsid w:val="008245FC"/>
    <w:rsid w:val="00840109"/>
    <w:rsid w:val="00866214"/>
    <w:rsid w:val="00870A8D"/>
    <w:rsid w:val="00873FF3"/>
    <w:rsid w:val="0088769E"/>
    <w:rsid w:val="008B14C4"/>
    <w:rsid w:val="008B6FA0"/>
    <w:rsid w:val="008C2E9C"/>
    <w:rsid w:val="008C2FDB"/>
    <w:rsid w:val="008C4B5C"/>
    <w:rsid w:val="008D29D8"/>
    <w:rsid w:val="008E0BF4"/>
    <w:rsid w:val="00903DDC"/>
    <w:rsid w:val="00906705"/>
    <w:rsid w:val="009073BC"/>
    <w:rsid w:val="009208FF"/>
    <w:rsid w:val="00925280"/>
    <w:rsid w:val="00932566"/>
    <w:rsid w:val="00934CC2"/>
    <w:rsid w:val="00937227"/>
    <w:rsid w:val="00957FF4"/>
    <w:rsid w:val="009624E6"/>
    <w:rsid w:val="00962E5E"/>
    <w:rsid w:val="00965F88"/>
    <w:rsid w:val="00972A8B"/>
    <w:rsid w:val="00980A1B"/>
    <w:rsid w:val="00983CE3"/>
    <w:rsid w:val="009907A1"/>
    <w:rsid w:val="009929DE"/>
    <w:rsid w:val="0099650D"/>
    <w:rsid w:val="00997678"/>
    <w:rsid w:val="009A5003"/>
    <w:rsid w:val="009A7B6C"/>
    <w:rsid w:val="009B4C92"/>
    <w:rsid w:val="009B626B"/>
    <w:rsid w:val="009B6374"/>
    <w:rsid w:val="009C03A9"/>
    <w:rsid w:val="009C3E83"/>
    <w:rsid w:val="009C41AC"/>
    <w:rsid w:val="009D3DEB"/>
    <w:rsid w:val="009D490D"/>
    <w:rsid w:val="009E300D"/>
    <w:rsid w:val="009E7997"/>
    <w:rsid w:val="009F244F"/>
    <w:rsid w:val="00A0325E"/>
    <w:rsid w:val="00A045D0"/>
    <w:rsid w:val="00A04E8A"/>
    <w:rsid w:val="00A05885"/>
    <w:rsid w:val="00A31705"/>
    <w:rsid w:val="00A40E5F"/>
    <w:rsid w:val="00A45E7E"/>
    <w:rsid w:val="00A52AA9"/>
    <w:rsid w:val="00A61C0A"/>
    <w:rsid w:val="00A71C4F"/>
    <w:rsid w:val="00A9317A"/>
    <w:rsid w:val="00AA392C"/>
    <w:rsid w:val="00AB08C6"/>
    <w:rsid w:val="00AB6587"/>
    <w:rsid w:val="00AB67EA"/>
    <w:rsid w:val="00AB6953"/>
    <w:rsid w:val="00AB6D6E"/>
    <w:rsid w:val="00AC1322"/>
    <w:rsid w:val="00AC270A"/>
    <w:rsid w:val="00AD0837"/>
    <w:rsid w:val="00AD1F16"/>
    <w:rsid w:val="00AD518C"/>
    <w:rsid w:val="00AE7EFC"/>
    <w:rsid w:val="00AF2A2D"/>
    <w:rsid w:val="00AF6EA2"/>
    <w:rsid w:val="00B05464"/>
    <w:rsid w:val="00B072AC"/>
    <w:rsid w:val="00B0772E"/>
    <w:rsid w:val="00B10E35"/>
    <w:rsid w:val="00B2468E"/>
    <w:rsid w:val="00B25D3A"/>
    <w:rsid w:val="00B32842"/>
    <w:rsid w:val="00B32AD8"/>
    <w:rsid w:val="00B43CD3"/>
    <w:rsid w:val="00B46793"/>
    <w:rsid w:val="00B5656E"/>
    <w:rsid w:val="00B6361F"/>
    <w:rsid w:val="00B66AEC"/>
    <w:rsid w:val="00B72DF8"/>
    <w:rsid w:val="00B74241"/>
    <w:rsid w:val="00B845BB"/>
    <w:rsid w:val="00B859DA"/>
    <w:rsid w:val="00B94A21"/>
    <w:rsid w:val="00BA1B18"/>
    <w:rsid w:val="00BA6325"/>
    <w:rsid w:val="00BA65E0"/>
    <w:rsid w:val="00BA69C2"/>
    <w:rsid w:val="00BB3AF3"/>
    <w:rsid w:val="00BB45DB"/>
    <w:rsid w:val="00BB7910"/>
    <w:rsid w:val="00BD13A5"/>
    <w:rsid w:val="00BF42DF"/>
    <w:rsid w:val="00C01CCD"/>
    <w:rsid w:val="00C03559"/>
    <w:rsid w:val="00C044C8"/>
    <w:rsid w:val="00C16AE9"/>
    <w:rsid w:val="00C228E2"/>
    <w:rsid w:val="00C250D9"/>
    <w:rsid w:val="00C27D36"/>
    <w:rsid w:val="00C32209"/>
    <w:rsid w:val="00C3669E"/>
    <w:rsid w:val="00C5098C"/>
    <w:rsid w:val="00C62DDF"/>
    <w:rsid w:val="00C80158"/>
    <w:rsid w:val="00C805BD"/>
    <w:rsid w:val="00C84EDD"/>
    <w:rsid w:val="00C86320"/>
    <w:rsid w:val="00C95528"/>
    <w:rsid w:val="00CA0475"/>
    <w:rsid w:val="00CB1B7E"/>
    <w:rsid w:val="00CC1737"/>
    <w:rsid w:val="00CC2BE9"/>
    <w:rsid w:val="00CC3241"/>
    <w:rsid w:val="00CD7812"/>
    <w:rsid w:val="00CE04C2"/>
    <w:rsid w:val="00CF16A1"/>
    <w:rsid w:val="00CF2779"/>
    <w:rsid w:val="00D01A38"/>
    <w:rsid w:val="00D020E5"/>
    <w:rsid w:val="00D041CD"/>
    <w:rsid w:val="00D104F9"/>
    <w:rsid w:val="00D1057F"/>
    <w:rsid w:val="00D12CF7"/>
    <w:rsid w:val="00D14D3F"/>
    <w:rsid w:val="00D20720"/>
    <w:rsid w:val="00D2324A"/>
    <w:rsid w:val="00D27E6D"/>
    <w:rsid w:val="00D32025"/>
    <w:rsid w:val="00D41868"/>
    <w:rsid w:val="00D4675D"/>
    <w:rsid w:val="00D46B39"/>
    <w:rsid w:val="00D5020D"/>
    <w:rsid w:val="00D52E52"/>
    <w:rsid w:val="00D658D4"/>
    <w:rsid w:val="00D714C5"/>
    <w:rsid w:val="00D769AB"/>
    <w:rsid w:val="00D835EA"/>
    <w:rsid w:val="00D93C25"/>
    <w:rsid w:val="00D95B1F"/>
    <w:rsid w:val="00DB024C"/>
    <w:rsid w:val="00DB28B6"/>
    <w:rsid w:val="00DB36BE"/>
    <w:rsid w:val="00DE7A81"/>
    <w:rsid w:val="00DF3989"/>
    <w:rsid w:val="00E12993"/>
    <w:rsid w:val="00E168A5"/>
    <w:rsid w:val="00E2199F"/>
    <w:rsid w:val="00E32410"/>
    <w:rsid w:val="00E40A59"/>
    <w:rsid w:val="00E570AE"/>
    <w:rsid w:val="00E574C3"/>
    <w:rsid w:val="00E66191"/>
    <w:rsid w:val="00E7065A"/>
    <w:rsid w:val="00E76849"/>
    <w:rsid w:val="00E805D6"/>
    <w:rsid w:val="00E83879"/>
    <w:rsid w:val="00EB04E6"/>
    <w:rsid w:val="00EB0F3F"/>
    <w:rsid w:val="00EE1489"/>
    <w:rsid w:val="00EE15BE"/>
    <w:rsid w:val="00EE1869"/>
    <w:rsid w:val="00EE348F"/>
    <w:rsid w:val="00F04A0A"/>
    <w:rsid w:val="00F11222"/>
    <w:rsid w:val="00F14250"/>
    <w:rsid w:val="00F307FA"/>
    <w:rsid w:val="00F46810"/>
    <w:rsid w:val="00F55335"/>
    <w:rsid w:val="00F56BB8"/>
    <w:rsid w:val="00F6159D"/>
    <w:rsid w:val="00F63278"/>
    <w:rsid w:val="00F76FC0"/>
    <w:rsid w:val="00F90CEB"/>
    <w:rsid w:val="00F925E1"/>
    <w:rsid w:val="00FA2A8C"/>
    <w:rsid w:val="00FA6670"/>
    <w:rsid w:val="00FB4250"/>
    <w:rsid w:val="00FC4A17"/>
    <w:rsid w:val="00FC5C12"/>
    <w:rsid w:val="00FC671D"/>
    <w:rsid w:val="00FD2F61"/>
    <w:rsid w:val="00FE0EAE"/>
    <w:rsid w:val="00FE344C"/>
    <w:rsid w:val="00FF2913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A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ListParagraph">
    <w:name w:val="List Paragraph"/>
    <w:basedOn w:val="Normal"/>
    <w:qFormat/>
    <w:rsid w:val="00972A8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72A8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1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32F7D94E5440DCB2B11B6ED1D9F2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22F4BA-F0D4-40F5-80D3-3EBB19A5D929}"/>
      </w:docPartPr>
      <w:docPartBody>
        <w:p w:rsidR="00F56E76" w:rsidRDefault="00933802" w:rsidP="00933802">
          <w:pPr>
            <w:pStyle w:val="3332F7D94E5440DCB2B11B6ED1D9F256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07417F11A840BA953520065E9594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828724-2515-46B3-A3E8-AFBF75EB7BF4}"/>
      </w:docPartPr>
      <w:docPartBody>
        <w:p w:rsidR="00F56E76" w:rsidRDefault="00933802" w:rsidP="00933802">
          <w:pPr>
            <w:pStyle w:val="1907417F11A840BA953520065E959495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B0852611D14D55B4A92902CAC248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D71D99-B11C-404B-922F-8D26BE59AB18}"/>
      </w:docPartPr>
      <w:docPartBody>
        <w:p w:rsidR="00F56E76" w:rsidRDefault="00933802" w:rsidP="00933802">
          <w:pPr>
            <w:pStyle w:val="20B0852611D14D55B4A92902CAC24820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4CAEA536E240769367AB4062BB94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6B87A-00CE-4065-A258-D3F750867939}"/>
      </w:docPartPr>
      <w:docPartBody>
        <w:p w:rsidR="00F56E76" w:rsidRDefault="00933802" w:rsidP="00933802">
          <w:pPr>
            <w:pStyle w:val="8D4CAEA536E240769367AB4062BB942B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778ACF9048B4046B5FB05B96F18C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6201-FFD3-4070-B021-CC6CE06DB6C2}"/>
      </w:docPartPr>
      <w:docPartBody>
        <w:p w:rsidR="00F56E76" w:rsidRDefault="00933802" w:rsidP="00933802">
          <w:pPr>
            <w:pStyle w:val="0778ACF9048B4046B5FB05B96F18C434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4FB6FC5944F4D9D83EA12CAC8FF04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600C7-0B0C-43E2-A1FC-46CC185E115B}"/>
      </w:docPartPr>
      <w:docPartBody>
        <w:p w:rsidR="00F56E76" w:rsidRDefault="00933802" w:rsidP="00933802">
          <w:pPr>
            <w:pStyle w:val="A4FB6FC5944F4D9D83EA12CAC8FF04EB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F45A411DA42A093AC0729D9641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F187E1-4BCB-4A2B-8EFB-2733E240FFFA}"/>
      </w:docPartPr>
      <w:docPartBody>
        <w:p w:rsidR="00F56E76" w:rsidRDefault="00933802" w:rsidP="00933802">
          <w:pPr>
            <w:pStyle w:val="6C1F45A411DA42A093AC0729D9641FA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6A2F88DE484331A794D89D320BA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4A605-B9E7-4C67-B3FC-60CD7264A822}"/>
      </w:docPartPr>
      <w:docPartBody>
        <w:p w:rsidR="00F56E76" w:rsidRDefault="00933802" w:rsidP="00933802">
          <w:pPr>
            <w:pStyle w:val="C46A2F88DE484331A794D89D320BAE9C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76E77D6B7B4013BF23566BE8D83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3045BA-9BD6-422C-A2D9-EAABCE34F038}"/>
      </w:docPartPr>
      <w:docPartBody>
        <w:p w:rsidR="00F56E76" w:rsidRDefault="00933802" w:rsidP="00933802">
          <w:pPr>
            <w:pStyle w:val="5276E77D6B7B4013BF23566BE8D838D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02EF48880A473BBD6C40C49973E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E21DCC-A219-483A-BEEC-14306DAAB3BE}"/>
      </w:docPartPr>
      <w:docPartBody>
        <w:p w:rsidR="00F56E76" w:rsidRDefault="00933802" w:rsidP="00933802">
          <w:pPr>
            <w:pStyle w:val="0A02EF48880A473BBD6C40C49973EEE3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F16EA9E94944CDB60966792AC9A4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661454-E96F-417F-A7B9-5F3926FFA561}"/>
      </w:docPartPr>
      <w:docPartBody>
        <w:p w:rsidR="00F56E76" w:rsidRDefault="00933802" w:rsidP="00933802">
          <w:pPr>
            <w:pStyle w:val="82F16EA9E94944CDB60966792AC9A4DB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680AFFFA9646A88CCFECB82F939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C34CC6-5938-4397-AF3C-CE2FD1871D7E}"/>
      </w:docPartPr>
      <w:docPartBody>
        <w:p w:rsidR="00F56E76" w:rsidRDefault="00F56E76" w:rsidP="00F56E76">
          <w:pPr>
            <w:pStyle w:val="FA680AFFFA9646A88CCFECB82F93968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BA912B7AB04E389C0A819E55294D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C732DD-AA6E-4226-99F7-42CD65B38583}"/>
      </w:docPartPr>
      <w:docPartBody>
        <w:p w:rsidR="00F56E76" w:rsidRDefault="00F56E76" w:rsidP="00F56E76">
          <w:pPr>
            <w:pStyle w:val="AABA912B7AB04E389C0A819E55294DA5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EB11474EC642D4B16A4A8650415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EA1FA-087E-4317-97BD-4C287B11C015}"/>
      </w:docPartPr>
      <w:docPartBody>
        <w:p w:rsidR="00F56E76" w:rsidRDefault="00F56E76" w:rsidP="00F56E76">
          <w:pPr>
            <w:pStyle w:val="4BEB11474EC642D4B16A4A86504151A9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FD737D79692488F802AF991AA687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587BF-D829-43E5-BFD2-9FF2916C66A6}"/>
      </w:docPartPr>
      <w:docPartBody>
        <w:p w:rsidR="00F56E76" w:rsidRDefault="00F56E76" w:rsidP="00F56E76">
          <w:pPr>
            <w:pStyle w:val="1FD737D79692488F802AF991AA687990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7E109E7A2448A3971EF5DE7165C3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D994E9-148B-49F4-BEB5-AAEC9F70C71E}"/>
      </w:docPartPr>
      <w:docPartBody>
        <w:p w:rsidR="00F56E76" w:rsidRDefault="00F56E76" w:rsidP="00F56E76">
          <w:pPr>
            <w:pStyle w:val="EF7E109E7A2448A3971EF5DE7165C31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D80380BE9AE440C9C8B6D382C5BA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9C682-B596-43E2-ABE3-F029C9607A99}"/>
      </w:docPartPr>
      <w:docPartBody>
        <w:p w:rsidR="00F56E76" w:rsidRDefault="00F56E76" w:rsidP="00F56E76">
          <w:pPr>
            <w:pStyle w:val="BD80380BE9AE440C9C8B6D382C5BAB4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7A3EE7CAF6455F91769CDC4A007C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68112B-BC43-48A9-AA49-12ACC8AE7BB6}"/>
      </w:docPartPr>
      <w:docPartBody>
        <w:p w:rsidR="00F56E76" w:rsidRDefault="00F56E76" w:rsidP="00F56E76">
          <w:pPr>
            <w:pStyle w:val="027A3EE7CAF6455F91769CDC4A007CEA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83D79802A6425790CE408841B029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99CDC3-A9C4-44FE-85DF-F2E9D56DE86D}"/>
      </w:docPartPr>
      <w:docPartBody>
        <w:p w:rsidR="00F56E76" w:rsidRDefault="00F56E76" w:rsidP="00F56E76">
          <w:pPr>
            <w:pStyle w:val="3683D79802A6425790CE408841B029E5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E63828D2C64C168DCDEB37C0D9C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478D76-F51E-4006-9234-8088B801EB9B}"/>
      </w:docPartPr>
      <w:docPartBody>
        <w:p w:rsidR="00F56E76" w:rsidRDefault="00F56E76" w:rsidP="00F56E76">
          <w:pPr>
            <w:pStyle w:val="41E63828D2C64C168DCDEB37C0D9C0A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D824791ED44498BD9C4ED4AD69A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EA0BA7-7385-4B94-8926-113BF3BE3D63}"/>
      </w:docPartPr>
      <w:docPartBody>
        <w:p w:rsidR="00F56E76" w:rsidRDefault="00F56E76" w:rsidP="00F56E76">
          <w:pPr>
            <w:pStyle w:val="44D824791ED44498BD9C4ED4AD69AD45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4EE03BD196490EB65C9774549B94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6A7F6-AB6D-4E25-95A2-FDD48CCD42D1}"/>
      </w:docPartPr>
      <w:docPartBody>
        <w:p w:rsidR="00F56E76" w:rsidRDefault="00F56E76" w:rsidP="00F56E76">
          <w:pPr>
            <w:pStyle w:val="F04EE03BD196490EB65C9774549B94C4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114C28AD544B5DA3B8A20CE0386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DEB6E2-DCB9-44B1-BB7D-B84305806D4E}"/>
      </w:docPartPr>
      <w:docPartBody>
        <w:p w:rsidR="00F56E76" w:rsidRDefault="00F56E76" w:rsidP="00F56E76">
          <w:pPr>
            <w:pStyle w:val="C2114C28AD544B5DA3B8A20CE0386E30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C700F4565F493FBB1BB81D9CDB86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3141B1-9C3D-4795-BF61-F4E5D882988E}"/>
      </w:docPartPr>
      <w:docPartBody>
        <w:p w:rsidR="00814E91" w:rsidRDefault="00F56E76" w:rsidP="00F56E76">
          <w:pPr>
            <w:pStyle w:val="8CC700F4565F493FBB1BB81D9CDB8645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29CD44BA474F308D3CA846C748DF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4CACE-C9EF-43B8-B40E-16E317518360}"/>
      </w:docPartPr>
      <w:docPartBody>
        <w:p w:rsidR="00814E91" w:rsidRDefault="00F56E76" w:rsidP="00F56E76">
          <w:pPr>
            <w:pStyle w:val="0229CD44BA474F308D3CA846C748DF40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0725466FD404552BE2BCB739D096C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7DD0D9-6E87-499A-91E6-EE671B8ABB1E}"/>
      </w:docPartPr>
      <w:docPartBody>
        <w:p w:rsidR="00814E91" w:rsidRDefault="00F56E76" w:rsidP="00F56E76">
          <w:pPr>
            <w:pStyle w:val="C0725466FD404552BE2BCB739D096CF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C97AB3D2C2343EB96F380A87E8E3E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94D5F7-165B-46E7-AA54-134BE6A2E68F}"/>
      </w:docPartPr>
      <w:docPartBody>
        <w:p w:rsidR="00814E91" w:rsidRDefault="00F56E76" w:rsidP="00F56E76">
          <w:pPr>
            <w:pStyle w:val="8C97AB3D2C2343EB96F380A87E8E3EEE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E8A5B924A34261A58E67F4BEE57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FEBB2-DA60-4817-AC16-D972AE5ACAE2}"/>
      </w:docPartPr>
      <w:docPartBody>
        <w:p w:rsidR="00814E91" w:rsidRDefault="00F56E76" w:rsidP="00F56E76">
          <w:pPr>
            <w:pStyle w:val="F2E8A5B924A34261A58E67F4BEE57DC6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FBF00664D949A7903F7F7C6E01CB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AF5E5-136E-4A16-94AA-27464B279383}"/>
      </w:docPartPr>
      <w:docPartBody>
        <w:p w:rsidR="00814E91" w:rsidRDefault="00F56E76" w:rsidP="00F56E76">
          <w:pPr>
            <w:pStyle w:val="2DFBF00664D949A7903F7F7C6E01CB0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9B26C33EAF466E9DD99A618E2601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153C31-C423-4391-906B-F6603B3D1D59}"/>
      </w:docPartPr>
      <w:docPartBody>
        <w:p w:rsidR="00814E91" w:rsidRDefault="00F56E76" w:rsidP="00F56E76">
          <w:pPr>
            <w:pStyle w:val="6A9B26C33EAF466E9DD99A618E2601EB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06B0CC8B2743ACBC1F6D599438BB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F7BDDB-4599-4B3A-A189-869F27177967}"/>
      </w:docPartPr>
      <w:docPartBody>
        <w:p w:rsidR="00814E91" w:rsidRDefault="00F56E76" w:rsidP="00F56E76">
          <w:pPr>
            <w:pStyle w:val="5706B0CC8B2743ACBC1F6D599438BB9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0A0327231A48C79A9F64FC45586B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02E70-F7C1-4B51-BFDB-001E1BE93206}"/>
      </w:docPartPr>
      <w:docPartBody>
        <w:p w:rsidR="00814E91" w:rsidRDefault="00F56E76" w:rsidP="00F56E76">
          <w:pPr>
            <w:pStyle w:val="EA0A0327231A48C79A9F64FC45586BA0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6FF6A8FDE84452BF18E493B3761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261A4-FD7A-436C-A6CC-C0859C30D9B2}"/>
      </w:docPartPr>
      <w:docPartBody>
        <w:p w:rsidR="00814E91" w:rsidRDefault="00F56E76" w:rsidP="00F56E76">
          <w:pPr>
            <w:pStyle w:val="256FF6A8FDE84452BF18E493B3761A5A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60525D821D4654A3FD8D4C14AB2E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35BD7-660C-43F2-BD42-84350D734562}"/>
      </w:docPartPr>
      <w:docPartBody>
        <w:p w:rsidR="00814E91" w:rsidRDefault="00F56E76" w:rsidP="00F56E76">
          <w:pPr>
            <w:pStyle w:val="8460525D821D4654A3FD8D4C14AB2E81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880B465F25416A959D43ACC79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F3C47-6289-4B85-831B-539AC8F06EF5}"/>
      </w:docPartPr>
      <w:docPartBody>
        <w:p w:rsidR="00814E91" w:rsidRDefault="00F56E76" w:rsidP="00F56E76">
          <w:pPr>
            <w:pStyle w:val="0B880B465F25416A959D43ACC797356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BC824C676E4148B17382A6DE8931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86FA2-FE50-4BD9-A074-D83AE2564590}"/>
      </w:docPartPr>
      <w:docPartBody>
        <w:p w:rsidR="00814E91" w:rsidRDefault="00F56E76" w:rsidP="00F56E76">
          <w:pPr>
            <w:pStyle w:val="D9BC824C676E4148B17382A6DE89314D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44C46B7F2D64F31A196E33F90634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9A8BFD-352D-4FA7-B06D-24958F7B90D6}"/>
      </w:docPartPr>
      <w:docPartBody>
        <w:p w:rsidR="00814E91" w:rsidRDefault="00F56E76" w:rsidP="00F56E76">
          <w:pPr>
            <w:pStyle w:val="544C46B7F2D64F31A196E33F906349D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B5178E7EB8482F8D66403216400C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FA40E-4BAB-447F-8075-32A21C86BDCA}"/>
      </w:docPartPr>
      <w:docPartBody>
        <w:p w:rsidR="00814E91" w:rsidRDefault="00F56E76" w:rsidP="00F56E76">
          <w:pPr>
            <w:pStyle w:val="D7B5178E7EB8482F8D66403216400C07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77250F657D4C42A2059939B391D7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FEEFD5-7271-46C5-B1D9-078258530C0C}"/>
      </w:docPartPr>
      <w:docPartBody>
        <w:p w:rsidR="00814E91" w:rsidRDefault="00F56E76" w:rsidP="00F56E76">
          <w:pPr>
            <w:pStyle w:val="8477250F657D4C42A2059939B391D7A3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28BFAF7E03D447EBFF50B4902B8F8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1EA86-74BC-4B4F-A5EA-3A54B6E1DCBE}"/>
      </w:docPartPr>
      <w:docPartBody>
        <w:p w:rsidR="00814E91" w:rsidRDefault="00F56E76" w:rsidP="00F56E76">
          <w:pPr>
            <w:pStyle w:val="928BFAF7E03D447EBFF50B4902B8F858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B9C39B65594708A84748AC64BEBA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D4284-1CE0-48CD-AB27-C370F16AA3BC}"/>
      </w:docPartPr>
      <w:docPartBody>
        <w:p w:rsidR="00814E91" w:rsidRDefault="00F56E76" w:rsidP="00F56E76">
          <w:pPr>
            <w:pStyle w:val="EDB9C39B65594708A84748AC64BEBAF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D536465724483883D78047EDB11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89166C-1771-401A-8DFF-FF91744D3654}"/>
      </w:docPartPr>
      <w:docPartBody>
        <w:p w:rsidR="00814E91" w:rsidRDefault="00F56E76" w:rsidP="00F56E76">
          <w:pPr>
            <w:pStyle w:val="12D536465724483883D78047EDB11229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114F8C2B3A4477951966AE8A78F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890384-DE0C-4B65-B4D2-AB7D217A1F31}"/>
      </w:docPartPr>
      <w:docPartBody>
        <w:p w:rsidR="00814E91" w:rsidRDefault="00F56E76" w:rsidP="00F56E76">
          <w:pPr>
            <w:pStyle w:val="1A114F8C2B3A4477951966AE8A78F367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783735137742D8866FBCBE7B2418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364840-07C6-4D5F-9EE3-3B68CCC31ED1}"/>
      </w:docPartPr>
      <w:docPartBody>
        <w:p w:rsidR="00814E91" w:rsidRDefault="00F56E76" w:rsidP="00F56E76">
          <w:pPr>
            <w:pStyle w:val="C5783735137742D8866FBCBE7B2418BC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640C7ECA07E43F0BE76487402C57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B3169-957E-48B7-9A52-1F6D07A58D32}"/>
      </w:docPartPr>
      <w:docPartBody>
        <w:p w:rsidR="00814E91" w:rsidRDefault="00F56E76" w:rsidP="00F56E76">
          <w:pPr>
            <w:pStyle w:val="9640C7ECA07E43F0BE76487402C57FFB"/>
          </w:pPr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48BA6F662F44C9859427195BAE6C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E29615-67BC-4D98-8060-86A5315D6FEE}"/>
      </w:docPartPr>
      <w:docPartBody>
        <w:p w:rsidR="00EA2570" w:rsidRDefault="00EA2570" w:rsidP="00EA2570">
          <w:pPr>
            <w:pStyle w:val="D048BA6F662F44C9859427195BAE6CCA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4AB59A256C84DA0872BADEC9C729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521371-BF08-4256-B24C-99F52D67B582}"/>
      </w:docPartPr>
      <w:docPartBody>
        <w:p w:rsidR="0053114D" w:rsidRDefault="00EA2570" w:rsidP="00EA2570">
          <w:pPr>
            <w:pStyle w:val="44AB59A256C84DA0872BADEC9C72922E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0324347C4940E39A93632116BB56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5C02-7499-4F2D-82F1-881EADD10F9E}"/>
      </w:docPartPr>
      <w:docPartBody>
        <w:p w:rsidR="0053114D" w:rsidRDefault="00EA2570" w:rsidP="00EA2570">
          <w:pPr>
            <w:pStyle w:val="800324347C4940E39A93632116BB5647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8FBF956FBFA4824BF849B98598493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E8D44B-798C-4E30-8673-2749C7928219}"/>
      </w:docPartPr>
      <w:docPartBody>
        <w:p w:rsidR="0053114D" w:rsidRDefault="00EA2570" w:rsidP="00EA2570">
          <w:pPr>
            <w:pStyle w:val="D8FBF956FBFA4824BF849B98598493BC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EB046A2327426BA3831132F04207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197487-6CF8-40CD-85C5-A0B18A6D491B}"/>
      </w:docPartPr>
      <w:docPartBody>
        <w:p w:rsidR="0053114D" w:rsidRDefault="00EA2570" w:rsidP="00EA2570">
          <w:pPr>
            <w:pStyle w:val="5CEB046A2327426BA3831132F0420742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F9598C61C649F8A311987E7D27C1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043D98-9279-45F8-8D71-7719E52EE9E5}"/>
      </w:docPartPr>
      <w:docPartBody>
        <w:p w:rsidR="001C42A8" w:rsidRDefault="001C42A8" w:rsidP="001C42A8">
          <w:pPr>
            <w:pStyle w:val="5DF9598C61C649F8A311987E7D27C166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B5A8962F4849C3AE17A18DB18FD3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8398A-C0EA-44A8-88B3-9F9F5BBE5109}"/>
      </w:docPartPr>
      <w:docPartBody>
        <w:p w:rsidR="001C42A8" w:rsidRDefault="001C42A8" w:rsidP="001C42A8">
          <w:pPr>
            <w:pStyle w:val="1EB5A8962F4849C3AE17A18DB18FD3FE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C0DFB0852E479EA73015419A32A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2D46F0-0ED7-45EC-B0EA-FDE67ED7CCE7}"/>
      </w:docPartPr>
      <w:docPartBody>
        <w:p w:rsidR="001C42A8" w:rsidRDefault="001C42A8" w:rsidP="001C42A8">
          <w:pPr>
            <w:pStyle w:val="E5C0DFB0852E479EA73015419A32A789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F62800039942EB9C89FEDB5F7106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0191D-2E21-46D4-B8E2-D8B5CB5BEBEB}"/>
      </w:docPartPr>
      <w:docPartBody>
        <w:p w:rsidR="001C42A8" w:rsidRDefault="001C42A8" w:rsidP="001C42A8">
          <w:pPr>
            <w:pStyle w:val="26F62800039942EB9C89FEDB5F710687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025CFD7B58D4970AA0551734E8CE4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BB741C-9D06-44AD-8661-6A5515F6A801}"/>
      </w:docPartPr>
      <w:docPartBody>
        <w:p w:rsidR="001C42A8" w:rsidRDefault="001C42A8" w:rsidP="001C42A8">
          <w:pPr>
            <w:pStyle w:val="A025CFD7B58D4970AA0551734E8CE4E9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7229E0D22D94070A2688FE7EE2616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EC299E-25D1-4C8A-B79A-8A2A88A9CF79}"/>
      </w:docPartPr>
      <w:docPartBody>
        <w:p w:rsidR="006F2F49" w:rsidRDefault="001C42A8" w:rsidP="001C42A8">
          <w:pPr>
            <w:pStyle w:val="77229E0D22D94070A2688FE7EE26168A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FDA4AC72854353BCFFA594B257A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C8759F-A4B0-45FE-B90F-4DA15C6924AC}"/>
      </w:docPartPr>
      <w:docPartBody>
        <w:p w:rsidR="006F2F49" w:rsidRDefault="001C42A8" w:rsidP="001C42A8">
          <w:pPr>
            <w:pStyle w:val="D2FDA4AC72854353BCFFA594B257ACC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4C2740698624CA28D240B9C780017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1DD1C3-64FE-4B2D-8564-1B5C88196D93}"/>
      </w:docPartPr>
      <w:docPartBody>
        <w:p w:rsidR="006F2F49" w:rsidRDefault="001C42A8" w:rsidP="001C42A8">
          <w:pPr>
            <w:pStyle w:val="74C2740698624CA28D240B9C780017D0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15B8D2FD8B41548E7EC381C099AA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77F3BA-9AFA-4FEB-8519-9859BC6CA2DF}"/>
      </w:docPartPr>
      <w:docPartBody>
        <w:p w:rsidR="006F2F49" w:rsidRDefault="001C42A8" w:rsidP="001C42A8">
          <w:pPr>
            <w:pStyle w:val="DA15B8D2FD8B41548E7EC381C099AAC9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1A8D64DFAFF4442A614F51EA121DE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16342C-2C64-4B11-B21F-1851B30CCAE0}"/>
      </w:docPartPr>
      <w:docPartBody>
        <w:p w:rsidR="006F2F49" w:rsidRDefault="001C42A8" w:rsidP="001C42A8">
          <w:pPr>
            <w:pStyle w:val="01A8D64DFAFF4442A614F51EA121DE62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3802"/>
    <w:rsid w:val="001C42A8"/>
    <w:rsid w:val="00406736"/>
    <w:rsid w:val="005055D5"/>
    <w:rsid w:val="0053114D"/>
    <w:rsid w:val="006453F2"/>
    <w:rsid w:val="006A4E98"/>
    <w:rsid w:val="006F2F49"/>
    <w:rsid w:val="00753CBB"/>
    <w:rsid w:val="007F2FCC"/>
    <w:rsid w:val="007F3E5B"/>
    <w:rsid w:val="00814E91"/>
    <w:rsid w:val="008B0D6D"/>
    <w:rsid w:val="00933802"/>
    <w:rsid w:val="0095315B"/>
    <w:rsid w:val="00B17BB6"/>
    <w:rsid w:val="00CA3D40"/>
    <w:rsid w:val="00EA2570"/>
    <w:rsid w:val="00F56E76"/>
    <w:rsid w:val="00FE5771"/>
    <w:rsid w:val="00FE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42A8"/>
    <w:rPr>
      <w:color w:val="808080"/>
    </w:rPr>
  </w:style>
  <w:style w:type="paragraph" w:customStyle="1" w:styleId="96933FA38030433E89B1BE8D5E63BB18">
    <w:name w:val="96933FA38030433E89B1BE8D5E63BB18"/>
    <w:rsid w:val="00933802"/>
  </w:style>
  <w:style w:type="paragraph" w:customStyle="1" w:styleId="C1DC7C408A7340B4B9663E26CF9EB581">
    <w:name w:val="C1DC7C408A7340B4B9663E26CF9EB581"/>
    <w:rsid w:val="00933802"/>
  </w:style>
  <w:style w:type="paragraph" w:customStyle="1" w:styleId="960E0C313FB6462783B00D8D194302FC">
    <w:name w:val="960E0C313FB6462783B00D8D194302FC"/>
    <w:rsid w:val="00933802"/>
  </w:style>
  <w:style w:type="paragraph" w:customStyle="1" w:styleId="D42322B9AAF149198BFEBE6FBA12037B">
    <w:name w:val="D42322B9AAF149198BFEBE6FBA12037B"/>
    <w:rsid w:val="00933802"/>
  </w:style>
  <w:style w:type="paragraph" w:customStyle="1" w:styleId="14CF72D378EE474FB40B9D6FD3489000">
    <w:name w:val="14CF72D378EE474FB40B9D6FD3489000"/>
    <w:rsid w:val="00933802"/>
  </w:style>
  <w:style w:type="paragraph" w:customStyle="1" w:styleId="1A3E066C6E0E4FB1B0B2F4B87F2B777C">
    <w:name w:val="1A3E066C6E0E4FB1B0B2F4B87F2B777C"/>
    <w:rsid w:val="00933802"/>
  </w:style>
  <w:style w:type="paragraph" w:customStyle="1" w:styleId="AAE9642410384920AB107C6CF0A716E2">
    <w:name w:val="AAE9642410384920AB107C6CF0A716E2"/>
    <w:rsid w:val="00933802"/>
  </w:style>
  <w:style w:type="paragraph" w:customStyle="1" w:styleId="23CD73872AFC49EAAAAE5BB409E3B115">
    <w:name w:val="23CD73872AFC49EAAAAE5BB409E3B115"/>
    <w:rsid w:val="00933802"/>
  </w:style>
  <w:style w:type="paragraph" w:customStyle="1" w:styleId="88E472EC38E145969166F18097C33F54">
    <w:name w:val="88E472EC38E145969166F18097C33F54"/>
    <w:rsid w:val="00933802"/>
  </w:style>
  <w:style w:type="paragraph" w:customStyle="1" w:styleId="403D8B33BB4941B6A4FC3E0948DCB2CD">
    <w:name w:val="403D8B33BB4941B6A4FC3E0948DCB2CD"/>
    <w:rsid w:val="00933802"/>
  </w:style>
  <w:style w:type="paragraph" w:customStyle="1" w:styleId="3332F7D94E5440DCB2B11B6ED1D9F256">
    <w:name w:val="3332F7D94E5440DCB2B11B6ED1D9F256"/>
    <w:rsid w:val="00933802"/>
  </w:style>
  <w:style w:type="paragraph" w:customStyle="1" w:styleId="1907417F11A840BA953520065E959495">
    <w:name w:val="1907417F11A840BA953520065E959495"/>
    <w:rsid w:val="00933802"/>
  </w:style>
  <w:style w:type="paragraph" w:customStyle="1" w:styleId="A71FAEDEA10540C79E002569FDE5B11B">
    <w:name w:val="A71FAEDEA10540C79E002569FDE5B11B"/>
    <w:rsid w:val="00933802"/>
  </w:style>
  <w:style w:type="paragraph" w:customStyle="1" w:styleId="2AAD656E4239477F9FAD296B17AAD851">
    <w:name w:val="2AAD656E4239477F9FAD296B17AAD851"/>
    <w:rsid w:val="00933802"/>
  </w:style>
  <w:style w:type="paragraph" w:customStyle="1" w:styleId="5675F4A54E7A4C4DA26473CEACAFA6A3">
    <w:name w:val="5675F4A54E7A4C4DA26473CEACAFA6A3"/>
    <w:rsid w:val="00933802"/>
  </w:style>
  <w:style w:type="paragraph" w:customStyle="1" w:styleId="20B0852611D14D55B4A92902CAC24820">
    <w:name w:val="20B0852611D14D55B4A92902CAC24820"/>
    <w:rsid w:val="00933802"/>
  </w:style>
  <w:style w:type="paragraph" w:customStyle="1" w:styleId="B898B2A9D45A4F1AB05C80CCD6C66FC7">
    <w:name w:val="B898B2A9D45A4F1AB05C80CCD6C66FC7"/>
    <w:rsid w:val="00933802"/>
  </w:style>
  <w:style w:type="paragraph" w:customStyle="1" w:styleId="8D4CAEA536E240769367AB4062BB942B">
    <w:name w:val="8D4CAEA536E240769367AB4062BB942B"/>
    <w:rsid w:val="00933802"/>
  </w:style>
  <w:style w:type="paragraph" w:customStyle="1" w:styleId="0778ACF9048B4046B5FB05B96F18C434">
    <w:name w:val="0778ACF9048B4046B5FB05B96F18C434"/>
    <w:rsid w:val="00933802"/>
  </w:style>
  <w:style w:type="paragraph" w:customStyle="1" w:styleId="FD837545072840BB9C0BCD81CC9EDB08">
    <w:name w:val="FD837545072840BB9C0BCD81CC9EDB08"/>
    <w:rsid w:val="00933802"/>
  </w:style>
  <w:style w:type="paragraph" w:customStyle="1" w:styleId="E2C41DF0D2284F0EBAAF6C6D17EC7DE0">
    <w:name w:val="E2C41DF0D2284F0EBAAF6C6D17EC7DE0"/>
    <w:rsid w:val="00933802"/>
  </w:style>
  <w:style w:type="paragraph" w:customStyle="1" w:styleId="A4FB6FC5944F4D9D83EA12CAC8FF04EB">
    <w:name w:val="A4FB6FC5944F4D9D83EA12CAC8FF04EB"/>
    <w:rsid w:val="00933802"/>
  </w:style>
  <w:style w:type="paragraph" w:customStyle="1" w:styleId="8C8CDCAA7BB34907BA6E63FAE3CBCF46">
    <w:name w:val="8C8CDCAA7BB34907BA6E63FAE3CBCF46"/>
    <w:rsid w:val="00933802"/>
  </w:style>
  <w:style w:type="paragraph" w:customStyle="1" w:styleId="0F040D3F4A76469A80427C302A99F6DA">
    <w:name w:val="0F040D3F4A76469A80427C302A99F6DA"/>
    <w:rsid w:val="00933802"/>
  </w:style>
  <w:style w:type="paragraph" w:customStyle="1" w:styleId="6C1F45A411DA42A093AC0729D9641FA9">
    <w:name w:val="6C1F45A411DA42A093AC0729D9641FA9"/>
    <w:rsid w:val="00933802"/>
  </w:style>
  <w:style w:type="paragraph" w:customStyle="1" w:styleId="3C78383D33FB4728B73D4DF102F80F1B">
    <w:name w:val="3C78383D33FB4728B73D4DF102F80F1B"/>
    <w:rsid w:val="00933802"/>
  </w:style>
  <w:style w:type="paragraph" w:customStyle="1" w:styleId="8353B2826F22410DA9825C3DEC4475A9">
    <w:name w:val="8353B2826F22410DA9825C3DEC4475A9"/>
    <w:rsid w:val="00933802"/>
  </w:style>
  <w:style w:type="paragraph" w:customStyle="1" w:styleId="115F6AE6E2EF4A34A106AFF7BA70586E">
    <w:name w:val="115F6AE6E2EF4A34A106AFF7BA70586E"/>
    <w:rsid w:val="00933802"/>
  </w:style>
  <w:style w:type="paragraph" w:customStyle="1" w:styleId="C46A2F88DE484331A794D89D320BAE9C">
    <w:name w:val="C46A2F88DE484331A794D89D320BAE9C"/>
    <w:rsid w:val="00933802"/>
  </w:style>
  <w:style w:type="paragraph" w:customStyle="1" w:styleId="5276E77D6B7B4013BF23566BE8D838D1">
    <w:name w:val="5276E77D6B7B4013BF23566BE8D838D1"/>
    <w:rsid w:val="00933802"/>
  </w:style>
  <w:style w:type="paragraph" w:customStyle="1" w:styleId="E5A3737ABDA84B1CBF3EF4D88C7FEE12">
    <w:name w:val="E5A3737ABDA84B1CBF3EF4D88C7FEE12"/>
    <w:rsid w:val="00933802"/>
  </w:style>
  <w:style w:type="paragraph" w:customStyle="1" w:styleId="29E616673A9842E6918F515413DE9300">
    <w:name w:val="29E616673A9842E6918F515413DE9300"/>
    <w:rsid w:val="00933802"/>
  </w:style>
  <w:style w:type="paragraph" w:customStyle="1" w:styleId="0A02EF48880A473BBD6C40C49973EEE3">
    <w:name w:val="0A02EF48880A473BBD6C40C49973EEE3"/>
    <w:rsid w:val="00933802"/>
  </w:style>
  <w:style w:type="paragraph" w:customStyle="1" w:styleId="0B7BB0D24CFF47159C18D4837F51D2B6">
    <w:name w:val="0B7BB0D24CFF47159C18D4837F51D2B6"/>
    <w:rsid w:val="00933802"/>
  </w:style>
  <w:style w:type="paragraph" w:customStyle="1" w:styleId="82F16EA9E94944CDB60966792AC9A4DB">
    <w:name w:val="82F16EA9E94944CDB60966792AC9A4DB"/>
    <w:rsid w:val="00933802"/>
  </w:style>
  <w:style w:type="paragraph" w:customStyle="1" w:styleId="2DAA45D5BE6F43E7853C00674E67C869">
    <w:name w:val="2DAA45D5BE6F43E7853C00674E67C869"/>
    <w:rsid w:val="00933802"/>
  </w:style>
  <w:style w:type="paragraph" w:customStyle="1" w:styleId="BFB3DF4DDA484DACB5464F18A7A09E35">
    <w:name w:val="BFB3DF4DDA484DACB5464F18A7A09E35"/>
    <w:rsid w:val="00933802"/>
  </w:style>
  <w:style w:type="paragraph" w:customStyle="1" w:styleId="6EEED07431704BC2A852F8A77BE6FAB0">
    <w:name w:val="6EEED07431704BC2A852F8A77BE6FAB0"/>
    <w:rsid w:val="00933802"/>
  </w:style>
  <w:style w:type="paragraph" w:customStyle="1" w:styleId="469BD09AAE9B4693ABB9DCE0E6FA81E1">
    <w:name w:val="469BD09AAE9B4693ABB9DCE0E6FA81E1"/>
    <w:rsid w:val="00933802"/>
  </w:style>
  <w:style w:type="paragraph" w:customStyle="1" w:styleId="AD9B9C1B1EA042AF91EB9A9D013732CA">
    <w:name w:val="AD9B9C1B1EA042AF91EB9A9D013732CA"/>
    <w:rsid w:val="00933802"/>
  </w:style>
  <w:style w:type="paragraph" w:customStyle="1" w:styleId="CAAFB66105BF40008AA40C0436B8600D">
    <w:name w:val="CAAFB66105BF40008AA40C0436B8600D"/>
    <w:rsid w:val="00933802"/>
  </w:style>
  <w:style w:type="paragraph" w:customStyle="1" w:styleId="8123F9D344C44B1797B4BC78CD20657F">
    <w:name w:val="8123F9D344C44B1797B4BC78CD20657F"/>
    <w:rsid w:val="00933802"/>
  </w:style>
  <w:style w:type="paragraph" w:customStyle="1" w:styleId="538732FB3D854249B3AABBE281988064">
    <w:name w:val="538732FB3D854249B3AABBE281988064"/>
    <w:rsid w:val="00933802"/>
  </w:style>
  <w:style w:type="paragraph" w:customStyle="1" w:styleId="09DD9E51F5EF472287E0286D01966E09">
    <w:name w:val="09DD9E51F5EF472287E0286D01966E09"/>
    <w:rsid w:val="00933802"/>
  </w:style>
  <w:style w:type="paragraph" w:customStyle="1" w:styleId="6C8242E906D04CFBB06520F6C65B080A">
    <w:name w:val="6C8242E906D04CFBB06520F6C65B080A"/>
    <w:rsid w:val="00933802"/>
  </w:style>
  <w:style w:type="paragraph" w:customStyle="1" w:styleId="001453D577BC4A59BE1E70FD2F153D1F">
    <w:name w:val="001453D577BC4A59BE1E70FD2F153D1F"/>
    <w:rsid w:val="00933802"/>
  </w:style>
  <w:style w:type="paragraph" w:customStyle="1" w:styleId="76E859C0B27B48C7A48579EC5750EAED">
    <w:name w:val="76E859C0B27B48C7A48579EC5750EAED"/>
    <w:rsid w:val="00933802"/>
  </w:style>
  <w:style w:type="paragraph" w:customStyle="1" w:styleId="183DBB3FD24F47D39D18D57B263CB32D">
    <w:name w:val="183DBB3FD24F47D39D18D57B263CB32D"/>
    <w:rsid w:val="00933802"/>
  </w:style>
  <w:style w:type="paragraph" w:customStyle="1" w:styleId="32DFF009C647418FB700EBA227C6E050">
    <w:name w:val="32DFF009C647418FB700EBA227C6E050"/>
    <w:rsid w:val="00933802"/>
  </w:style>
  <w:style w:type="paragraph" w:customStyle="1" w:styleId="FF675775B14C4F06AC810E997FEA9E3F">
    <w:name w:val="FF675775B14C4F06AC810E997FEA9E3F"/>
    <w:rsid w:val="00933802"/>
  </w:style>
  <w:style w:type="paragraph" w:customStyle="1" w:styleId="F97A22AB9F444FEF8971B29A52514EC3">
    <w:name w:val="F97A22AB9F444FEF8971B29A52514EC3"/>
    <w:rsid w:val="00933802"/>
  </w:style>
  <w:style w:type="paragraph" w:customStyle="1" w:styleId="FA680AFFFA9646A88CCFECB82F939684">
    <w:name w:val="FA680AFFFA9646A88CCFECB82F939684"/>
    <w:rsid w:val="00F56E76"/>
    <w:rPr>
      <w:lang w:val="en-IN" w:eastAsia="en-IN"/>
    </w:rPr>
  </w:style>
  <w:style w:type="paragraph" w:customStyle="1" w:styleId="AABA912B7AB04E389C0A819E55294DA5">
    <w:name w:val="AABA912B7AB04E389C0A819E55294DA5"/>
    <w:rsid w:val="00F56E76"/>
    <w:rPr>
      <w:lang w:val="en-IN" w:eastAsia="en-IN"/>
    </w:rPr>
  </w:style>
  <w:style w:type="paragraph" w:customStyle="1" w:styleId="4BEB11474EC642D4B16A4A86504151A9">
    <w:name w:val="4BEB11474EC642D4B16A4A86504151A9"/>
    <w:rsid w:val="00F56E76"/>
    <w:rPr>
      <w:lang w:val="en-IN" w:eastAsia="en-IN"/>
    </w:rPr>
  </w:style>
  <w:style w:type="paragraph" w:customStyle="1" w:styleId="1FD737D79692488F802AF991AA687990">
    <w:name w:val="1FD737D79692488F802AF991AA687990"/>
    <w:rsid w:val="00F56E76"/>
    <w:rPr>
      <w:lang w:val="en-IN" w:eastAsia="en-IN"/>
    </w:rPr>
  </w:style>
  <w:style w:type="paragraph" w:customStyle="1" w:styleId="EF7E109E7A2448A3971EF5DE7165C314">
    <w:name w:val="EF7E109E7A2448A3971EF5DE7165C314"/>
    <w:rsid w:val="00F56E76"/>
    <w:rPr>
      <w:lang w:val="en-IN" w:eastAsia="en-IN"/>
    </w:rPr>
  </w:style>
  <w:style w:type="paragraph" w:customStyle="1" w:styleId="477686D0B18D4DBB97539ECDF9B62FA2">
    <w:name w:val="477686D0B18D4DBB97539ECDF9B62FA2"/>
    <w:rsid w:val="00F56E76"/>
    <w:rPr>
      <w:lang w:val="en-IN" w:eastAsia="en-IN"/>
    </w:rPr>
  </w:style>
  <w:style w:type="paragraph" w:customStyle="1" w:styleId="BD80380BE9AE440C9C8B6D382C5BAB41">
    <w:name w:val="BD80380BE9AE440C9C8B6D382C5BAB41"/>
    <w:rsid w:val="00F56E76"/>
    <w:rPr>
      <w:lang w:val="en-IN" w:eastAsia="en-IN"/>
    </w:rPr>
  </w:style>
  <w:style w:type="paragraph" w:customStyle="1" w:styleId="027A3EE7CAF6455F91769CDC4A007CEA">
    <w:name w:val="027A3EE7CAF6455F91769CDC4A007CEA"/>
    <w:rsid w:val="00F56E76"/>
    <w:rPr>
      <w:lang w:val="en-IN" w:eastAsia="en-IN"/>
    </w:rPr>
  </w:style>
  <w:style w:type="paragraph" w:customStyle="1" w:styleId="3683D79802A6425790CE408841B029E5">
    <w:name w:val="3683D79802A6425790CE408841B029E5"/>
    <w:rsid w:val="00F56E76"/>
    <w:rPr>
      <w:lang w:val="en-IN" w:eastAsia="en-IN"/>
    </w:rPr>
  </w:style>
  <w:style w:type="paragraph" w:customStyle="1" w:styleId="1D17A2772BF840DE9B6E7CE065F9730A">
    <w:name w:val="1D17A2772BF840DE9B6E7CE065F9730A"/>
    <w:rsid w:val="00F56E76"/>
    <w:rPr>
      <w:lang w:val="en-IN" w:eastAsia="en-IN"/>
    </w:rPr>
  </w:style>
  <w:style w:type="paragraph" w:customStyle="1" w:styleId="30234E1DE1D8435ABACD2CECF48D9B13">
    <w:name w:val="30234E1DE1D8435ABACD2CECF48D9B13"/>
    <w:rsid w:val="00F56E76"/>
    <w:rPr>
      <w:lang w:val="en-IN" w:eastAsia="en-IN"/>
    </w:rPr>
  </w:style>
  <w:style w:type="paragraph" w:customStyle="1" w:styleId="41E63828D2C64C168DCDEB37C0D9C0A1">
    <w:name w:val="41E63828D2C64C168DCDEB37C0D9C0A1"/>
    <w:rsid w:val="00F56E76"/>
    <w:rPr>
      <w:lang w:val="en-IN" w:eastAsia="en-IN"/>
    </w:rPr>
  </w:style>
  <w:style w:type="paragraph" w:customStyle="1" w:styleId="44D824791ED44498BD9C4ED4AD69AD45">
    <w:name w:val="44D824791ED44498BD9C4ED4AD69AD45"/>
    <w:rsid w:val="00F56E76"/>
    <w:rPr>
      <w:lang w:val="en-IN" w:eastAsia="en-IN"/>
    </w:rPr>
  </w:style>
  <w:style w:type="paragraph" w:customStyle="1" w:styleId="F04EE03BD196490EB65C9774549B94C4">
    <w:name w:val="F04EE03BD196490EB65C9774549B94C4"/>
    <w:rsid w:val="00F56E76"/>
    <w:rPr>
      <w:lang w:val="en-IN" w:eastAsia="en-IN"/>
    </w:rPr>
  </w:style>
  <w:style w:type="paragraph" w:customStyle="1" w:styleId="C2114C28AD544B5DA3B8A20CE0386E30">
    <w:name w:val="C2114C28AD544B5DA3B8A20CE0386E30"/>
    <w:rsid w:val="00F56E76"/>
    <w:rPr>
      <w:lang w:val="en-IN" w:eastAsia="en-IN"/>
    </w:rPr>
  </w:style>
  <w:style w:type="paragraph" w:customStyle="1" w:styleId="8CC700F4565F493FBB1BB81D9CDB8645">
    <w:name w:val="8CC700F4565F493FBB1BB81D9CDB8645"/>
    <w:rsid w:val="00F56E76"/>
    <w:rPr>
      <w:lang w:val="en-IN" w:eastAsia="en-IN"/>
    </w:rPr>
  </w:style>
  <w:style w:type="paragraph" w:customStyle="1" w:styleId="0229CD44BA474F308D3CA846C748DF40">
    <w:name w:val="0229CD44BA474F308D3CA846C748DF40"/>
    <w:rsid w:val="00F56E76"/>
    <w:rPr>
      <w:lang w:val="en-IN" w:eastAsia="en-IN"/>
    </w:rPr>
  </w:style>
  <w:style w:type="paragraph" w:customStyle="1" w:styleId="C0725466FD404552BE2BCB739D096CFD">
    <w:name w:val="C0725466FD404552BE2BCB739D096CFD"/>
    <w:rsid w:val="00F56E76"/>
    <w:rPr>
      <w:lang w:val="en-IN" w:eastAsia="en-IN"/>
    </w:rPr>
  </w:style>
  <w:style w:type="paragraph" w:customStyle="1" w:styleId="8C97AB3D2C2343EB96F380A87E8E3EEE">
    <w:name w:val="8C97AB3D2C2343EB96F380A87E8E3EEE"/>
    <w:rsid w:val="00F56E76"/>
    <w:rPr>
      <w:lang w:val="en-IN" w:eastAsia="en-IN"/>
    </w:rPr>
  </w:style>
  <w:style w:type="paragraph" w:customStyle="1" w:styleId="F2E8A5B924A34261A58E67F4BEE57DC6">
    <w:name w:val="F2E8A5B924A34261A58E67F4BEE57DC6"/>
    <w:rsid w:val="00F56E76"/>
    <w:rPr>
      <w:lang w:val="en-IN" w:eastAsia="en-IN"/>
    </w:rPr>
  </w:style>
  <w:style w:type="paragraph" w:customStyle="1" w:styleId="54DC4A704AE44E9990EE099C466E8AF1">
    <w:name w:val="54DC4A704AE44E9990EE099C466E8AF1"/>
    <w:rsid w:val="00F56E76"/>
    <w:rPr>
      <w:lang w:val="en-IN" w:eastAsia="en-IN"/>
    </w:rPr>
  </w:style>
  <w:style w:type="paragraph" w:customStyle="1" w:styleId="2DFBF00664D949A7903F7F7C6E01CB0D">
    <w:name w:val="2DFBF00664D949A7903F7F7C6E01CB0D"/>
    <w:rsid w:val="00F56E76"/>
    <w:rPr>
      <w:lang w:val="en-IN" w:eastAsia="en-IN"/>
    </w:rPr>
  </w:style>
  <w:style w:type="paragraph" w:customStyle="1" w:styleId="6A9B26C33EAF466E9DD99A618E2601EB">
    <w:name w:val="6A9B26C33EAF466E9DD99A618E2601EB"/>
    <w:rsid w:val="00F56E76"/>
    <w:rPr>
      <w:lang w:val="en-IN" w:eastAsia="en-IN"/>
    </w:rPr>
  </w:style>
  <w:style w:type="paragraph" w:customStyle="1" w:styleId="13CEB476E6824CF49CCF48997ED8F7ED">
    <w:name w:val="13CEB476E6824CF49CCF48997ED8F7ED"/>
    <w:rsid w:val="00F56E76"/>
    <w:rPr>
      <w:lang w:val="en-IN" w:eastAsia="en-IN"/>
    </w:rPr>
  </w:style>
  <w:style w:type="paragraph" w:customStyle="1" w:styleId="5706B0CC8B2743ACBC1F6D599438BB98">
    <w:name w:val="5706B0CC8B2743ACBC1F6D599438BB98"/>
    <w:rsid w:val="00F56E76"/>
    <w:rPr>
      <w:lang w:val="en-IN" w:eastAsia="en-IN"/>
    </w:rPr>
  </w:style>
  <w:style w:type="paragraph" w:customStyle="1" w:styleId="EA0A0327231A48C79A9F64FC45586BA0">
    <w:name w:val="EA0A0327231A48C79A9F64FC45586BA0"/>
    <w:rsid w:val="00F56E76"/>
    <w:rPr>
      <w:lang w:val="en-IN" w:eastAsia="en-IN"/>
    </w:rPr>
  </w:style>
  <w:style w:type="paragraph" w:customStyle="1" w:styleId="256FF6A8FDE84452BF18E493B3761A5A">
    <w:name w:val="256FF6A8FDE84452BF18E493B3761A5A"/>
    <w:rsid w:val="00F56E76"/>
    <w:rPr>
      <w:lang w:val="en-IN" w:eastAsia="en-IN"/>
    </w:rPr>
  </w:style>
  <w:style w:type="paragraph" w:customStyle="1" w:styleId="8460525D821D4654A3FD8D4C14AB2E81">
    <w:name w:val="8460525D821D4654A3FD8D4C14AB2E81"/>
    <w:rsid w:val="00F56E76"/>
    <w:rPr>
      <w:lang w:val="en-IN" w:eastAsia="en-IN"/>
    </w:rPr>
  </w:style>
  <w:style w:type="paragraph" w:customStyle="1" w:styleId="0B880B465F25416A959D43ACC7973568">
    <w:name w:val="0B880B465F25416A959D43ACC7973568"/>
    <w:rsid w:val="00F56E76"/>
    <w:rPr>
      <w:lang w:val="en-IN" w:eastAsia="en-IN"/>
    </w:rPr>
  </w:style>
  <w:style w:type="paragraph" w:customStyle="1" w:styleId="D9BC824C676E4148B17382A6DE89314D">
    <w:name w:val="D9BC824C676E4148B17382A6DE89314D"/>
    <w:rsid w:val="00F56E76"/>
    <w:rPr>
      <w:lang w:val="en-IN" w:eastAsia="en-IN"/>
    </w:rPr>
  </w:style>
  <w:style w:type="paragraph" w:customStyle="1" w:styleId="544C46B7F2D64F31A196E33F906349D8">
    <w:name w:val="544C46B7F2D64F31A196E33F906349D8"/>
    <w:rsid w:val="00F56E76"/>
    <w:rPr>
      <w:lang w:val="en-IN" w:eastAsia="en-IN"/>
    </w:rPr>
  </w:style>
  <w:style w:type="paragraph" w:customStyle="1" w:styleId="FD7646BC25234848904649BA02059E2A">
    <w:name w:val="FD7646BC25234848904649BA02059E2A"/>
    <w:rsid w:val="00F56E76"/>
    <w:rPr>
      <w:lang w:val="en-IN" w:eastAsia="en-IN"/>
    </w:rPr>
  </w:style>
  <w:style w:type="paragraph" w:customStyle="1" w:styleId="D7B5178E7EB8482F8D66403216400C07">
    <w:name w:val="D7B5178E7EB8482F8D66403216400C07"/>
    <w:rsid w:val="00F56E76"/>
    <w:rPr>
      <w:lang w:val="en-IN" w:eastAsia="en-IN"/>
    </w:rPr>
  </w:style>
  <w:style w:type="paragraph" w:customStyle="1" w:styleId="8477250F657D4C42A2059939B391D7A3">
    <w:name w:val="8477250F657D4C42A2059939B391D7A3"/>
    <w:rsid w:val="00F56E76"/>
    <w:rPr>
      <w:lang w:val="en-IN" w:eastAsia="en-IN"/>
    </w:rPr>
  </w:style>
  <w:style w:type="paragraph" w:customStyle="1" w:styleId="928BFAF7E03D447EBFF50B4902B8F858">
    <w:name w:val="928BFAF7E03D447EBFF50B4902B8F858"/>
    <w:rsid w:val="00F56E76"/>
    <w:rPr>
      <w:lang w:val="en-IN" w:eastAsia="en-IN"/>
    </w:rPr>
  </w:style>
  <w:style w:type="paragraph" w:customStyle="1" w:styleId="EDB9C39B65594708A84748AC64BEBAF9">
    <w:name w:val="EDB9C39B65594708A84748AC64BEBAF9"/>
    <w:rsid w:val="00F56E76"/>
    <w:rPr>
      <w:lang w:val="en-IN" w:eastAsia="en-IN"/>
    </w:rPr>
  </w:style>
  <w:style w:type="paragraph" w:customStyle="1" w:styleId="12D536465724483883D78047EDB11229">
    <w:name w:val="12D536465724483883D78047EDB11229"/>
    <w:rsid w:val="00F56E76"/>
    <w:rPr>
      <w:lang w:val="en-IN" w:eastAsia="en-IN"/>
    </w:rPr>
  </w:style>
  <w:style w:type="paragraph" w:customStyle="1" w:styleId="1A114F8C2B3A4477951966AE8A78F367">
    <w:name w:val="1A114F8C2B3A4477951966AE8A78F367"/>
    <w:rsid w:val="00F56E76"/>
    <w:rPr>
      <w:lang w:val="en-IN" w:eastAsia="en-IN"/>
    </w:rPr>
  </w:style>
  <w:style w:type="paragraph" w:customStyle="1" w:styleId="C5783735137742D8866FBCBE7B2418BC">
    <w:name w:val="C5783735137742D8866FBCBE7B2418BC"/>
    <w:rsid w:val="00F56E76"/>
    <w:rPr>
      <w:lang w:val="en-IN" w:eastAsia="en-IN"/>
    </w:rPr>
  </w:style>
  <w:style w:type="paragraph" w:customStyle="1" w:styleId="9640C7ECA07E43F0BE76487402C57FFB">
    <w:name w:val="9640C7ECA07E43F0BE76487402C57FFB"/>
    <w:rsid w:val="00F56E76"/>
    <w:rPr>
      <w:lang w:val="en-IN" w:eastAsia="en-IN"/>
    </w:rPr>
  </w:style>
  <w:style w:type="paragraph" w:customStyle="1" w:styleId="D048BA6F662F44C9859427195BAE6CCA">
    <w:name w:val="D048BA6F662F44C9859427195BAE6CCA"/>
    <w:rsid w:val="00EA2570"/>
    <w:rPr>
      <w:lang w:val="en-IN" w:eastAsia="en-IN"/>
    </w:rPr>
  </w:style>
  <w:style w:type="paragraph" w:customStyle="1" w:styleId="44AB59A256C84DA0872BADEC9C72922E">
    <w:name w:val="44AB59A256C84DA0872BADEC9C72922E"/>
    <w:rsid w:val="00EA2570"/>
    <w:rPr>
      <w:lang w:val="en-IN" w:eastAsia="en-IN"/>
    </w:rPr>
  </w:style>
  <w:style w:type="paragraph" w:customStyle="1" w:styleId="800324347C4940E39A93632116BB5647">
    <w:name w:val="800324347C4940E39A93632116BB5647"/>
    <w:rsid w:val="00EA2570"/>
    <w:rPr>
      <w:lang w:val="en-IN" w:eastAsia="en-IN"/>
    </w:rPr>
  </w:style>
  <w:style w:type="paragraph" w:customStyle="1" w:styleId="D8FBF956FBFA4824BF849B98598493BC">
    <w:name w:val="D8FBF956FBFA4824BF849B98598493BC"/>
    <w:rsid w:val="00EA2570"/>
    <w:rPr>
      <w:lang w:val="en-IN" w:eastAsia="en-IN"/>
    </w:rPr>
  </w:style>
  <w:style w:type="paragraph" w:customStyle="1" w:styleId="5CEB046A2327426BA3831132F0420742">
    <w:name w:val="5CEB046A2327426BA3831132F0420742"/>
    <w:rsid w:val="00EA2570"/>
    <w:rPr>
      <w:lang w:val="en-IN" w:eastAsia="en-IN"/>
    </w:rPr>
  </w:style>
  <w:style w:type="paragraph" w:customStyle="1" w:styleId="5DF9598C61C649F8A311987E7D27C166">
    <w:name w:val="5DF9598C61C649F8A311987E7D27C166"/>
    <w:rsid w:val="001C42A8"/>
    <w:rPr>
      <w:lang w:val="en-IN" w:eastAsia="en-IN"/>
    </w:rPr>
  </w:style>
  <w:style w:type="paragraph" w:customStyle="1" w:styleId="1EB5A8962F4849C3AE17A18DB18FD3FE">
    <w:name w:val="1EB5A8962F4849C3AE17A18DB18FD3FE"/>
    <w:rsid w:val="001C42A8"/>
    <w:rPr>
      <w:lang w:val="en-IN" w:eastAsia="en-IN"/>
    </w:rPr>
  </w:style>
  <w:style w:type="paragraph" w:customStyle="1" w:styleId="E5C0DFB0852E479EA73015419A32A789">
    <w:name w:val="E5C0DFB0852E479EA73015419A32A789"/>
    <w:rsid w:val="001C42A8"/>
    <w:rPr>
      <w:lang w:val="en-IN" w:eastAsia="en-IN"/>
    </w:rPr>
  </w:style>
  <w:style w:type="paragraph" w:customStyle="1" w:styleId="26F62800039942EB9C89FEDB5F710687">
    <w:name w:val="26F62800039942EB9C89FEDB5F710687"/>
    <w:rsid w:val="001C42A8"/>
    <w:rPr>
      <w:lang w:val="en-IN" w:eastAsia="en-IN"/>
    </w:rPr>
  </w:style>
  <w:style w:type="paragraph" w:customStyle="1" w:styleId="A025CFD7B58D4970AA0551734E8CE4E9">
    <w:name w:val="A025CFD7B58D4970AA0551734E8CE4E9"/>
    <w:rsid w:val="001C42A8"/>
    <w:rPr>
      <w:lang w:val="en-IN" w:eastAsia="en-IN"/>
    </w:rPr>
  </w:style>
  <w:style w:type="paragraph" w:customStyle="1" w:styleId="77229E0D22D94070A2688FE7EE26168A">
    <w:name w:val="77229E0D22D94070A2688FE7EE26168A"/>
    <w:rsid w:val="001C42A8"/>
    <w:rPr>
      <w:lang w:val="en-IN" w:eastAsia="en-IN"/>
    </w:rPr>
  </w:style>
  <w:style w:type="paragraph" w:customStyle="1" w:styleId="D2FDA4AC72854353BCFFA594B257ACC4">
    <w:name w:val="D2FDA4AC72854353BCFFA594B257ACC4"/>
    <w:rsid w:val="001C42A8"/>
    <w:rPr>
      <w:lang w:val="en-IN" w:eastAsia="en-IN"/>
    </w:rPr>
  </w:style>
  <w:style w:type="paragraph" w:customStyle="1" w:styleId="74C2740698624CA28D240B9C780017D0">
    <w:name w:val="74C2740698624CA28D240B9C780017D0"/>
    <w:rsid w:val="001C42A8"/>
    <w:rPr>
      <w:lang w:val="en-IN" w:eastAsia="en-IN"/>
    </w:rPr>
  </w:style>
  <w:style w:type="paragraph" w:customStyle="1" w:styleId="DA15B8D2FD8B41548E7EC381C099AAC9">
    <w:name w:val="DA15B8D2FD8B41548E7EC381C099AAC9"/>
    <w:rsid w:val="001C42A8"/>
    <w:rPr>
      <w:lang w:val="en-IN" w:eastAsia="en-IN"/>
    </w:rPr>
  </w:style>
  <w:style w:type="paragraph" w:customStyle="1" w:styleId="01A8D64DFAFF4442A614F51EA121DE62">
    <w:name w:val="01A8D64DFAFF4442A614F51EA121DE62"/>
    <w:rsid w:val="001C42A8"/>
    <w:rPr>
      <w:lang w:val="en-IN" w:eastAsia="en-I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160</Words>
  <Characters>66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student</cp:lastModifiedBy>
  <cp:revision>3</cp:revision>
  <dcterms:created xsi:type="dcterms:W3CDTF">2025-08-08T08:58:00Z</dcterms:created>
  <dcterms:modified xsi:type="dcterms:W3CDTF">2025-08-08T09:00:00Z</dcterms:modified>
</cp:coreProperties>
</file>